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EF0D0A" w14:textId="68F00EF8" w:rsidR="00117DB8" w:rsidRPr="00B93FC0" w:rsidRDefault="00B93FC0" w:rsidP="00B93FC0">
      <w:pPr>
        <w:wordWrap w:val="0"/>
        <w:jc w:val="right"/>
        <w:rPr>
          <w:rFonts w:ascii="Times New Roman" w:eastAsia="標楷體" w:hAnsi="Times New Roman" w:cs="Times New Roman"/>
          <w:sz w:val="28"/>
          <w:szCs w:val="28"/>
          <w:bdr w:val="single" w:sz="4" w:space="0" w:color="auto"/>
        </w:rPr>
      </w:pPr>
      <w:bookmarkStart w:id="0" w:name="_GoBack"/>
      <w:r w:rsidRPr="00B93FC0">
        <w:rPr>
          <w:rFonts w:ascii="Times New Roman" w:eastAsia="標楷體" w:hAnsi="Times New Roman" w:cs="Times New Roman"/>
          <w:sz w:val="28"/>
          <w:szCs w:val="28"/>
          <w:bdr w:val="single" w:sz="4" w:space="0" w:color="auto"/>
        </w:rPr>
        <w:t>附件</w:t>
      </w:r>
      <w:r w:rsidRPr="00B93FC0">
        <w:rPr>
          <w:rFonts w:ascii="Times New Roman" w:eastAsia="標楷體" w:hAnsi="Times New Roman" w:cs="Times New Roman"/>
          <w:sz w:val="28"/>
          <w:szCs w:val="28"/>
          <w:bdr w:val="single" w:sz="4" w:space="0" w:color="auto"/>
        </w:rPr>
        <w:t>1</w:t>
      </w:r>
    </w:p>
    <w:bookmarkEnd w:id="0"/>
    <w:p w14:paraId="5131A500" w14:textId="77777777" w:rsidR="00117DB8" w:rsidRDefault="00117DB8" w:rsidP="00705A1A">
      <w:pPr>
        <w:jc w:val="center"/>
        <w:rPr>
          <w:rFonts w:ascii="Times New Roman" w:eastAsia="標楷體" w:hAnsi="Times New Roman"/>
          <w:sz w:val="40"/>
          <w:szCs w:val="40"/>
        </w:rPr>
      </w:pPr>
    </w:p>
    <w:p w14:paraId="597D4468" w14:textId="77777777" w:rsidR="00117DB8" w:rsidRDefault="00117DB8" w:rsidP="00705A1A">
      <w:pPr>
        <w:jc w:val="center"/>
        <w:rPr>
          <w:rFonts w:ascii="Times New Roman" w:eastAsia="標楷體" w:hAnsi="Times New Roman"/>
          <w:sz w:val="40"/>
          <w:szCs w:val="40"/>
        </w:rPr>
      </w:pPr>
    </w:p>
    <w:p w14:paraId="26BDE53B" w14:textId="2B03276B" w:rsidR="00117DB8" w:rsidRDefault="00117DB8" w:rsidP="00705A1A">
      <w:pPr>
        <w:jc w:val="center"/>
        <w:rPr>
          <w:rFonts w:ascii="Times New Roman" w:eastAsia="標楷體" w:hAnsi="Times New Roman"/>
          <w:sz w:val="40"/>
          <w:szCs w:val="40"/>
        </w:rPr>
      </w:pPr>
    </w:p>
    <w:p w14:paraId="330BED91" w14:textId="2DEC2FA3" w:rsidR="00117DB8" w:rsidRDefault="00117DB8" w:rsidP="00705A1A">
      <w:pPr>
        <w:jc w:val="center"/>
        <w:rPr>
          <w:rFonts w:ascii="Times New Roman" w:eastAsia="標楷體" w:hAnsi="Times New Roman"/>
          <w:sz w:val="40"/>
          <w:szCs w:val="40"/>
        </w:rPr>
      </w:pPr>
    </w:p>
    <w:p w14:paraId="58EC3CC1" w14:textId="77777777" w:rsidR="00117DB8" w:rsidRDefault="00117DB8" w:rsidP="00705A1A">
      <w:pPr>
        <w:jc w:val="center"/>
        <w:rPr>
          <w:rFonts w:ascii="Times New Roman" w:eastAsia="標楷體" w:hAnsi="Times New Roman"/>
          <w:sz w:val="40"/>
          <w:szCs w:val="40"/>
        </w:rPr>
      </w:pPr>
    </w:p>
    <w:p w14:paraId="4D353BAD" w14:textId="37306725" w:rsidR="00117DB8" w:rsidRDefault="00CC0D00" w:rsidP="00705A1A">
      <w:pPr>
        <w:jc w:val="center"/>
        <w:rPr>
          <w:rFonts w:ascii="Times New Roman" w:eastAsia="標楷體" w:hAnsi="Times New Roman"/>
          <w:sz w:val="40"/>
          <w:szCs w:val="40"/>
        </w:rPr>
      </w:pPr>
      <w:r>
        <w:rPr>
          <w:rFonts w:ascii="Times New Roman" w:eastAsia="標楷體" w:hAnsi="Times New Roman" w:hint="eastAsia"/>
          <w:sz w:val="40"/>
          <w:szCs w:val="40"/>
        </w:rPr>
        <w:t>(</w:t>
      </w:r>
      <w:r>
        <w:rPr>
          <w:rFonts w:ascii="Times New Roman" w:eastAsia="標楷體" w:hAnsi="Times New Roman" w:hint="eastAsia"/>
          <w:sz w:val="40"/>
          <w:szCs w:val="40"/>
        </w:rPr>
        <w:t>範本</w:t>
      </w:r>
      <w:r>
        <w:rPr>
          <w:rFonts w:ascii="Times New Roman" w:eastAsia="標楷體" w:hAnsi="Times New Roman" w:hint="eastAsia"/>
          <w:sz w:val="40"/>
          <w:szCs w:val="40"/>
        </w:rPr>
        <w:t>)</w:t>
      </w:r>
    </w:p>
    <w:p w14:paraId="6CFBB13F" w14:textId="77777777" w:rsidR="008D2B49" w:rsidRPr="00EE47EE" w:rsidRDefault="004D73B3" w:rsidP="008D2B49">
      <w:pPr>
        <w:pStyle w:val="Web"/>
        <w:spacing w:after="0" w:line="240" w:lineRule="auto"/>
        <w:jc w:val="center"/>
        <w:rPr>
          <w:rFonts w:ascii="標楷體" w:eastAsia="標楷體" w:hAnsi="標楷體"/>
          <w:color w:val="000000"/>
          <w:sz w:val="40"/>
          <w:szCs w:val="40"/>
        </w:rPr>
      </w:pPr>
      <w:r w:rsidRPr="00EE47EE">
        <w:rPr>
          <w:rFonts w:ascii="標楷體" w:eastAsia="標楷體" w:hAnsi="標楷體" w:hint="eastAsia"/>
          <w:color w:val="000000"/>
          <w:sz w:val="40"/>
          <w:szCs w:val="40"/>
        </w:rPr>
        <w:t>中小學家長數位學習知能指引推廣－</w:t>
      </w:r>
      <w:r w:rsidR="008D2B49">
        <w:rPr>
          <w:rFonts w:ascii="標楷體" w:eastAsia="標楷體" w:hAnsi="標楷體" w:hint="eastAsia"/>
          <w:sz w:val="32"/>
          <w:szCs w:val="32"/>
        </w:rPr>
        <w:t>○○</w:t>
      </w:r>
      <w:r w:rsidR="008D2B49" w:rsidRPr="00EE47EE">
        <w:rPr>
          <w:rFonts w:ascii="標楷體" w:eastAsia="標楷體" w:hAnsi="標楷體" w:hint="eastAsia"/>
          <w:color w:val="000000"/>
          <w:sz w:val="40"/>
          <w:szCs w:val="40"/>
        </w:rPr>
        <w:t>計畫</w:t>
      </w:r>
    </w:p>
    <w:p w14:paraId="7D88FCA0" w14:textId="70466ADE" w:rsidR="008D2B49" w:rsidRDefault="008D2B49" w:rsidP="008D2B49">
      <w:pPr>
        <w:jc w:val="center"/>
        <w:rPr>
          <w:rFonts w:ascii="Times New Roman" w:eastAsia="標楷體" w:hAnsi="Times New Roman"/>
          <w:sz w:val="32"/>
          <w:szCs w:val="32"/>
        </w:rPr>
      </w:pPr>
    </w:p>
    <w:p w14:paraId="03198608" w14:textId="3E5C66FB" w:rsidR="00CD26EB" w:rsidRPr="004D73B3" w:rsidRDefault="00CD26EB" w:rsidP="00705A1A">
      <w:pPr>
        <w:jc w:val="center"/>
        <w:rPr>
          <w:rFonts w:ascii="Times New Roman" w:eastAsia="標楷體" w:hAnsi="Times New Roman"/>
          <w:sz w:val="32"/>
          <w:szCs w:val="32"/>
        </w:rPr>
      </w:pPr>
    </w:p>
    <w:p w14:paraId="6C429A47" w14:textId="3F887468" w:rsidR="00FE4EA1" w:rsidRDefault="00FE4EA1" w:rsidP="00705A1A">
      <w:pPr>
        <w:jc w:val="center"/>
        <w:rPr>
          <w:rFonts w:ascii="Times New Roman" w:eastAsia="標楷體" w:hAnsi="Times New Roman"/>
          <w:sz w:val="32"/>
          <w:szCs w:val="32"/>
        </w:rPr>
      </w:pPr>
    </w:p>
    <w:p w14:paraId="7E9B85FD" w14:textId="11A4ACC9" w:rsidR="00FE4EA1" w:rsidRDefault="00FE4EA1" w:rsidP="00705A1A">
      <w:pPr>
        <w:jc w:val="center"/>
        <w:rPr>
          <w:rFonts w:ascii="Times New Roman" w:eastAsia="標楷體" w:hAnsi="Times New Roman"/>
          <w:sz w:val="32"/>
          <w:szCs w:val="32"/>
        </w:rPr>
      </w:pPr>
    </w:p>
    <w:p w14:paraId="277D15B0" w14:textId="2DEF440B" w:rsidR="00FE4EA1" w:rsidRDefault="00FE4EA1" w:rsidP="00705A1A">
      <w:pPr>
        <w:jc w:val="center"/>
        <w:rPr>
          <w:rFonts w:ascii="Times New Roman" w:eastAsia="標楷體" w:hAnsi="Times New Roman"/>
          <w:sz w:val="32"/>
          <w:szCs w:val="32"/>
        </w:rPr>
      </w:pPr>
    </w:p>
    <w:p w14:paraId="4F1215DD" w14:textId="5CEF46B8" w:rsidR="00B9103B" w:rsidRDefault="00B9103B" w:rsidP="00705A1A">
      <w:pPr>
        <w:jc w:val="center"/>
        <w:rPr>
          <w:rFonts w:ascii="Times New Roman" w:eastAsia="標楷體" w:hAnsi="Times New Roman"/>
          <w:sz w:val="32"/>
          <w:szCs w:val="32"/>
        </w:rPr>
      </w:pPr>
    </w:p>
    <w:p w14:paraId="6278DEE1" w14:textId="77777777" w:rsidR="00B9103B" w:rsidRDefault="00B9103B" w:rsidP="00705A1A">
      <w:pPr>
        <w:jc w:val="center"/>
        <w:rPr>
          <w:rFonts w:ascii="Times New Roman" w:eastAsia="標楷體" w:hAnsi="Times New Roman"/>
          <w:sz w:val="32"/>
          <w:szCs w:val="32"/>
        </w:rPr>
      </w:pPr>
    </w:p>
    <w:p w14:paraId="3EEBF3C8" w14:textId="4BCD037D" w:rsidR="00FE4EA1" w:rsidRDefault="00B9103B" w:rsidP="00B9103B">
      <w:pPr>
        <w:rPr>
          <w:rFonts w:ascii="Times New Roman" w:eastAsia="標楷體" w:hAnsi="Times New Roman"/>
          <w:sz w:val="32"/>
          <w:szCs w:val="32"/>
        </w:rPr>
      </w:pPr>
      <w:r>
        <w:rPr>
          <w:rFonts w:ascii="Times New Roman" w:eastAsia="標楷體" w:hAnsi="Times New Roman" w:hint="eastAsia"/>
          <w:sz w:val="32"/>
          <w:szCs w:val="32"/>
        </w:rPr>
        <w:t>申請單位：</w:t>
      </w:r>
    </w:p>
    <w:p w14:paraId="6BF152AC" w14:textId="28BB9B0D" w:rsidR="00FE4EA1" w:rsidRDefault="00B9103B" w:rsidP="00A140D5">
      <w:pPr>
        <w:rPr>
          <w:rFonts w:ascii="Times New Roman" w:eastAsia="標楷體" w:hAnsi="Times New Roman"/>
          <w:sz w:val="32"/>
          <w:szCs w:val="32"/>
        </w:rPr>
      </w:pPr>
      <w:r>
        <w:rPr>
          <w:rFonts w:ascii="Times New Roman" w:eastAsia="標楷體" w:hAnsi="Times New Roman" w:hint="eastAsia"/>
          <w:sz w:val="32"/>
          <w:szCs w:val="32"/>
        </w:rPr>
        <w:t>申請人：</w:t>
      </w:r>
    </w:p>
    <w:p w14:paraId="40380888" w14:textId="7BF4D714" w:rsidR="00A722B9" w:rsidRDefault="00A722B9" w:rsidP="00A140D5">
      <w:pPr>
        <w:rPr>
          <w:rFonts w:ascii="Times New Roman" w:eastAsia="標楷體" w:hAnsi="Times New Roman"/>
          <w:sz w:val="32"/>
          <w:szCs w:val="32"/>
        </w:rPr>
      </w:pPr>
    </w:p>
    <w:p w14:paraId="7AEC1213" w14:textId="3A030180" w:rsidR="00A722B9" w:rsidRPr="00FE4EA1" w:rsidRDefault="00A722B9" w:rsidP="00A722B9">
      <w:pPr>
        <w:jc w:val="distribute"/>
        <w:rPr>
          <w:rFonts w:ascii="Times New Roman" w:eastAsia="標楷體" w:hAnsi="Times New Roman"/>
          <w:sz w:val="32"/>
          <w:szCs w:val="32"/>
        </w:rPr>
        <w:sectPr w:rsidR="00A722B9" w:rsidRPr="00FE4EA1" w:rsidSect="00586510"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  <w:r>
        <w:rPr>
          <w:rFonts w:ascii="Times New Roman" w:eastAsia="標楷體" w:hAnsi="Times New Roman" w:hint="eastAsia"/>
          <w:sz w:val="32"/>
          <w:szCs w:val="32"/>
        </w:rPr>
        <w:t>中華民國</w:t>
      </w:r>
      <w:r w:rsidRPr="00BE45A5">
        <w:rPr>
          <w:rFonts w:ascii="標楷體" w:eastAsia="標楷體" w:hAnsi="標楷體" w:cs="新細明體" w:hint="eastAsia"/>
          <w:kern w:val="0"/>
          <w:sz w:val="28"/>
          <w:szCs w:val="28"/>
        </w:rPr>
        <w:t>○○</w:t>
      </w:r>
      <w:r>
        <w:rPr>
          <w:rFonts w:ascii="Times New Roman" w:eastAsia="標楷體" w:hAnsi="Times New Roman" w:hint="eastAsia"/>
          <w:sz w:val="32"/>
          <w:szCs w:val="32"/>
        </w:rPr>
        <w:t>年</w:t>
      </w:r>
      <w:r w:rsidRPr="00BE45A5">
        <w:rPr>
          <w:rFonts w:ascii="標楷體" w:eastAsia="標楷體" w:hAnsi="標楷體" w:cs="新細明體" w:hint="eastAsia"/>
          <w:kern w:val="0"/>
          <w:sz w:val="28"/>
          <w:szCs w:val="28"/>
        </w:rPr>
        <w:t>○○</w:t>
      </w:r>
      <w:r>
        <w:rPr>
          <w:rFonts w:ascii="Times New Roman" w:eastAsia="標楷體" w:hAnsi="Times New Roman" w:hint="eastAsia"/>
          <w:sz w:val="32"/>
          <w:szCs w:val="32"/>
        </w:rPr>
        <w:t>月</w:t>
      </w:r>
      <w:r w:rsidRPr="00BE45A5">
        <w:rPr>
          <w:rFonts w:ascii="標楷體" w:eastAsia="標楷體" w:hAnsi="標楷體" w:cs="新細明體" w:hint="eastAsia"/>
          <w:kern w:val="0"/>
          <w:sz w:val="28"/>
          <w:szCs w:val="28"/>
        </w:rPr>
        <w:t>○</w:t>
      </w:r>
      <w:r w:rsidR="008D2B49" w:rsidRPr="00BE45A5">
        <w:rPr>
          <w:rFonts w:ascii="標楷體" w:eastAsia="標楷體" w:hAnsi="標楷體" w:cs="新細明體" w:hint="eastAsia"/>
          <w:kern w:val="0"/>
          <w:sz w:val="28"/>
          <w:szCs w:val="28"/>
        </w:rPr>
        <w:t>○</w:t>
      </w:r>
      <w:r>
        <w:rPr>
          <w:rFonts w:ascii="Times New Roman" w:eastAsia="標楷體" w:hAnsi="Times New Roman" w:hint="eastAsia"/>
          <w:sz w:val="32"/>
          <w:szCs w:val="32"/>
        </w:rPr>
        <w:t>日</w:t>
      </w:r>
    </w:p>
    <w:p w14:paraId="29DCFEEA" w14:textId="77777777" w:rsidR="00FE4EA1" w:rsidRPr="00010317" w:rsidRDefault="00FE4EA1" w:rsidP="00FE4EA1">
      <w:pPr>
        <w:widowControl/>
        <w:jc w:val="center"/>
        <w:rPr>
          <w:rFonts w:ascii="Times New Roman" w:eastAsia="標楷體" w:hAnsi="Times New Roman"/>
          <w:sz w:val="32"/>
          <w:szCs w:val="32"/>
        </w:rPr>
      </w:pPr>
      <w:r w:rsidRPr="00010317">
        <w:rPr>
          <w:rFonts w:ascii="Times New Roman" w:eastAsia="標楷體" w:hAnsi="Times New Roman"/>
          <w:sz w:val="32"/>
          <w:szCs w:val="32"/>
        </w:rPr>
        <w:lastRenderedPageBreak/>
        <w:t>目　　次</w:t>
      </w:r>
    </w:p>
    <w:sdt>
      <w:sdtPr>
        <w:rPr>
          <w:rFonts w:asciiTheme="minorHAnsi" w:eastAsiaTheme="minorEastAsia" w:hAnsiTheme="minorHAnsi" w:cstheme="minorBidi"/>
          <w:b w:val="0"/>
          <w:caps w:val="0"/>
          <w:kern w:val="2"/>
          <w:sz w:val="24"/>
          <w:szCs w:val="22"/>
          <w:lang w:val="zh-TW"/>
        </w:rPr>
        <w:id w:val="1941096591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0233EF5E" w14:textId="39406A35" w:rsidR="00DC0606" w:rsidRPr="007C10E0" w:rsidRDefault="00295BBE">
          <w:pPr>
            <w:pStyle w:val="11"/>
            <w:rPr>
              <w:rFonts w:asciiTheme="minorHAnsi" w:eastAsiaTheme="minorEastAsia" w:hAnsiTheme="minorHAnsi" w:cstheme="minorBidi"/>
              <w:b w:val="0"/>
              <w:caps w:val="0"/>
              <w:noProof/>
              <w:kern w:val="2"/>
              <w:sz w:val="28"/>
              <w:szCs w:val="28"/>
            </w:rPr>
          </w:pPr>
          <w:r>
            <w:rPr>
              <w:rFonts w:asciiTheme="majorHAnsi" w:eastAsiaTheme="majorEastAsia" w:hAnsiTheme="majorHAnsi" w:cstheme="majorBidi"/>
              <w:b w:val="0"/>
              <w:color w:val="548AB7" w:themeColor="accent1" w:themeShade="BF"/>
              <w:sz w:val="32"/>
              <w:szCs w:val="32"/>
            </w:rPr>
            <w:fldChar w:fldCharType="begin"/>
          </w:r>
          <w:r>
            <w:instrText xml:space="preserve"> TOC \o "1-3" \h \z \u </w:instrText>
          </w:r>
          <w:r>
            <w:rPr>
              <w:rFonts w:asciiTheme="majorHAnsi" w:eastAsiaTheme="majorEastAsia" w:hAnsiTheme="majorHAnsi" w:cstheme="majorBidi"/>
              <w:b w:val="0"/>
              <w:color w:val="548AB7" w:themeColor="accent1" w:themeShade="BF"/>
              <w:sz w:val="32"/>
              <w:szCs w:val="32"/>
            </w:rPr>
            <w:fldChar w:fldCharType="separate"/>
          </w:r>
          <w:hyperlink w:anchor="_Toc185495727" w:history="1">
            <w:r w:rsidR="00DC0606" w:rsidRPr="007C10E0">
              <w:rPr>
                <w:rStyle w:val="af4"/>
                <w:rFonts w:hint="eastAsia"/>
                <w:b w:val="0"/>
                <w:noProof/>
                <w:sz w:val="28"/>
                <w:szCs w:val="28"/>
              </w:rPr>
              <w:t>壹、前言</w:t>
            </w:r>
            <w:r w:rsidR="00DC0606" w:rsidRPr="007C10E0">
              <w:rPr>
                <w:b w:val="0"/>
                <w:noProof/>
                <w:webHidden/>
                <w:sz w:val="28"/>
                <w:szCs w:val="28"/>
              </w:rPr>
              <w:tab/>
            </w:r>
            <w:r w:rsidR="00DC0606" w:rsidRPr="007C10E0">
              <w:rPr>
                <w:b w:val="0"/>
                <w:noProof/>
                <w:webHidden/>
                <w:sz w:val="28"/>
                <w:szCs w:val="28"/>
              </w:rPr>
              <w:fldChar w:fldCharType="begin"/>
            </w:r>
            <w:r w:rsidR="00DC0606" w:rsidRPr="007C10E0">
              <w:rPr>
                <w:b w:val="0"/>
                <w:noProof/>
                <w:webHidden/>
                <w:sz w:val="28"/>
                <w:szCs w:val="28"/>
              </w:rPr>
              <w:instrText xml:space="preserve"> PAGEREF _Toc185495727 \h </w:instrText>
            </w:r>
            <w:r w:rsidR="00DC0606" w:rsidRPr="007C10E0">
              <w:rPr>
                <w:b w:val="0"/>
                <w:noProof/>
                <w:webHidden/>
                <w:sz w:val="28"/>
                <w:szCs w:val="28"/>
              </w:rPr>
            </w:r>
            <w:r w:rsidR="00DC0606" w:rsidRPr="007C10E0">
              <w:rPr>
                <w:b w:val="0"/>
                <w:noProof/>
                <w:webHidden/>
                <w:sz w:val="28"/>
                <w:szCs w:val="28"/>
              </w:rPr>
              <w:fldChar w:fldCharType="separate"/>
            </w:r>
            <w:r w:rsidR="00DC0606" w:rsidRPr="007C10E0">
              <w:rPr>
                <w:b w:val="0"/>
                <w:noProof/>
                <w:webHidden/>
                <w:sz w:val="28"/>
                <w:szCs w:val="28"/>
              </w:rPr>
              <w:t>1</w:t>
            </w:r>
            <w:r w:rsidR="00DC0606" w:rsidRPr="007C10E0">
              <w:rPr>
                <w:b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D72997B" w14:textId="58B77A42" w:rsidR="00DC0606" w:rsidRPr="007C10E0" w:rsidRDefault="00DC0606">
          <w:pPr>
            <w:pStyle w:val="11"/>
            <w:rPr>
              <w:rFonts w:asciiTheme="minorHAnsi" w:eastAsiaTheme="minorEastAsia" w:hAnsiTheme="minorHAnsi" w:cstheme="minorBidi"/>
              <w:b w:val="0"/>
              <w:caps w:val="0"/>
              <w:noProof/>
              <w:kern w:val="2"/>
              <w:sz w:val="28"/>
              <w:szCs w:val="28"/>
            </w:rPr>
          </w:pPr>
          <w:hyperlink w:anchor="_Toc185495728" w:history="1">
            <w:r w:rsidRPr="007C10E0">
              <w:rPr>
                <w:rStyle w:val="af4"/>
                <w:rFonts w:hint="eastAsia"/>
                <w:b w:val="0"/>
                <w:noProof/>
                <w:sz w:val="28"/>
                <w:szCs w:val="28"/>
              </w:rPr>
              <w:t>貳、計畫目標</w:t>
            </w:r>
            <w:r w:rsidRPr="007C10E0">
              <w:rPr>
                <w:b w:val="0"/>
                <w:noProof/>
                <w:webHidden/>
                <w:sz w:val="28"/>
                <w:szCs w:val="28"/>
              </w:rPr>
              <w:tab/>
            </w:r>
            <w:r w:rsidRPr="007C10E0">
              <w:rPr>
                <w:b w:val="0"/>
                <w:noProof/>
                <w:webHidden/>
                <w:sz w:val="28"/>
                <w:szCs w:val="28"/>
              </w:rPr>
              <w:fldChar w:fldCharType="begin"/>
            </w:r>
            <w:r w:rsidRPr="007C10E0">
              <w:rPr>
                <w:b w:val="0"/>
                <w:noProof/>
                <w:webHidden/>
                <w:sz w:val="28"/>
                <w:szCs w:val="28"/>
              </w:rPr>
              <w:instrText xml:space="preserve"> PAGEREF _Toc185495728 \h </w:instrText>
            </w:r>
            <w:r w:rsidRPr="007C10E0">
              <w:rPr>
                <w:b w:val="0"/>
                <w:noProof/>
                <w:webHidden/>
                <w:sz w:val="28"/>
                <w:szCs w:val="28"/>
              </w:rPr>
            </w:r>
            <w:r w:rsidRPr="007C10E0">
              <w:rPr>
                <w:b w:val="0"/>
                <w:noProof/>
                <w:webHidden/>
                <w:sz w:val="28"/>
                <w:szCs w:val="28"/>
              </w:rPr>
              <w:fldChar w:fldCharType="separate"/>
            </w:r>
            <w:r w:rsidRPr="007C10E0">
              <w:rPr>
                <w:b w:val="0"/>
                <w:noProof/>
                <w:webHidden/>
                <w:sz w:val="28"/>
                <w:szCs w:val="28"/>
              </w:rPr>
              <w:t>1</w:t>
            </w:r>
            <w:r w:rsidRPr="007C10E0">
              <w:rPr>
                <w:b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076BD3B" w14:textId="12B7DBB5" w:rsidR="00DC0606" w:rsidRPr="007C10E0" w:rsidRDefault="00DC0606">
          <w:pPr>
            <w:pStyle w:val="11"/>
            <w:rPr>
              <w:rFonts w:asciiTheme="minorHAnsi" w:eastAsiaTheme="minorEastAsia" w:hAnsiTheme="minorHAnsi" w:cstheme="minorBidi"/>
              <w:b w:val="0"/>
              <w:caps w:val="0"/>
              <w:noProof/>
              <w:kern w:val="2"/>
              <w:sz w:val="28"/>
              <w:szCs w:val="28"/>
            </w:rPr>
          </w:pPr>
          <w:hyperlink w:anchor="_Toc185495729" w:history="1">
            <w:r w:rsidRPr="007C10E0">
              <w:rPr>
                <w:rStyle w:val="af4"/>
                <w:rFonts w:hint="eastAsia"/>
                <w:b w:val="0"/>
                <w:noProof/>
                <w:sz w:val="28"/>
                <w:szCs w:val="28"/>
              </w:rPr>
              <w:t>參、計畫期程與工作項目</w:t>
            </w:r>
            <w:r w:rsidRPr="007C10E0">
              <w:rPr>
                <w:b w:val="0"/>
                <w:noProof/>
                <w:webHidden/>
                <w:sz w:val="28"/>
                <w:szCs w:val="28"/>
              </w:rPr>
              <w:tab/>
            </w:r>
            <w:r w:rsidRPr="007C10E0">
              <w:rPr>
                <w:b w:val="0"/>
                <w:noProof/>
                <w:webHidden/>
                <w:sz w:val="28"/>
                <w:szCs w:val="28"/>
              </w:rPr>
              <w:fldChar w:fldCharType="begin"/>
            </w:r>
            <w:r w:rsidRPr="007C10E0">
              <w:rPr>
                <w:b w:val="0"/>
                <w:noProof/>
                <w:webHidden/>
                <w:sz w:val="28"/>
                <w:szCs w:val="28"/>
              </w:rPr>
              <w:instrText xml:space="preserve"> PAGEREF _Toc185495729 \h </w:instrText>
            </w:r>
            <w:r w:rsidRPr="007C10E0">
              <w:rPr>
                <w:b w:val="0"/>
                <w:noProof/>
                <w:webHidden/>
                <w:sz w:val="28"/>
                <w:szCs w:val="28"/>
              </w:rPr>
            </w:r>
            <w:r w:rsidRPr="007C10E0">
              <w:rPr>
                <w:b w:val="0"/>
                <w:noProof/>
                <w:webHidden/>
                <w:sz w:val="28"/>
                <w:szCs w:val="28"/>
              </w:rPr>
              <w:fldChar w:fldCharType="separate"/>
            </w:r>
            <w:r w:rsidRPr="007C10E0">
              <w:rPr>
                <w:b w:val="0"/>
                <w:noProof/>
                <w:webHidden/>
                <w:sz w:val="28"/>
                <w:szCs w:val="28"/>
              </w:rPr>
              <w:t>2</w:t>
            </w:r>
            <w:r w:rsidRPr="007C10E0">
              <w:rPr>
                <w:b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6465E17" w14:textId="2821935E" w:rsidR="00DC0606" w:rsidRPr="007C10E0" w:rsidRDefault="00DC0606">
          <w:pPr>
            <w:pStyle w:val="11"/>
            <w:rPr>
              <w:rFonts w:asciiTheme="minorHAnsi" w:eastAsiaTheme="minorEastAsia" w:hAnsiTheme="minorHAnsi" w:cstheme="minorBidi"/>
              <w:b w:val="0"/>
              <w:caps w:val="0"/>
              <w:noProof/>
              <w:kern w:val="2"/>
              <w:sz w:val="28"/>
              <w:szCs w:val="28"/>
            </w:rPr>
          </w:pPr>
          <w:hyperlink w:anchor="_Toc185495730" w:history="1">
            <w:r w:rsidRPr="007C10E0">
              <w:rPr>
                <w:rStyle w:val="af4"/>
                <w:rFonts w:hint="eastAsia"/>
                <w:b w:val="0"/>
                <w:noProof/>
                <w:sz w:val="28"/>
                <w:szCs w:val="28"/>
              </w:rPr>
              <w:t>肆、品質審查機制</w:t>
            </w:r>
            <w:r w:rsidRPr="007C10E0">
              <w:rPr>
                <w:b w:val="0"/>
                <w:noProof/>
                <w:webHidden/>
                <w:sz w:val="28"/>
                <w:szCs w:val="28"/>
              </w:rPr>
              <w:tab/>
            </w:r>
            <w:r w:rsidRPr="007C10E0">
              <w:rPr>
                <w:b w:val="0"/>
                <w:noProof/>
                <w:webHidden/>
                <w:sz w:val="28"/>
                <w:szCs w:val="28"/>
              </w:rPr>
              <w:fldChar w:fldCharType="begin"/>
            </w:r>
            <w:r w:rsidRPr="007C10E0">
              <w:rPr>
                <w:b w:val="0"/>
                <w:noProof/>
                <w:webHidden/>
                <w:sz w:val="28"/>
                <w:szCs w:val="28"/>
              </w:rPr>
              <w:instrText xml:space="preserve"> PAGEREF _Toc185495730 \h </w:instrText>
            </w:r>
            <w:r w:rsidRPr="007C10E0">
              <w:rPr>
                <w:b w:val="0"/>
                <w:noProof/>
                <w:webHidden/>
                <w:sz w:val="28"/>
                <w:szCs w:val="28"/>
              </w:rPr>
            </w:r>
            <w:r w:rsidRPr="007C10E0">
              <w:rPr>
                <w:b w:val="0"/>
                <w:noProof/>
                <w:webHidden/>
                <w:sz w:val="28"/>
                <w:szCs w:val="28"/>
              </w:rPr>
              <w:fldChar w:fldCharType="separate"/>
            </w:r>
            <w:r w:rsidRPr="007C10E0">
              <w:rPr>
                <w:b w:val="0"/>
                <w:noProof/>
                <w:webHidden/>
                <w:sz w:val="28"/>
                <w:szCs w:val="28"/>
              </w:rPr>
              <w:t>2</w:t>
            </w:r>
            <w:r w:rsidRPr="007C10E0">
              <w:rPr>
                <w:b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4949A83" w14:textId="551DDF73" w:rsidR="00DC0606" w:rsidRPr="007C10E0" w:rsidRDefault="00DC0606">
          <w:pPr>
            <w:pStyle w:val="11"/>
            <w:rPr>
              <w:rFonts w:asciiTheme="minorHAnsi" w:eastAsiaTheme="minorEastAsia" w:hAnsiTheme="minorHAnsi" w:cstheme="minorBidi"/>
              <w:b w:val="0"/>
              <w:caps w:val="0"/>
              <w:noProof/>
              <w:kern w:val="2"/>
              <w:sz w:val="28"/>
              <w:szCs w:val="28"/>
            </w:rPr>
          </w:pPr>
          <w:hyperlink w:anchor="_Toc185495731" w:history="1">
            <w:r w:rsidRPr="007C10E0">
              <w:rPr>
                <w:rStyle w:val="af4"/>
                <w:rFonts w:hint="eastAsia"/>
                <w:b w:val="0"/>
                <w:noProof/>
                <w:sz w:val="28"/>
                <w:szCs w:val="28"/>
              </w:rPr>
              <w:t>伍、預期成果</w:t>
            </w:r>
            <w:r w:rsidRPr="007C10E0">
              <w:rPr>
                <w:b w:val="0"/>
                <w:noProof/>
                <w:webHidden/>
                <w:sz w:val="28"/>
                <w:szCs w:val="28"/>
              </w:rPr>
              <w:tab/>
            </w:r>
            <w:r w:rsidRPr="007C10E0">
              <w:rPr>
                <w:b w:val="0"/>
                <w:noProof/>
                <w:webHidden/>
                <w:sz w:val="28"/>
                <w:szCs w:val="28"/>
              </w:rPr>
              <w:fldChar w:fldCharType="begin"/>
            </w:r>
            <w:r w:rsidRPr="007C10E0">
              <w:rPr>
                <w:b w:val="0"/>
                <w:noProof/>
                <w:webHidden/>
                <w:sz w:val="28"/>
                <w:szCs w:val="28"/>
              </w:rPr>
              <w:instrText xml:space="preserve"> PAGEREF _Toc185495731 \h </w:instrText>
            </w:r>
            <w:r w:rsidRPr="007C10E0">
              <w:rPr>
                <w:b w:val="0"/>
                <w:noProof/>
                <w:webHidden/>
                <w:sz w:val="28"/>
                <w:szCs w:val="28"/>
              </w:rPr>
            </w:r>
            <w:r w:rsidRPr="007C10E0">
              <w:rPr>
                <w:b w:val="0"/>
                <w:noProof/>
                <w:webHidden/>
                <w:sz w:val="28"/>
                <w:szCs w:val="28"/>
              </w:rPr>
              <w:fldChar w:fldCharType="separate"/>
            </w:r>
            <w:r w:rsidRPr="007C10E0">
              <w:rPr>
                <w:b w:val="0"/>
                <w:noProof/>
                <w:webHidden/>
                <w:sz w:val="28"/>
                <w:szCs w:val="28"/>
              </w:rPr>
              <w:t>2</w:t>
            </w:r>
            <w:r w:rsidRPr="007C10E0">
              <w:rPr>
                <w:b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3F83455" w14:textId="0AD8A63A" w:rsidR="00DC0606" w:rsidRPr="007C10E0" w:rsidRDefault="00DC0606">
          <w:pPr>
            <w:pStyle w:val="11"/>
            <w:rPr>
              <w:rFonts w:asciiTheme="minorHAnsi" w:eastAsiaTheme="minorEastAsia" w:hAnsiTheme="minorHAnsi" w:cstheme="minorBidi"/>
              <w:b w:val="0"/>
              <w:caps w:val="0"/>
              <w:noProof/>
              <w:kern w:val="2"/>
              <w:sz w:val="28"/>
              <w:szCs w:val="28"/>
            </w:rPr>
          </w:pPr>
          <w:hyperlink w:anchor="_Toc185495732" w:history="1">
            <w:r w:rsidRPr="007C10E0">
              <w:rPr>
                <w:rStyle w:val="af4"/>
                <w:rFonts w:hint="eastAsia"/>
                <w:b w:val="0"/>
                <w:noProof/>
                <w:sz w:val="28"/>
                <w:szCs w:val="28"/>
              </w:rPr>
              <w:t>陸、預算編列</w:t>
            </w:r>
            <w:r w:rsidRPr="007C10E0">
              <w:rPr>
                <w:b w:val="0"/>
                <w:noProof/>
                <w:webHidden/>
                <w:sz w:val="28"/>
                <w:szCs w:val="28"/>
              </w:rPr>
              <w:tab/>
            </w:r>
            <w:r w:rsidRPr="007C10E0">
              <w:rPr>
                <w:b w:val="0"/>
                <w:noProof/>
                <w:webHidden/>
                <w:sz w:val="28"/>
                <w:szCs w:val="28"/>
              </w:rPr>
              <w:fldChar w:fldCharType="begin"/>
            </w:r>
            <w:r w:rsidRPr="007C10E0">
              <w:rPr>
                <w:b w:val="0"/>
                <w:noProof/>
                <w:webHidden/>
                <w:sz w:val="28"/>
                <w:szCs w:val="28"/>
              </w:rPr>
              <w:instrText xml:space="preserve"> PAGEREF _Toc185495732 \h </w:instrText>
            </w:r>
            <w:r w:rsidRPr="007C10E0">
              <w:rPr>
                <w:b w:val="0"/>
                <w:noProof/>
                <w:webHidden/>
                <w:sz w:val="28"/>
                <w:szCs w:val="28"/>
              </w:rPr>
            </w:r>
            <w:r w:rsidRPr="007C10E0">
              <w:rPr>
                <w:b w:val="0"/>
                <w:noProof/>
                <w:webHidden/>
                <w:sz w:val="28"/>
                <w:szCs w:val="28"/>
              </w:rPr>
              <w:fldChar w:fldCharType="separate"/>
            </w:r>
            <w:r w:rsidRPr="007C10E0">
              <w:rPr>
                <w:b w:val="0"/>
                <w:noProof/>
                <w:webHidden/>
                <w:sz w:val="28"/>
                <w:szCs w:val="28"/>
              </w:rPr>
              <w:t>3</w:t>
            </w:r>
            <w:r w:rsidRPr="007C10E0">
              <w:rPr>
                <w:b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3FC892D" w14:textId="31186FCA" w:rsidR="00DC0606" w:rsidRPr="007C10E0" w:rsidRDefault="00DC0606">
          <w:pPr>
            <w:pStyle w:val="11"/>
            <w:rPr>
              <w:rFonts w:asciiTheme="minorHAnsi" w:eastAsiaTheme="minorEastAsia" w:hAnsiTheme="minorHAnsi" w:cstheme="minorBidi"/>
              <w:b w:val="0"/>
              <w:caps w:val="0"/>
              <w:noProof/>
              <w:kern w:val="2"/>
              <w:sz w:val="28"/>
              <w:szCs w:val="28"/>
            </w:rPr>
          </w:pPr>
          <w:hyperlink w:anchor="_Toc185495733" w:history="1">
            <w:r w:rsidRPr="007C10E0">
              <w:rPr>
                <w:rStyle w:val="af4"/>
                <w:rFonts w:hint="eastAsia"/>
                <w:b w:val="0"/>
                <w:noProof/>
                <w:sz w:val="28"/>
                <w:szCs w:val="28"/>
              </w:rPr>
              <w:t>柒、申請單位簡介</w:t>
            </w:r>
            <w:r w:rsidRPr="007C10E0">
              <w:rPr>
                <w:b w:val="0"/>
                <w:noProof/>
                <w:webHidden/>
                <w:sz w:val="28"/>
                <w:szCs w:val="28"/>
              </w:rPr>
              <w:tab/>
            </w:r>
            <w:r w:rsidRPr="007C10E0">
              <w:rPr>
                <w:b w:val="0"/>
                <w:noProof/>
                <w:webHidden/>
                <w:sz w:val="28"/>
                <w:szCs w:val="28"/>
              </w:rPr>
              <w:fldChar w:fldCharType="begin"/>
            </w:r>
            <w:r w:rsidRPr="007C10E0">
              <w:rPr>
                <w:b w:val="0"/>
                <w:noProof/>
                <w:webHidden/>
                <w:sz w:val="28"/>
                <w:szCs w:val="28"/>
              </w:rPr>
              <w:instrText xml:space="preserve"> PAGEREF _Toc185495733 \h </w:instrText>
            </w:r>
            <w:r w:rsidRPr="007C10E0">
              <w:rPr>
                <w:b w:val="0"/>
                <w:noProof/>
                <w:webHidden/>
                <w:sz w:val="28"/>
                <w:szCs w:val="28"/>
              </w:rPr>
            </w:r>
            <w:r w:rsidRPr="007C10E0">
              <w:rPr>
                <w:b w:val="0"/>
                <w:noProof/>
                <w:webHidden/>
                <w:sz w:val="28"/>
                <w:szCs w:val="28"/>
              </w:rPr>
              <w:fldChar w:fldCharType="separate"/>
            </w:r>
            <w:r w:rsidRPr="007C10E0">
              <w:rPr>
                <w:b w:val="0"/>
                <w:noProof/>
                <w:webHidden/>
                <w:sz w:val="28"/>
                <w:szCs w:val="28"/>
              </w:rPr>
              <w:t>3</w:t>
            </w:r>
            <w:r w:rsidRPr="007C10E0">
              <w:rPr>
                <w:b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E9517E3" w14:textId="06BC55CB" w:rsidR="00295BBE" w:rsidRDefault="00295BBE">
          <w:r>
            <w:rPr>
              <w:b/>
              <w:bCs/>
              <w:lang w:val="zh-TW"/>
            </w:rPr>
            <w:fldChar w:fldCharType="end"/>
          </w:r>
        </w:p>
      </w:sdtContent>
    </w:sdt>
    <w:p w14:paraId="04184A7F" w14:textId="7D63DA4A" w:rsidR="00FE4EA1" w:rsidRDefault="00FE4EA1" w:rsidP="00FE4EA1">
      <w:pPr>
        <w:jc w:val="center"/>
        <w:rPr>
          <w:rFonts w:ascii="Times New Roman" w:eastAsia="標楷體" w:hAnsi="Times New Roman"/>
          <w:sz w:val="32"/>
          <w:szCs w:val="32"/>
        </w:rPr>
      </w:pPr>
    </w:p>
    <w:p w14:paraId="053B9791" w14:textId="2F703532" w:rsidR="00FE4EA1" w:rsidRDefault="00FE4EA1" w:rsidP="00705A1A">
      <w:pPr>
        <w:jc w:val="center"/>
        <w:rPr>
          <w:rFonts w:ascii="Times New Roman" w:eastAsia="標楷體" w:hAnsi="Times New Roman"/>
          <w:sz w:val="32"/>
          <w:szCs w:val="32"/>
        </w:rPr>
      </w:pPr>
    </w:p>
    <w:p w14:paraId="502801E1" w14:textId="77777777" w:rsidR="00FE4EA1" w:rsidRPr="00117DB8" w:rsidRDefault="00FE4EA1" w:rsidP="00705A1A">
      <w:pPr>
        <w:jc w:val="center"/>
        <w:rPr>
          <w:rFonts w:ascii="Times New Roman" w:eastAsia="標楷體" w:hAnsi="Times New Roman"/>
          <w:sz w:val="32"/>
          <w:szCs w:val="32"/>
        </w:rPr>
        <w:sectPr w:rsidR="00FE4EA1" w:rsidRPr="00117DB8"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0537A52B" w14:textId="3E257833" w:rsidR="0087402F" w:rsidRPr="002B3102" w:rsidRDefault="00CD26EB" w:rsidP="00295BBE">
      <w:pPr>
        <w:pStyle w:val="1"/>
        <w:rPr>
          <w:b/>
        </w:rPr>
      </w:pPr>
      <w:bookmarkStart w:id="1" w:name="_Toc185495727"/>
      <w:r w:rsidRPr="002B3102">
        <w:rPr>
          <w:rFonts w:hint="eastAsia"/>
          <w:b/>
        </w:rPr>
        <w:lastRenderedPageBreak/>
        <w:t>壹、</w:t>
      </w:r>
      <w:r w:rsidR="003D0FD0">
        <w:rPr>
          <w:rFonts w:hint="eastAsia"/>
          <w:b/>
        </w:rPr>
        <w:t>前言</w:t>
      </w:r>
      <w:bookmarkEnd w:id="1"/>
    </w:p>
    <w:p w14:paraId="7682E93D" w14:textId="7F5C6D66" w:rsidR="000C134D" w:rsidRPr="000C134D" w:rsidRDefault="000C134D" w:rsidP="002B3102">
      <w:pPr>
        <w:widowControl/>
        <w:spacing w:line="400" w:lineRule="exact"/>
        <w:ind w:firstLineChars="200" w:firstLine="560"/>
        <w:rPr>
          <w:rFonts w:ascii="Times New Roman" w:eastAsia="標楷體" w:hAnsi="Times New Roman"/>
          <w:sz w:val="28"/>
          <w:szCs w:val="28"/>
        </w:rPr>
      </w:pPr>
      <w:r w:rsidRPr="000C134D">
        <w:rPr>
          <w:rFonts w:ascii="Times New Roman" w:eastAsia="標楷體" w:hAnsi="Times New Roman"/>
          <w:sz w:val="28"/>
          <w:szCs w:val="28"/>
        </w:rPr>
        <w:t>後</w:t>
      </w:r>
      <w:proofErr w:type="gramStart"/>
      <w:r w:rsidRPr="000C134D">
        <w:rPr>
          <w:rFonts w:ascii="Times New Roman" w:eastAsia="標楷體" w:hAnsi="Times New Roman"/>
          <w:sz w:val="28"/>
          <w:szCs w:val="28"/>
        </w:rPr>
        <w:t>疫</w:t>
      </w:r>
      <w:proofErr w:type="gramEnd"/>
      <w:r w:rsidRPr="000C134D">
        <w:rPr>
          <w:rFonts w:ascii="Times New Roman" w:eastAsia="標楷體" w:hAnsi="Times New Roman"/>
          <w:sz w:val="28"/>
          <w:szCs w:val="28"/>
        </w:rPr>
        <w:t>情時代帶來了教育型態的深刻轉變，數位科技正以前所未有的速度影響著教學方式與學習過程，推動了適性與多元學習的新模式。</w:t>
      </w:r>
    </w:p>
    <w:p w14:paraId="173AB403" w14:textId="5C31F565" w:rsidR="000C134D" w:rsidRPr="000C134D" w:rsidRDefault="000C134D" w:rsidP="002B3102">
      <w:pPr>
        <w:widowControl/>
        <w:spacing w:line="400" w:lineRule="exact"/>
        <w:ind w:firstLineChars="200" w:firstLine="560"/>
        <w:rPr>
          <w:rFonts w:ascii="Times New Roman" w:eastAsia="標楷體" w:hAnsi="Times New Roman"/>
          <w:sz w:val="28"/>
          <w:szCs w:val="28"/>
        </w:rPr>
      </w:pPr>
      <w:r w:rsidRPr="000C134D">
        <w:rPr>
          <w:rFonts w:ascii="Times New Roman" w:eastAsia="標楷體" w:hAnsi="Times New Roman"/>
          <w:sz w:val="28"/>
          <w:szCs w:val="28"/>
        </w:rPr>
        <w:t>數位學習</w:t>
      </w:r>
      <w:r w:rsidR="003D0FD0">
        <w:rPr>
          <w:rFonts w:ascii="Times New Roman" w:eastAsia="標楷體" w:hAnsi="Times New Roman"/>
          <w:sz w:val="28"/>
          <w:szCs w:val="28"/>
        </w:rPr>
        <w:t>的成功不僅仰賴學校與教師的努力，家長的參與也是不可或缺的一環。</w:t>
      </w:r>
      <w:proofErr w:type="gramStart"/>
      <w:r w:rsidR="003D0FD0">
        <w:rPr>
          <w:rFonts w:ascii="Times New Roman" w:eastAsia="標楷體" w:hAnsi="Times New Roman" w:hint="eastAsia"/>
          <w:sz w:val="28"/>
          <w:szCs w:val="28"/>
        </w:rPr>
        <w:t>緣</w:t>
      </w:r>
      <w:r w:rsidRPr="000C134D">
        <w:rPr>
          <w:rFonts w:ascii="Times New Roman" w:eastAsia="標楷體" w:hAnsi="Times New Roman"/>
          <w:sz w:val="28"/>
          <w:szCs w:val="28"/>
        </w:rPr>
        <w:t>此</w:t>
      </w:r>
      <w:proofErr w:type="gramEnd"/>
      <w:r w:rsidR="003D0FD0">
        <w:rPr>
          <w:rFonts w:ascii="Times New Roman" w:eastAsia="標楷體" w:hAnsi="Times New Roman" w:hint="eastAsia"/>
          <w:sz w:val="28"/>
          <w:szCs w:val="28"/>
        </w:rPr>
        <w:t>，</w:t>
      </w:r>
      <w:r w:rsidRPr="000C134D">
        <w:rPr>
          <w:rFonts w:ascii="Times New Roman" w:eastAsia="標楷體" w:hAnsi="Times New Roman"/>
          <w:sz w:val="28"/>
          <w:szCs w:val="28"/>
        </w:rPr>
        <w:t>協助家長建立以陪伴為基礎的學習支持系統，讓家長能更積極參與孩子的數位學習過程，不僅僅是督促，更是共同學習的夥伴。</w:t>
      </w:r>
    </w:p>
    <w:p w14:paraId="13BF2653" w14:textId="2D9A9595" w:rsidR="009C3404" w:rsidRDefault="000C134D" w:rsidP="002B3102">
      <w:pPr>
        <w:widowControl/>
        <w:spacing w:line="400" w:lineRule="exact"/>
        <w:ind w:firstLineChars="200" w:firstLine="560"/>
        <w:rPr>
          <w:rFonts w:ascii="Times New Roman" w:eastAsia="標楷體" w:hAnsi="Times New Roman"/>
          <w:sz w:val="28"/>
          <w:szCs w:val="28"/>
        </w:rPr>
      </w:pPr>
      <w:r w:rsidRPr="000C134D">
        <w:rPr>
          <w:rFonts w:ascii="Times New Roman" w:eastAsia="標楷體" w:hAnsi="Times New Roman"/>
          <w:sz w:val="28"/>
          <w:szCs w:val="28"/>
        </w:rPr>
        <w:t>透過政策的宣導與資源的</w:t>
      </w:r>
      <w:proofErr w:type="gramStart"/>
      <w:r w:rsidRPr="000C134D">
        <w:rPr>
          <w:rFonts w:ascii="Times New Roman" w:eastAsia="標楷體" w:hAnsi="Times New Roman"/>
          <w:sz w:val="28"/>
          <w:szCs w:val="28"/>
        </w:rPr>
        <w:t>普及，</w:t>
      </w:r>
      <w:proofErr w:type="gramEnd"/>
      <w:r w:rsidRPr="000C134D">
        <w:rPr>
          <w:rFonts w:ascii="Times New Roman" w:eastAsia="標楷體" w:hAnsi="Times New Roman"/>
          <w:sz w:val="28"/>
          <w:szCs w:val="28"/>
        </w:rPr>
        <w:t>我們希望家長能夠理解自身在數位學習中的角色，並以陪伴與支持為核心，為孩子的成長與學習提供強而有力的支援。這不僅是對孩子學習能力的支持，更是讓家庭成為共享學習、共創成長的溫暖基石，期盼孩子們能在多方支持下開展無限潛力。</w:t>
      </w:r>
    </w:p>
    <w:p w14:paraId="1E6947A1" w14:textId="77777777" w:rsidR="00D0020D" w:rsidRPr="002B3102" w:rsidRDefault="00D0020D" w:rsidP="002B3102">
      <w:pPr>
        <w:widowControl/>
        <w:spacing w:line="400" w:lineRule="exact"/>
        <w:ind w:firstLineChars="200" w:firstLine="560"/>
        <w:rPr>
          <w:rFonts w:ascii="Times New Roman" w:eastAsia="標楷體" w:hAnsi="Times New Roman"/>
          <w:sz w:val="28"/>
          <w:szCs w:val="28"/>
        </w:rPr>
      </w:pPr>
    </w:p>
    <w:p w14:paraId="272DFB39" w14:textId="6BEA2392" w:rsidR="00C47033" w:rsidRPr="002B3102" w:rsidRDefault="00C47033" w:rsidP="00D0020D">
      <w:pPr>
        <w:pStyle w:val="1"/>
        <w:rPr>
          <w:b/>
        </w:rPr>
      </w:pPr>
      <w:bookmarkStart w:id="2" w:name="_Toc185495728"/>
      <w:r w:rsidRPr="002B3102">
        <w:rPr>
          <w:rFonts w:hint="eastAsia"/>
          <w:b/>
        </w:rPr>
        <w:t>貳、計畫目標</w:t>
      </w:r>
      <w:bookmarkEnd w:id="2"/>
    </w:p>
    <w:p w14:paraId="0E6E3042" w14:textId="7CE5497C" w:rsidR="00DA7F75" w:rsidRPr="00C87207" w:rsidRDefault="00EC124D" w:rsidP="00C87207">
      <w:pPr>
        <w:widowControl/>
        <w:numPr>
          <w:ilvl w:val="0"/>
          <w:numId w:val="23"/>
        </w:numPr>
        <w:tabs>
          <w:tab w:val="clear" w:pos="720"/>
        </w:tabs>
        <w:spacing w:line="400" w:lineRule="exact"/>
        <w:ind w:left="851" w:hanging="567"/>
        <w:rPr>
          <w:rFonts w:ascii="標楷體" w:eastAsia="標楷體" w:hAnsi="標楷體" w:cs="新細明體"/>
          <w:kern w:val="0"/>
          <w:sz w:val="28"/>
          <w:szCs w:val="28"/>
        </w:rPr>
      </w:pPr>
      <w:r>
        <w:rPr>
          <w:rFonts w:ascii="標楷體" w:eastAsia="標楷體" w:hAnsi="標楷體" w:cs="新細明體"/>
          <w:kern w:val="0"/>
          <w:sz w:val="28"/>
          <w:szCs w:val="28"/>
        </w:rPr>
        <w:t>(for</w:t>
      </w:r>
      <w:r>
        <w:rPr>
          <w:rFonts w:ascii="標楷體" w:eastAsia="標楷體" w:hAnsi="標楷體" w:cs="新細明體" w:hint="eastAsia"/>
          <w:kern w:val="0"/>
          <w:sz w:val="28"/>
          <w:szCs w:val="28"/>
        </w:rPr>
        <w:t>家長宣講</w:t>
      </w:r>
      <w:r>
        <w:rPr>
          <w:rFonts w:ascii="標楷體" w:eastAsia="標楷體" w:hAnsi="標楷體" w:cs="新細明體"/>
          <w:kern w:val="0"/>
          <w:sz w:val="28"/>
          <w:szCs w:val="28"/>
        </w:rPr>
        <w:t>)</w:t>
      </w:r>
      <w:r w:rsidR="00990A25" w:rsidRPr="00C87207">
        <w:rPr>
          <w:rFonts w:ascii="標楷體" w:eastAsia="標楷體" w:hAnsi="標楷體" w:cs="新細明體"/>
          <w:kern w:val="0"/>
          <w:sz w:val="28"/>
          <w:szCs w:val="28"/>
        </w:rPr>
        <w:t>幫助家長瞭解數位學習相關政策</w:t>
      </w:r>
    </w:p>
    <w:p w14:paraId="6AAAE6F1" w14:textId="3825FEB0" w:rsidR="00990A25" w:rsidRPr="002B3102" w:rsidRDefault="003D0FD0" w:rsidP="00C87207">
      <w:pPr>
        <w:pStyle w:val="a3"/>
        <w:spacing w:line="400" w:lineRule="exact"/>
        <w:ind w:leftChars="0" w:left="851" w:firstLineChars="200" w:firstLine="560"/>
        <w:rPr>
          <w:rFonts w:ascii="Times New Roman" w:eastAsia="標楷體" w:hAnsi="Times New Roman"/>
          <w:sz w:val="28"/>
          <w:szCs w:val="28"/>
        </w:rPr>
      </w:pPr>
      <w:r>
        <w:rPr>
          <w:rFonts w:ascii="標楷體" w:eastAsia="標楷體" w:hAnsi="標楷體" w:cs="Calibri" w:hint="eastAsia"/>
          <w:color w:val="000000"/>
          <w:kern w:val="0"/>
          <w:sz w:val="28"/>
          <w:szCs w:val="28"/>
        </w:rPr>
        <w:t>○○○○○○○○○○○○○○○○○○○○○○○○○○○○○○○</w:t>
      </w:r>
      <w:r>
        <w:rPr>
          <w:rFonts w:ascii="標楷體" w:eastAsia="標楷體" w:hAnsi="標楷體" w:cs="Calibri" w:hint="eastAsia"/>
          <w:color w:val="000000"/>
          <w:kern w:val="0"/>
          <w:sz w:val="28"/>
          <w:szCs w:val="28"/>
        </w:rPr>
        <w:t>。</w:t>
      </w:r>
    </w:p>
    <w:p w14:paraId="71684105" w14:textId="5BC0000A" w:rsidR="00DA7F75" w:rsidRPr="00C87207" w:rsidRDefault="00EC124D" w:rsidP="00C87207">
      <w:pPr>
        <w:widowControl/>
        <w:numPr>
          <w:ilvl w:val="0"/>
          <w:numId w:val="23"/>
        </w:numPr>
        <w:tabs>
          <w:tab w:val="clear" w:pos="720"/>
          <w:tab w:val="num" w:pos="851"/>
        </w:tabs>
        <w:spacing w:line="400" w:lineRule="exact"/>
        <w:ind w:left="851" w:hanging="567"/>
        <w:rPr>
          <w:rFonts w:ascii="標楷體" w:eastAsia="標楷體" w:hAnsi="標楷體" w:cs="新細明體"/>
          <w:kern w:val="0"/>
          <w:sz w:val="28"/>
          <w:szCs w:val="28"/>
        </w:rPr>
      </w:pPr>
      <w:r>
        <w:rPr>
          <w:rFonts w:ascii="標楷體" w:eastAsia="標楷體" w:hAnsi="標楷體" w:cs="新細明體"/>
          <w:kern w:val="0"/>
          <w:sz w:val="28"/>
          <w:szCs w:val="28"/>
        </w:rPr>
        <w:t>(for</w:t>
      </w:r>
      <w:r>
        <w:rPr>
          <w:rFonts w:ascii="標楷體" w:eastAsia="標楷體" w:hAnsi="標楷體" w:cs="新細明體" w:hint="eastAsia"/>
          <w:kern w:val="0"/>
          <w:sz w:val="28"/>
          <w:szCs w:val="28"/>
        </w:rPr>
        <w:t>家長宣講</w:t>
      </w:r>
      <w:r>
        <w:rPr>
          <w:rFonts w:ascii="標楷體" w:eastAsia="標楷體" w:hAnsi="標楷體" w:cs="新細明體"/>
          <w:kern w:val="0"/>
          <w:sz w:val="28"/>
          <w:szCs w:val="28"/>
        </w:rPr>
        <w:t>)</w:t>
      </w:r>
      <w:r w:rsidR="00990A25" w:rsidRPr="00C87207">
        <w:rPr>
          <w:rFonts w:ascii="標楷體" w:eastAsia="標楷體" w:hAnsi="標楷體" w:cs="新細明體"/>
          <w:kern w:val="0"/>
          <w:sz w:val="28"/>
          <w:szCs w:val="28"/>
        </w:rPr>
        <w:t>宣導《家長數位學習知能指引》及相關資源</w:t>
      </w:r>
    </w:p>
    <w:p w14:paraId="396A9580" w14:textId="61A20F1F" w:rsidR="00990A25" w:rsidRPr="002B3102" w:rsidRDefault="003D0FD0" w:rsidP="00C87207">
      <w:pPr>
        <w:pStyle w:val="a3"/>
        <w:spacing w:line="400" w:lineRule="exact"/>
        <w:ind w:leftChars="0" w:left="851" w:firstLineChars="200" w:firstLine="560"/>
        <w:rPr>
          <w:rFonts w:ascii="Times New Roman" w:eastAsia="標楷體" w:hAnsi="Times New Roman"/>
          <w:sz w:val="28"/>
          <w:szCs w:val="28"/>
        </w:rPr>
      </w:pPr>
      <w:r>
        <w:rPr>
          <w:rFonts w:ascii="標楷體" w:eastAsia="標楷體" w:hAnsi="標楷體" w:cs="Calibri" w:hint="eastAsia"/>
          <w:color w:val="000000"/>
          <w:kern w:val="0"/>
          <w:sz w:val="28"/>
          <w:szCs w:val="28"/>
        </w:rPr>
        <w:t>○○○○○○○○○○○○</w:t>
      </w:r>
      <w:r w:rsidRPr="002B3102">
        <w:rPr>
          <w:rFonts w:ascii="Times New Roman" w:eastAsia="標楷體" w:hAnsi="Times New Roman"/>
          <w:sz w:val="28"/>
          <w:szCs w:val="28"/>
        </w:rPr>
        <w:t>。</w:t>
      </w:r>
    </w:p>
    <w:p w14:paraId="71ABE97A" w14:textId="38D747E3" w:rsidR="00DA7F75" w:rsidRPr="00C87207" w:rsidRDefault="008740B4" w:rsidP="00C87207">
      <w:pPr>
        <w:widowControl/>
        <w:numPr>
          <w:ilvl w:val="0"/>
          <w:numId w:val="23"/>
        </w:numPr>
        <w:tabs>
          <w:tab w:val="clear" w:pos="720"/>
          <w:tab w:val="num" w:pos="851"/>
        </w:tabs>
        <w:spacing w:line="400" w:lineRule="exact"/>
        <w:ind w:left="851" w:hanging="567"/>
        <w:rPr>
          <w:rFonts w:ascii="標楷體" w:eastAsia="標楷體" w:hAnsi="標楷體" w:cs="新細明體"/>
          <w:kern w:val="0"/>
          <w:sz w:val="28"/>
          <w:szCs w:val="28"/>
        </w:rPr>
      </w:pPr>
      <w:r>
        <w:rPr>
          <w:rFonts w:ascii="標楷體" w:eastAsia="標楷體" w:hAnsi="標楷體" w:cs="新細明體"/>
          <w:kern w:val="0"/>
          <w:sz w:val="28"/>
          <w:szCs w:val="28"/>
        </w:rPr>
        <w:t xml:space="preserve">(for </w:t>
      </w:r>
      <w:r>
        <w:rPr>
          <w:rFonts w:ascii="標楷體" w:eastAsia="標楷體" w:hAnsi="標楷體" w:cs="新細明體" w:hint="eastAsia"/>
          <w:kern w:val="0"/>
          <w:sz w:val="28"/>
          <w:szCs w:val="28"/>
        </w:rPr>
        <w:t>A</w:t>
      </w:r>
      <w:r>
        <w:rPr>
          <w:rFonts w:ascii="標楷體" w:eastAsia="標楷體" w:hAnsi="標楷體" w:cs="新細明體"/>
          <w:kern w:val="0"/>
          <w:sz w:val="28"/>
          <w:szCs w:val="28"/>
        </w:rPr>
        <w:t>1</w:t>
      </w:r>
      <w:r>
        <w:rPr>
          <w:rFonts w:ascii="標楷體" w:eastAsia="標楷體" w:hAnsi="標楷體" w:cs="新細明體" w:hint="eastAsia"/>
          <w:kern w:val="0"/>
          <w:sz w:val="28"/>
          <w:szCs w:val="28"/>
        </w:rPr>
        <w:t>、A</w:t>
      </w:r>
      <w:r>
        <w:rPr>
          <w:rFonts w:ascii="標楷體" w:eastAsia="標楷體" w:hAnsi="標楷體" w:cs="新細明體"/>
          <w:kern w:val="0"/>
          <w:sz w:val="28"/>
          <w:szCs w:val="28"/>
        </w:rPr>
        <w:t>2)</w:t>
      </w:r>
      <w:r w:rsidR="00990A25" w:rsidRPr="00C87207">
        <w:rPr>
          <w:rFonts w:ascii="標楷體" w:eastAsia="標楷體" w:hAnsi="標楷體" w:cs="新細明體"/>
          <w:kern w:val="0"/>
          <w:sz w:val="28"/>
          <w:szCs w:val="28"/>
        </w:rPr>
        <w:t>建立以陪伴為基礎的數位素養知能，助力孩子培養自主學習能力</w:t>
      </w:r>
    </w:p>
    <w:p w14:paraId="48F62332" w14:textId="2872FC47" w:rsidR="00990A25" w:rsidRDefault="003D0FD0" w:rsidP="00C87207">
      <w:pPr>
        <w:pStyle w:val="a3"/>
        <w:spacing w:line="400" w:lineRule="exact"/>
        <w:ind w:leftChars="0" w:left="851" w:firstLineChars="200" w:firstLine="560"/>
        <w:rPr>
          <w:rFonts w:ascii="Times New Roman" w:eastAsia="標楷體" w:hAnsi="Times New Roman"/>
          <w:sz w:val="28"/>
          <w:szCs w:val="28"/>
        </w:rPr>
      </w:pPr>
      <w:r>
        <w:rPr>
          <w:rFonts w:ascii="標楷體" w:eastAsia="標楷體" w:hAnsi="標楷體" w:cs="Calibri" w:hint="eastAsia"/>
          <w:color w:val="000000"/>
          <w:kern w:val="0"/>
          <w:sz w:val="28"/>
          <w:szCs w:val="28"/>
        </w:rPr>
        <w:t>○○○○○○○○○○○○○○○</w:t>
      </w:r>
      <w:r w:rsidR="00990A25" w:rsidRPr="002B3102">
        <w:rPr>
          <w:rFonts w:ascii="Times New Roman" w:eastAsia="標楷體" w:hAnsi="Times New Roman"/>
          <w:sz w:val="28"/>
          <w:szCs w:val="28"/>
        </w:rPr>
        <w:t>。</w:t>
      </w:r>
    </w:p>
    <w:p w14:paraId="22517E87" w14:textId="634E5BB9" w:rsidR="00B93525" w:rsidRDefault="00850B4D" w:rsidP="0076329B">
      <w:pPr>
        <w:widowControl/>
        <w:numPr>
          <w:ilvl w:val="0"/>
          <w:numId w:val="23"/>
        </w:numPr>
        <w:tabs>
          <w:tab w:val="clear" w:pos="720"/>
          <w:tab w:val="num" w:pos="851"/>
        </w:tabs>
        <w:spacing w:line="400" w:lineRule="exact"/>
        <w:ind w:left="851" w:hanging="567"/>
        <w:rPr>
          <w:rFonts w:ascii="標楷體" w:eastAsia="標楷體" w:hAnsi="標楷體" w:cs="新細明體"/>
          <w:kern w:val="0"/>
          <w:sz w:val="28"/>
          <w:szCs w:val="28"/>
        </w:rPr>
      </w:pPr>
      <w:r>
        <w:rPr>
          <w:rFonts w:ascii="標楷體" w:eastAsia="標楷體" w:hAnsi="標楷體" w:cs="新細明體"/>
          <w:kern w:val="0"/>
          <w:sz w:val="28"/>
          <w:szCs w:val="28"/>
        </w:rPr>
        <w:t xml:space="preserve">(for </w:t>
      </w:r>
      <w:r>
        <w:rPr>
          <w:rFonts w:ascii="標楷體" w:eastAsia="標楷體" w:hAnsi="標楷體" w:cs="新細明體" w:hint="eastAsia"/>
          <w:kern w:val="0"/>
          <w:sz w:val="28"/>
          <w:szCs w:val="28"/>
        </w:rPr>
        <w:t>A</w:t>
      </w:r>
      <w:r>
        <w:rPr>
          <w:rFonts w:ascii="標楷體" w:eastAsia="標楷體" w:hAnsi="標楷體" w:cs="新細明體"/>
          <w:kern w:val="0"/>
          <w:sz w:val="28"/>
          <w:szCs w:val="28"/>
        </w:rPr>
        <w:t>1</w:t>
      </w:r>
      <w:r>
        <w:rPr>
          <w:rFonts w:ascii="標楷體" w:eastAsia="標楷體" w:hAnsi="標楷體" w:cs="新細明體" w:hint="eastAsia"/>
          <w:kern w:val="0"/>
          <w:sz w:val="28"/>
          <w:szCs w:val="28"/>
        </w:rPr>
        <w:t>、A</w:t>
      </w:r>
      <w:r>
        <w:rPr>
          <w:rFonts w:ascii="標楷體" w:eastAsia="標楷體" w:hAnsi="標楷體" w:cs="新細明體"/>
          <w:kern w:val="0"/>
          <w:sz w:val="28"/>
          <w:szCs w:val="28"/>
        </w:rPr>
        <w:t>2)</w:t>
      </w:r>
      <w:r w:rsidR="00B93525" w:rsidRPr="00B93525">
        <w:rPr>
          <w:rFonts w:ascii="標楷體" w:eastAsia="標楷體" w:hAnsi="標楷體" w:cs="新細明體"/>
          <w:kern w:val="0"/>
          <w:sz w:val="28"/>
          <w:szCs w:val="28"/>
        </w:rPr>
        <w:t>加深家長對數位學習平台的認識，增進孩子數位學習的支持力</w:t>
      </w:r>
    </w:p>
    <w:p w14:paraId="50A9C5E5" w14:textId="3544D854" w:rsidR="00B93525" w:rsidRPr="00B93525" w:rsidRDefault="003D0FD0" w:rsidP="00B93525">
      <w:pPr>
        <w:pStyle w:val="a3"/>
        <w:spacing w:line="400" w:lineRule="exact"/>
        <w:ind w:leftChars="0" w:left="851" w:firstLineChars="200" w:firstLine="560"/>
        <w:rPr>
          <w:rFonts w:ascii="Times New Roman" w:eastAsia="標楷體" w:hAnsi="Times New Roman"/>
          <w:sz w:val="28"/>
          <w:szCs w:val="28"/>
        </w:rPr>
      </w:pPr>
      <w:r>
        <w:rPr>
          <w:rFonts w:ascii="標楷體" w:eastAsia="標楷體" w:hAnsi="標楷體" w:cs="Calibri" w:hint="eastAsia"/>
          <w:color w:val="000000"/>
          <w:kern w:val="0"/>
          <w:sz w:val="28"/>
          <w:szCs w:val="28"/>
        </w:rPr>
        <w:t>○○○○○○○○○○○○○○○○○○○○○○○○○○○○○○○○○○○○○○○</w:t>
      </w:r>
      <w:r w:rsidR="00B93525" w:rsidRPr="00B93525">
        <w:rPr>
          <w:rFonts w:ascii="Times New Roman" w:eastAsia="標楷體" w:hAnsi="Times New Roman"/>
          <w:sz w:val="28"/>
          <w:szCs w:val="28"/>
        </w:rPr>
        <w:t>。</w:t>
      </w:r>
    </w:p>
    <w:p w14:paraId="58AED7A0" w14:textId="14BE7EF7" w:rsidR="00AC40E9" w:rsidRDefault="00AC40E9" w:rsidP="00AC40E9">
      <w:pPr>
        <w:pStyle w:val="a3"/>
        <w:spacing w:line="400" w:lineRule="exact"/>
        <w:ind w:leftChars="0" w:left="964"/>
        <w:rPr>
          <w:rFonts w:ascii="Times New Roman" w:eastAsia="標楷體" w:hAnsi="Times New Roman"/>
          <w:sz w:val="28"/>
          <w:szCs w:val="28"/>
        </w:rPr>
      </w:pPr>
    </w:p>
    <w:p w14:paraId="6B198A17" w14:textId="3AE0A68F" w:rsidR="008C6659" w:rsidRDefault="008C6659" w:rsidP="00AC40E9">
      <w:pPr>
        <w:pStyle w:val="a3"/>
        <w:spacing w:line="400" w:lineRule="exact"/>
        <w:ind w:leftChars="0" w:left="964"/>
        <w:rPr>
          <w:rFonts w:ascii="Times New Roman" w:eastAsia="標楷體" w:hAnsi="Times New Roman"/>
          <w:sz w:val="28"/>
          <w:szCs w:val="28"/>
        </w:rPr>
      </w:pPr>
    </w:p>
    <w:p w14:paraId="5762909E" w14:textId="6CF3AB64" w:rsidR="008C6659" w:rsidRDefault="008C6659" w:rsidP="00AC40E9">
      <w:pPr>
        <w:pStyle w:val="a3"/>
        <w:spacing w:line="400" w:lineRule="exact"/>
        <w:ind w:leftChars="0" w:left="964"/>
        <w:rPr>
          <w:rFonts w:ascii="Times New Roman" w:eastAsia="標楷體" w:hAnsi="Times New Roman"/>
          <w:sz w:val="28"/>
          <w:szCs w:val="28"/>
        </w:rPr>
      </w:pPr>
    </w:p>
    <w:p w14:paraId="5B03020E" w14:textId="43FE1651" w:rsidR="008C6659" w:rsidRDefault="008C6659" w:rsidP="00AC40E9">
      <w:pPr>
        <w:pStyle w:val="a3"/>
        <w:spacing w:line="400" w:lineRule="exact"/>
        <w:ind w:leftChars="0" w:left="964"/>
        <w:rPr>
          <w:rFonts w:ascii="Times New Roman" w:eastAsia="標楷體" w:hAnsi="Times New Roman"/>
          <w:sz w:val="28"/>
          <w:szCs w:val="28"/>
        </w:rPr>
      </w:pPr>
    </w:p>
    <w:p w14:paraId="05AAF679" w14:textId="77777777" w:rsidR="008C6659" w:rsidRPr="002B3102" w:rsidRDefault="008C6659" w:rsidP="00AC40E9">
      <w:pPr>
        <w:pStyle w:val="a3"/>
        <w:spacing w:line="400" w:lineRule="exact"/>
        <w:ind w:leftChars="0" w:left="964"/>
        <w:rPr>
          <w:rFonts w:ascii="Times New Roman" w:eastAsia="標楷體" w:hAnsi="Times New Roman" w:hint="eastAsia"/>
          <w:sz w:val="28"/>
          <w:szCs w:val="28"/>
        </w:rPr>
      </w:pPr>
    </w:p>
    <w:p w14:paraId="78962523" w14:textId="6CF50FCE" w:rsidR="009C3404" w:rsidRPr="002B3102" w:rsidRDefault="00EF79F6" w:rsidP="00295BBE">
      <w:pPr>
        <w:pStyle w:val="1"/>
        <w:rPr>
          <w:b/>
        </w:rPr>
      </w:pPr>
      <w:bookmarkStart w:id="3" w:name="_Toc185495729"/>
      <w:r w:rsidRPr="002B3102">
        <w:rPr>
          <w:rFonts w:hint="eastAsia"/>
          <w:b/>
        </w:rPr>
        <w:lastRenderedPageBreak/>
        <w:t>參、計畫期程與</w:t>
      </w:r>
      <w:r w:rsidR="009C3404" w:rsidRPr="002B3102">
        <w:rPr>
          <w:rFonts w:hint="eastAsia"/>
          <w:b/>
        </w:rPr>
        <w:t>工作項目</w:t>
      </w:r>
      <w:bookmarkEnd w:id="3"/>
    </w:p>
    <w:p w14:paraId="331BB9A9" w14:textId="7E37EC52" w:rsidR="008E794F" w:rsidRPr="001C5BE1" w:rsidRDefault="00B668F8" w:rsidP="00531138">
      <w:pPr>
        <w:widowControl/>
        <w:numPr>
          <w:ilvl w:val="0"/>
          <w:numId w:val="21"/>
        </w:numPr>
        <w:tabs>
          <w:tab w:val="clear" w:pos="720"/>
          <w:tab w:val="num" w:pos="851"/>
        </w:tabs>
        <w:spacing w:line="400" w:lineRule="exact"/>
        <w:ind w:left="851" w:hanging="567"/>
        <w:rPr>
          <w:rFonts w:ascii="標楷體" w:eastAsia="標楷體" w:hAnsi="標楷體" w:cs="新細明體"/>
          <w:kern w:val="0"/>
          <w:sz w:val="28"/>
          <w:szCs w:val="28"/>
        </w:rPr>
      </w:pPr>
      <w:r w:rsidRPr="001C5BE1">
        <w:rPr>
          <w:rFonts w:ascii="標楷體" w:eastAsia="標楷體" w:hAnsi="標楷體" w:cs="新細明體" w:hint="eastAsia"/>
          <w:kern w:val="0"/>
          <w:sz w:val="28"/>
          <w:szCs w:val="28"/>
        </w:rPr>
        <w:t>計畫期程</w:t>
      </w:r>
    </w:p>
    <w:p w14:paraId="234FF99B" w14:textId="48CF0378" w:rsidR="00BC5C57" w:rsidRPr="00AC40E9" w:rsidRDefault="00BC5C57" w:rsidP="00531138">
      <w:pPr>
        <w:pStyle w:val="a3"/>
        <w:widowControl/>
        <w:spacing w:line="400" w:lineRule="exact"/>
        <w:ind w:leftChars="0" w:left="851"/>
        <w:rPr>
          <w:rFonts w:ascii="新細明體" w:eastAsia="新細明體" w:hAnsi="新細明體" w:cs="新細明體"/>
          <w:kern w:val="0"/>
          <w:sz w:val="28"/>
          <w:szCs w:val="28"/>
        </w:rPr>
      </w:pPr>
      <w:r w:rsidRPr="00AC40E9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自</w:t>
      </w:r>
      <w:r w:rsidR="008C6659">
        <w:rPr>
          <w:rFonts w:ascii="標楷體" w:eastAsia="標楷體" w:hAnsi="標楷體" w:cs="Calibri" w:hint="eastAsia"/>
          <w:color w:val="000000"/>
          <w:kern w:val="0"/>
          <w:sz w:val="28"/>
          <w:szCs w:val="28"/>
        </w:rPr>
        <w:t>○○○</w:t>
      </w:r>
      <w:r w:rsidRPr="00AC40E9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年</w:t>
      </w:r>
      <w:r w:rsidR="008C6659">
        <w:rPr>
          <w:rFonts w:ascii="標楷體" w:eastAsia="標楷體" w:hAnsi="標楷體" w:cs="Calibri" w:hint="eastAsia"/>
          <w:color w:val="000000"/>
          <w:kern w:val="0"/>
          <w:sz w:val="28"/>
          <w:szCs w:val="28"/>
        </w:rPr>
        <w:t>○○</w:t>
      </w:r>
      <w:r w:rsidRPr="00AC40E9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月</w:t>
      </w:r>
      <w:r w:rsidR="008C6659">
        <w:rPr>
          <w:rFonts w:ascii="標楷體" w:eastAsia="標楷體" w:hAnsi="標楷體" w:cs="Calibri" w:hint="eastAsia"/>
          <w:color w:val="000000"/>
          <w:kern w:val="0"/>
          <w:sz w:val="28"/>
          <w:szCs w:val="28"/>
        </w:rPr>
        <w:t>○</w:t>
      </w:r>
      <w:r w:rsidRPr="00AC40E9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日起至</w:t>
      </w:r>
      <w:r w:rsidRPr="00AC40E9">
        <w:rPr>
          <w:rFonts w:ascii="標楷體" w:eastAsia="標楷體" w:hAnsi="標楷體" w:cs="Calibri" w:hint="eastAsia"/>
          <w:color w:val="000000"/>
          <w:kern w:val="0"/>
          <w:sz w:val="28"/>
          <w:szCs w:val="28"/>
        </w:rPr>
        <w:t>114</w:t>
      </w:r>
      <w:r w:rsidRPr="00AC40E9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年</w:t>
      </w:r>
      <w:r w:rsidRPr="00AC40E9">
        <w:rPr>
          <w:rFonts w:ascii="標楷體" w:eastAsia="標楷體" w:hAnsi="標楷體" w:cs="Calibri" w:hint="eastAsia"/>
          <w:color w:val="000000"/>
          <w:kern w:val="0"/>
          <w:sz w:val="28"/>
          <w:szCs w:val="28"/>
        </w:rPr>
        <w:t>12</w:t>
      </w:r>
      <w:r w:rsidRPr="00AC40E9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月</w:t>
      </w:r>
      <w:r w:rsidRPr="00AC40E9">
        <w:rPr>
          <w:rFonts w:ascii="標楷體" w:eastAsia="標楷體" w:hAnsi="標楷體" w:cs="Calibri" w:hint="eastAsia"/>
          <w:color w:val="000000"/>
          <w:kern w:val="0"/>
          <w:sz w:val="28"/>
          <w:szCs w:val="28"/>
        </w:rPr>
        <w:t>31</w:t>
      </w:r>
      <w:r w:rsidRPr="00AC40E9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日</w:t>
      </w:r>
      <w:proofErr w:type="gramStart"/>
      <w:r w:rsidRPr="00AC40E9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止</w:t>
      </w:r>
      <w:proofErr w:type="gramEnd"/>
    </w:p>
    <w:tbl>
      <w:tblPr>
        <w:tblStyle w:val="a9"/>
        <w:tblW w:w="0" w:type="auto"/>
        <w:tblInd w:w="279" w:type="dxa"/>
        <w:tblLook w:val="04A0" w:firstRow="1" w:lastRow="0" w:firstColumn="1" w:lastColumn="0" w:noHBand="0" w:noVBand="1"/>
      </w:tblPr>
      <w:tblGrid>
        <w:gridCol w:w="1401"/>
        <w:gridCol w:w="576"/>
        <w:gridCol w:w="503"/>
        <w:gridCol w:w="503"/>
        <w:gridCol w:w="502"/>
        <w:gridCol w:w="503"/>
        <w:gridCol w:w="503"/>
        <w:gridCol w:w="503"/>
        <w:gridCol w:w="504"/>
        <w:gridCol w:w="504"/>
        <w:gridCol w:w="503"/>
        <w:gridCol w:w="504"/>
        <w:gridCol w:w="504"/>
        <w:gridCol w:w="504"/>
      </w:tblGrid>
      <w:tr w:rsidR="00BC5C57" w14:paraId="1BDA8AB5" w14:textId="77777777" w:rsidTr="00E850DD">
        <w:tc>
          <w:tcPr>
            <w:tcW w:w="1401" w:type="dxa"/>
          </w:tcPr>
          <w:p w14:paraId="4E2777EA" w14:textId="77777777" w:rsidR="00BC5C57" w:rsidRPr="00D866D3" w:rsidRDefault="00BC5C57" w:rsidP="00E850DD">
            <w:pPr>
              <w:widowControl/>
              <w:spacing w:line="400" w:lineRule="exact"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D866D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年度</w:t>
            </w:r>
          </w:p>
        </w:tc>
        <w:tc>
          <w:tcPr>
            <w:tcW w:w="576" w:type="dxa"/>
          </w:tcPr>
          <w:p w14:paraId="5B302638" w14:textId="77777777" w:rsidR="00BC5C57" w:rsidRPr="00D866D3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D866D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1</w:t>
            </w:r>
            <w:r w:rsidRPr="00D866D3"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  <w:t>13</w:t>
            </w:r>
          </w:p>
        </w:tc>
        <w:tc>
          <w:tcPr>
            <w:tcW w:w="6040" w:type="dxa"/>
            <w:gridSpan w:val="12"/>
          </w:tcPr>
          <w:p w14:paraId="613726DB" w14:textId="77777777" w:rsidR="00BC5C57" w:rsidRPr="00D866D3" w:rsidRDefault="00BC5C57" w:rsidP="00E850DD">
            <w:pPr>
              <w:widowControl/>
              <w:spacing w:line="400" w:lineRule="exact"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D866D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1</w:t>
            </w:r>
            <w:r w:rsidRPr="00D866D3"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  <w:t>14</w:t>
            </w:r>
          </w:p>
        </w:tc>
      </w:tr>
      <w:tr w:rsidR="00BC5C57" w14:paraId="2E59B3EB" w14:textId="77777777" w:rsidTr="00E850DD">
        <w:tc>
          <w:tcPr>
            <w:tcW w:w="1401" w:type="dxa"/>
          </w:tcPr>
          <w:p w14:paraId="2A0811DB" w14:textId="06D1DC70" w:rsidR="00BC5C57" w:rsidRDefault="00D82F6A" w:rsidP="00E850DD">
            <w:pPr>
              <w:widowControl/>
              <w:spacing w:line="400" w:lineRule="exact"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  <w:r>
              <w:rPr>
                <w:rFonts w:ascii="標楷體" w:eastAsia="標楷體" w:hAnsi="標楷體" w:cs="新細明體" w:hint="eastAsia"/>
                <w:kern w:val="0"/>
                <w:szCs w:val="24"/>
              </w:rPr>
              <w:t>工作</w:t>
            </w:r>
            <w:r w:rsidR="00BC5C57" w:rsidRPr="004240C7">
              <w:rPr>
                <w:rFonts w:ascii="標楷體" w:eastAsia="標楷體" w:hAnsi="標楷體" w:cs="新細明體"/>
                <w:kern w:val="0"/>
                <w:szCs w:val="24"/>
              </w:rPr>
              <w:t>項目/進度</w:t>
            </w:r>
          </w:p>
        </w:tc>
        <w:tc>
          <w:tcPr>
            <w:tcW w:w="576" w:type="dxa"/>
          </w:tcPr>
          <w:p w14:paraId="12A1B8B5" w14:textId="77777777" w:rsidR="00BC5C57" w:rsidRPr="00D866D3" w:rsidRDefault="00BC5C57" w:rsidP="00E850DD">
            <w:pPr>
              <w:widowControl/>
              <w:spacing w:line="400" w:lineRule="exact"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D866D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1</w:t>
            </w:r>
            <w:r w:rsidRPr="00D866D3"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  <w:t>2</w:t>
            </w:r>
          </w:p>
          <w:p w14:paraId="6137A96E" w14:textId="77777777" w:rsidR="00BC5C57" w:rsidRDefault="00BC5C57" w:rsidP="00E850DD">
            <w:pPr>
              <w:widowControl/>
              <w:spacing w:line="400" w:lineRule="exact"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  <w:r w:rsidRPr="00D866D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月</w:t>
            </w:r>
          </w:p>
        </w:tc>
        <w:tc>
          <w:tcPr>
            <w:tcW w:w="503" w:type="dxa"/>
          </w:tcPr>
          <w:p w14:paraId="2F6BCB36" w14:textId="77777777" w:rsidR="00BC5C57" w:rsidRPr="00D866D3" w:rsidRDefault="00BC5C57" w:rsidP="00E850DD">
            <w:pPr>
              <w:widowControl/>
              <w:spacing w:line="400" w:lineRule="exact"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D866D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1</w:t>
            </w:r>
          </w:p>
          <w:p w14:paraId="555F9FD2" w14:textId="77777777" w:rsidR="00BC5C57" w:rsidRDefault="00BC5C57" w:rsidP="00E850DD">
            <w:pPr>
              <w:widowControl/>
              <w:spacing w:line="400" w:lineRule="exact"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  <w:r w:rsidRPr="00D866D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月</w:t>
            </w:r>
          </w:p>
        </w:tc>
        <w:tc>
          <w:tcPr>
            <w:tcW w:w="503" w:type="dxa"/>
          </w:tcPr>
          <w:p w14:paraId="508326E3" w14:textId="77777777" w:rsidR="00BC5C57" w:rsidRPr="00D866D3" w:rsidRDefault="00BC5C57" w:rsidP="00E850DD">
            <w:pPr>
              <w:widowControl/>
              <w:spacing w:line="400" w:lineRule="exact"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D866D3"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  <w:t>2</w:t>
            </w:r>
          </w:p>
          <w:p w14:paraId="5277A602" w14:textId="77777777" w:rsidR="00BC5C57" w:rsidRDefault="00BC5C57" w:rsidP="00E850DD">
            <w:pPr>
              <w:widowControl/>
              <w:spacing w:line="400" w:lineRule="exact"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  <w:r w:rsidRPr="00D866D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月</w:t>
            </w:r>
          </w:p>
        </w:tc>
        <w:tc>
          <w:tcPr>
            <w:tcW w:w="502" w:type="dxa"/>
          </w:tcPr>
          <w:p w14:paraId="532888DF" w14:textId="77777777" w:rsidR="00BC5C57" w:rsidRPr="00D866D3" w:rsidRDefault="00BC5C57" w:rsidP="00E850DD">
            <w:pPr>
              <w:widowControl/>
              <w:spacing w:line="400" w:lineRule="exact"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  <w:t>3</w:t>
            </w:r>
          </w:p>
          <w:p w14:paraId="5517AD4D" w14:textId="77777777" w:rsidR="00BC5C57" w:rsidRDefault="00BC5C57" w:rsidP="00E850DD">
            <w:pPr>
              <w:widowControl/>
              <w:spacing w:line="400" w:lineRule="exact"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  <w:r w:rsidRPr="00D866D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月</w:t>
            </w:r>
          </w:p>
        </w:tc>
        <w:tc>
          <w:tcPr>
            <w:tcW w:w="503" w:type="dxa"/>
          </w:tcPr>
          <w:p w14:paraId="08603818" w14:textId="77777777" w:rsidR="00BC5C57" w:rsidRPr="00D866D3" w:rsidRDefault="00BC5C57" w:rsidP="00E850DD">
            <w:pPr>
              <w:widowControl/>
              <w:spacing w:line="400" w:lineRule="exact"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4</w:t>
            </w:r>
          </w:p>
          <w:p w14:paraId="6E54B161" w14:textId="77777777" w:rsidR="00BC5C57" w:rsidRDefault="00BC5C57" w:rsidP="00E850DD">
            <w:pPr>
              <w:widowControl/>
              <w:spacing w:line="400" w:lineRule="exact"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  <w:r w:rsidRPr="00D866D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月</w:t>
            </w:r>
          </w:p>
        </w:tc>
        <w:tc>
          <w:tcPr>
            <w:tcW w:w="503" w:type="dxa"/>
          </w:tcPr>
          <w:p w14:paraId="4225CD13" w14:textId="77777777" w:rsidR="00BC5C57" w:rsidRPr="00D866D3" w:rsidRDefault="00BC5C57" w:rsidP="00E850DD">
            <w:pPr>
              <w:widowControl/>
              <w:spacing w:line="400" w:lineRule="exact"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5</w:t>
            </w:r>
          </w:p>
          <w:p w14:paraId="3F392F0A" w14:textId="77777777" w:rsidR="00BC5C57" w:rsidRDefault="00BC5C57" w:rsidP="00E850DD">
            <w:pPr>
              <w:widowControl/>
              <w:spacing w:line="400" w:lineRule="exact"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  <w:r w:rsidRPr="00D866D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月</w:t>
            </w:r>
          </w:p>
        </w:tc>
        <w:tc>
          <w:tcPr>
            <w:tcW w:w="503" w:type="dxa"/>
          </w:tcPr>
          <w:p w14:paraId="0FCE6402" w14:textId="77777777" w:rsidR="00BC5C57" w:rsidRPr="00D866D3" w:rsidRDefault="00BC5C57" w:rsidP="00E850DD">
            <w:pPr>
              <w:widowControl/>
              <w:spacing w:line="400" w:lineRule="exact"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6</w:t>
            </w:r>
          </w:p>
          <w:p w14:paraId="7BDF5E3D" w14:textId="77777777" w:rsidR="00BC5C57" w:rsidRDefault="00BC5C57" w:rsidP="00E850DD">
            <w:pPr>
              <w:widowControl/>
              <w:spacing w:line="400" w:lineRule="exact"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  <w:r w:rsidRPr="00D866D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月</w:t>
            </w:r>
          </w:p>
        </w:tc>
        <w:tc>
          <w:tcPr>
            <w:tcW w:w="504" w:type="dxa"/>
          </w:tcPr>
          <w:p w14:paraId="432F4F3C" w14:textId="77777777" w:rsidR="00BC5C57" w:rsidRPr="00D866D3" w:rsidRDefault="00BC5C57" w:rsidP="00E850DD">
            <w:pPr>
              <w:widowControl/>
              <w:spacing w:line="400" w:lineRule="exact"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7</w:t>
            </w:r>
          </w:p>
          <w:p w14:paraId="08FF7B0E" w14:textId="77777777" w:rsidR="00BC5C57" w:rsidRDefault="00BC5C57" w:rsidP="00E850DD">
            <w:pPr>
              <w:widowControl/>
              <w:spacing w:line="400" w:lineRule="exact"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  <w:r w:rsidRPr="00D866D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月</w:t>
            </w:r>
          </w:p>
        </w:tc>
        <w:tc>
          <w:tcPr>
            <w:tcW w:w="504" w:type="dxa"/>
          </w:tcPr>
          <w:p w14:paraId="4C207BC9" w14:textId="77777777" w:rsidR="00BC5C57" w:rsidRPr="00D866D3" w:rsidRDefault="00BC5C57" w:rsidP="00E850DD">
            <w:pPr>
              <w:widowControl/>
              <w:spacing w:line="400" w:lineRule="exact"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8</w:t>
            </w:r>
          </w:p>
          <w:p w14:paraId="1539B499" w14:textId="77777777" w:rsidR="00BC5C57" w:rsidRDefault="00BC5C57" w:rsidP="00E850DD">
            <w:pPr>
              <w:widowControl/>
              <w:spacing w:line="400" w:lineRule="exact"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  <w:r w:rsidRPr="00D866D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月</w:t>
            </w:r>
          </w:p>
        </w:tc>
        <w:tc>
          <w:tcPr>
            <w:tcW w:w="503" w:type="dxa"/>
          </w:tcPr>
          <w:p w14:paraId="61D21E9B" w14:textId="77777777" w:rsidR="00BC5C57" w:rsidRPr="00D866D3" w:rsidRDefault="00BC5C57" w:rsidP="00E850DD">
            <w:pPr>
              <w:widowControl/>
              <w:spacing w:line="400" w:lineRule="exact"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9</w:t>
            </w:r>
          </w:p>
          <w:p w14:paraId="54ED1605" w14:textId="77777777" w:rsidR="00BC5C57" w:rsidRDefault="00BC5C57" w:rsidP="00E850DD">
            <w:pPr>
              <w:widowControl/>
              <w:spacing w:line="400" w:lineRule="exact"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  <w:r w:rsidRPr="00D866D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月</w:t>
            </w:r>
          </w:p>
        </w:tc>
        <w:tc>
          <w:tcPr>
            <w:tcW w:w="504" w:type="dxa"/>
          </w:tcPr>
          <w:p w14:paraId="2672A55F" w14:textId="77777777" w:rsidR="00BC5C57" w:rsidRPr="00D866D3" w:rsidRDefault="00BC5C57" w:rsidP="00E850DD">
            <w:pPr>
              <w:widowControl/>
              <w:spacing w:line="400" w:lineRule="exact"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D866D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1</w:t>
            </w:r>
            <w:r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  <w:t>0</w:t>
            </w:r>
          </w:p>
          <w:p w14:paraId="173EE20A" w14:textId="77777777" w:rsidR="00BC5C57" w:rsidRDefault="00BC5C57" w:rsidP="00E850DD">
            <w:pPr>
              <w:widowControl/>
              <w:spacing w:line="400" w:lineRule="exact"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  <w:r w:rsidRPr="00D866D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月</w:t>
            </w:r>
          </w:p>
        </w:tc>
        <w:tc>
          <w:tcPr>
            <w:tcW w:w="504" w:type="dxa"/>
          </w:tcPr>
          <w:p w14:paraId="627259C5" w14:textId="77777777" w:rsidR="00BC5C57" w:rsidRPr="00D866D3" w:rsidRDefault="00BC5C57" w:rsidP="00E850DD">
            <w:pPr>
              <w:widowControl/>
              <w:spacing w:line="400" w:lineRule="exact"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D866D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1</w:t>
            </w:r>
            <w:r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  <w:t>1</w:t>
            </w:r>
          </w:p>
          <w:p w14:paraId="57EAC6FD" w14:textId="77777777" w:rsidR="00BC5C57" w:rsidRDefault="00BC5C57" w:rsidP="00E850DD">
            <w:pPr>
              <w:widowControl/>
              <w:spacing w:line="400" w:lineRule="exact"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  <w:r w:rsidRPr="00D866D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月</w:t>
            </w:r>
          </w:p>
        </w:tc>
        <w:tc>
          <w:tcPr>
            <w:tcW w:w="504" w:type="dxa"/>
          </w:tcPr>
          <w:p w14:paraId="64E0AB61" w14:textId="77777777" w:rsidR="00BC5C57" w:rsidRPr="00D866D3" w:rsidRDefault="00BC5C57" w:rsidP="00E850DD">
            <w:pPr>
              <w:widowControl/>
              <w:spacing w:line="400" w:lineRule="exact"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D866D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1</w:t>
            </w:r>
            <w:r w:rsidRPr="00D866D3"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  <w:t>2</w:t>
            </w:r>
          </w:p>
          <w:p w14:paraId="1A1B8F6B" w14:textId="77777777" w:rsidR="00BC5C57" w:rsidRDefault="00BC5C57" w:rsidP="00E850DD">
            <w:pPr>
              <w:widowControl/>
              <w:spacing w:line="400" w:lineRule="exact"/>
              <w:jc w:val="center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  <w:r w:rsidRPr="00D866D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月</w:t>
            </w:r>
          </w:p>
        </w:tc>
      </w:tr>
      <w:tr w:rsidR="00BC5C57" w14:paraId="67B58F73" w14:textId="77777777" w:rsidTr="00E850DD">
        <w:tc>
          <w:tcPr>
            <w:tcW w:w="1401" w:type="dxa"/>
          </w:tcPr>
          <w:p w14:paraId="4258131D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76" w:type="dxa"/>
          </w:tcPr>
          <w:p w14:paraId="47E22A15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3" w:type="dxa"/>
          </w:tcPr>
          <w:p w14:paraId="4A754CB5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3" w:type="dxa"/>
          </w:tcPr>
          <w:p w14:paraId="110C96DF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2" w:type="dxa"/>
          </w:tcPr>
          <w:p w14:paraId="2B0497B2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3" w:type="dxa"/>
          </w:tcPr>
          <w:p w14:paraId="6A3C415B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3" w:type="dxa"/>
          </w:tcPr>
          <w:p w14:paraId="24A43B05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3" w:type="dxa"/>
          </w:tcPr>
          <w:p w14:paraId="4B78E510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4" w:type="dxa"/>
          </w:tcPr>
          <w:p w14:paraId="77F88421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4" w:type="dxa"/>
          </w:tcPr>
          <w:p w14:paraId="13F1E6B8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3" w:type="dxa"/>
          </w:tcPr>
          <w:p w14:paraId="422CD6B8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4" w:type="dxa"/>
          </w:tcPr>
          <w:p w14:paraId="4D361B52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4" w:type="dxa"/>
          </w:tcPr>
          <w:p w14:paraId="2FC307C2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4" w:type="dxa"/>
          </w:tcPr>
          <w:p w14:paraId="680D77B0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</w:tr>
      <w:tr w:rsidR="00BC5C57" w14:paraId="4FADEBE3" w14:textId="77777777" w:rsidTr="00E850DD">
        <w:tc>
          <w:tcPr>
            <w:tcW w:w="1401" w:type="dxa"/>
          </w:tcPr>
          <w:p w14:paraId="3B4D19ED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76" w:type="dxa"/>
          </w:tcPr>
          <w:p w14:paraId="17E86933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3" w:type="dxa"/>
          </w:tcPr>
          <w:p w14:paraId="4A1883AC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3" w:type="dxa"/>
          </w:tcPr>
          <w:p w14:paraId="29803587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2" w:type="dxa"/>
          </w:tcPr>
          <w:p w14:paraId="36923FEE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3" w:type="dxa"/>
          </w:tcPr>
          <w:p w14:paraId="23AB56AB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3" w:type="dxa"/>
          </w:tcPr>
          <w:p w14:paraId="7F28A35A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3" w:type="dxa"/>
          </w:tcPr>
          <w:p w14:paraId="550FAD9A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4" w:type="dxa"/>
          </w:tcPr>
          <w:p w14:paraId="5583DB2A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4" w:type="dxa"/>
          </w:tcPr>
          <w:p w14:paraId="3E7BBB84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3" w:type="dxa"/>
          </w:tcPr>
          <w:p w14:paraId="2BD587F4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4" w:type="dxa"/>
          </w:tcPr>
          <w:p w14:paraId="39CD5CAE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4" w:type="dxa"/>
          </w:tcPr>
          <w:p w14:paraId="16694C2A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4" w:type="dxa"/>
          </w:tcPr>
          <w:p w14:paraId="609BAFA3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</w:tr>
      <w:tr w:rsidR="00BC5C57" w14:paraId="40E4B4F0" w14:textId="77777777" w:rsidTr="00E850DD">
        <w:tc>
          <w:tcPr>
            <w:tcW w:w="1401" w:type="dxa"/>
          </w:tcPr>
          <w:p w14:paraId="5E3F3DFA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76" w:type="dxa"/>
          </w:tcPr>
          <w:p w14:paraId="3B3989D8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3" w:type="dxa"/>
          </w:tcPr>
          <w:p w14:paraId="2969FE22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3" w:type="dxa"/>
          </w:tcPr>
          <w:p w14:paraId="62472FF2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2" w:type="dxa"/>
          </w:tcPr>
          <w:p w14:paraId="60074FB2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3" w:type="dxa"/>
          </w:tcPr>
          <w:p w14:paraId="13895860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3" w:type="dxa"/>
          </w:tcPr>
          <w:p w14:paraId="17102641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3" w:type="dxa"/>
          </w:tcPr>
          <w:p w14:paraId="61985B1C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4" w:type="dxa"/>
          </w:tcPr>
          <w:p w14:paraId="2CEC36A9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4" w:type="dxa"/>
          </w:tcPr>
          <w:p w14:paraId="7CF9C409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3" w:type="dxa"/>
          </w:tcPr>
          <w:p w14:paraId="14E29AE3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4" w:type="dxa"/>
          </w:tcPr>
          <w:p w14:paraId="545CB5A1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4" w:type="dxa"/>
          </w:tcPr>
          <w:p w14:paraId="03B0C00D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4" w:type="dxa"/>
          </w:tcPr>
          <w:p w14:paraId="2EC46F0B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</w:tr>
      <w:tr w:rsidR="00BC5C57" w14:paraId="21985E5F" w14:textId="77777777" w:rsidTr="00E850DD">
        <w:tc>
          <w:tcPr>
            <w:tcW w:w="1401" w:type="dxa"/>
          </w:tcPr>
          <w:p w14:paraId="20FE4104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76" w:type="dxa"/>
          </w:tcPr>
          <w:p w14:paraId="55110A86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3" w:type="dxa"/>
          </w:tcPr>
          <w:p w14:paraId="09CD88E1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3" w:type="dxa"/>
          </w:tcPr>
          <w:p w14:paraId="2D08DD2E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2" w:type="dxa"/>
          </w:tcPr>
          <w:p w14:paraId="481A0574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3" w:type="dxa"/>
          </w:tcPr>
          <w:p w14:paraId="29500184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3" w:type="dxa"/>
          </w:tcPr>
          <w:p w14:paraId="7D56FEA4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3" w:type="dxa"/>
          </w:tcPr>
          <w:p w14:paraId="0D73C3AE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4" w:type="dxa"/>
          </w:tcPr>
          <w:p w14:paraId="2D26A57B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4" w:type="dxa"/>
          </w:tcPr>
          <w:p w14:paraId="3EA72D29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3" w:type="dxa"/>
          </w:tcPr>
          <w:p w14:paraId="2E7C50B1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4" w:type="dxa"/>
          </w:tcPr>
          <w:p w14:paraId="7230651F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4" w:type="dxa"/>
          </w:tcPr>
          <w:p w14:paraId="45A459C3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4" w:type="dxa"/>
          </w:tcPr>
          <w:p w14:paraId="4D145F49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</w:tr>
      <w:tr w:rsidR="00BC5C57" w14:paraId="1BE76659" w14:textId="77777777" w:rsidTr="00E850DD">
        <w:tc>
          <w:tcPr>
            <w:tcW w:w="1401" w:type="dxa"/>
          </w:tcPr>
          <w:p w14:paraId="6D6916BC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76" w:type="dxa"/>
          </w:tcPr>
          <w:p w14:paraId="739A1B49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3" w:type="dxa"/>
          </w:tcPr>
          <w:p w14:paraId="7A15BC6C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3" w:type="dxa"/>
          </w:tcPr>
          <w:p w14:paraId="2EEA73A5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2" w:type="dxa"/>
          </w:tcPr>
          <w:p w14:paraId="736356E2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3" w:type="dxa"/>
          </w:tcPr>
          <w:p w14:paraId="4509030E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3" w:type="dxa"/>
          </w:tcPr>
          <w:p w14:paraId="05C6F9BF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3" w:type="dxa"/>
          </w:tcPr>
          <w:p w14:paraId="3D67B6B4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4" w:type="dxa"/>
          </w:tcPr>
          <w:p w14:paraId="4ED8F892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4" w:type="dxa"/>
          </w:tcPr>
          <w:p w14:paraId="74C4E96E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3" w:type="dxa"/>
          </w:tcPr>
          <w:p w14:paraId="413C0C7C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4" w:type="dxa"/>
          </w:tcPr>
          <w:p w14:paraId="37B7BDB3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4" w:type="dxa"/>
          </w:tcPr>
          <w:p w14:paraId="1EF54EE6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04" w:type="dxa"/>
          </w:tcPr>
          <w:p w14:paraId="43E0A359" w14:textId="77777777" w:rsidR="00BC5C57" w:rsidRDefault="00BC5C57" w:rsidP="00E850DD">
            <w:pPr>
              <w:widowControl/>
              <w:spacing w:line="400" w:lineRule="exact"/>
              <w:rPr>
                <w:rFonts w:ascii="標楷體" w:eastAsia="標楷體" w:hAnsi="標楷體" w:cs="新細明體"/>
                <w:color w:val="000000"/>
                <w:kern w:val="0"/>
                <w:sz w:val="28"/>
                <w:szCs w:val="28"/>
              </w:rPr>
            </w:pPr>
          </w:p>
        </w:tc>
      </w:tr>
    </w:tbl>
    <w:p w14:paraId="1543A388" w14:textId="36F803AA" w:rsidR="00F17150" w:rsidRPr="00A470D1" w:rsidRDefault="00F17150" w:rsidP="00086D05">
      <w:pPr>
        <w:snapToGrid w:val="0"/>
        <w:rPr>
          <w:rFonts w:ascii="Times New Roman" w:eastAsia="標楷體" w:hAnsi="Times New Roman" w:cs="Times New Roman"/>
          <w:sz w:val="26"/>
          <w:szCs w:val="26"/>
        </w:rPr>
      </w:pPr>
    </w:p>
    <w:p w14:paraId="30937EA9" w14:textId="7B01BA20" w:rsidR="009C3404" w:rsidRPr="001C5BE1" w:rsidRDefault="001C2565" w:rsidP="001C5BE1">
      <w:pPr>
        <w:widowControl/>
        <w:numPr>
          <w:ilvl w:val="0"/>
          <w:numId w:val="21"/>
        </w:numPr>
        <w:tabs>
          <w:tab w:val="clear" w:pos="720"/>
          <w:tab w:val="num" w:pos="993"/>
        </w:tabs>
        <w:spacing w:line="400" w:lineRule="exact"/>
        <w:ind w:left="851" w:hanging="567"/>
        <w:rPr>
          <w:rFonts w:ascii="標楷體" w:eastAsia="標楷體" w:hAnsi="標楷體" w:cs="新細明體"/>
          <w:kern w:val="0"/>
          <w:sz w:val="28"/>
          <w:szCs w:val="28"/>
        </w:rPr>
      </w:pPr>
      <w:r w:rsidRPr="001C5BE1">
        <w:rPr>
          <w:rFonts w:ascii="標楷體" w:eastAsia="標楷體" w:hAnsi="標楷體" w:cs="新細明體" w:hint="eastAsia"/>
          <w:kern w:val="0"/>
          <w:sz w:val="28"/>
          <w:szCs w:val="28"/>
        </w:rPr>
        <w:t>工作項目</w:t>
      </w:r>
    </w:p>
    <w:p w14:paraId="31077318" w14:textId="4E383B26" w:rsidR="002B3102" w:rsidRPr="002B3102" w:rsidRDefault="002B3102" w:rsidP="00BD7E3D">
      <w:pPr>
        <w:widowControl/>
        <w:spacing w:line="400" w:lineRule="exact"/>
        <w:ind w:left="851" w:firstLineChars="200" w:firstLine="560"/>
        <w:rPr>
          <w:rFonts w:ascii="Times New Roman" w:eastAsia="標楷體" w:hAnsi="Times New Roman"/>
          <w:szCs w:val="24"/>
        </w:rPr>
      </w:pPr>
      <w:r w:rsidRPr="00E22ED1">
        <w:rPr>
          <w:rFonts w:ascii="標楷體" w:eastAsia="標楷體" w:hAnsi="標楷體" w:cs="新細明體" w:hint="eastAsia"/>
          <w:kern w:val="0"/>
          <w:sz w:val="28"/>
          <w:szCs w:val="28"/>
        </w:rPr>
        <w:t>本計畫規劃○場次推廣活動，其中預計○場次以偏鄉學校家長為主要推廣對象，期發揮數位學習的精神，</w:t>
      </w:r>
      <w:proofErr w:type="gramStart"/>
      <w:r w:rsidRPr="00E22ED1">
        <w:rPr>
          <w:rFonts w:ascii="標楷體" w:eastAsia="標楷體" w:hAnsi="標楷體" w:cs="新細明體" w:hint="eastAsia"/>
          <w:kern w:val="0"/>
          <w:sz w:val="28"/>
          <w:szCs w:val="28"/>
        </w:rPr>
        <w:t>弭</w:t>
      </w:r>
      <w:proofErr w:type="gramEnd"/>
      <w:r w:rsidRPr="00E22ED1">
        <w:rPr>
          <w:rFonts w:ascii="標楷體" w:eastAsia="標楷體" w:hAnsi="標楷體" w:cs="新細明體" w:hint="eastAsia"/>
          <w:kern w:val="0"/>
          <w:sz w:val="28"/>
          <w:szCs w:val="28"/>
        </w:rPr>
        <w:t>平學習落差。</w:t>
      </w:r>
    </w:p>
    <w:p w14:paraId="79A988B1" w14:textId="5E1D5BDB" w:rsidR="00466AAC" w:rsidRDefault="00466AAC" w:rsidP="00466AAC">
      <w:pPr>
        <w:widowControl/>
        <w:spacing w:line="400" w:lineRule="exact"/>
        <w:ind w:leftChars="297" w:left="1276" w:hangingChars="201" w:hanging="563"/>
        <w:rPr>
          <w:rFonts w:ascii="標楷體" w:eastAsia="標楷體" w:hAnsi="標楷體" w:cs="新細明體"/>
          <w:kern w:val="0"/>
          <w:sz w:val="28"/>
          <w:szCs w:val="28"/>
        </w:rPr>
      </w:pPr>
      <w:r>
        <w:rPr>
          <w:rFonts w:ascii="標楷體" w:eastAsia="標楷體" w:hAnsi="標楷體" w:cs="新細明體" w:hint="eastAsia"/>
          <w:kern w:val="0"/>
          <w:sz w:val="28"/>
          <w:szCs w:val="28"/>
        </w:rPr>
        <w:t>(</w:t>
      </w:r>
      <w:proofErr w:type="gramStart"/>
      <w:r>
        <w:rPr>
          <w:rFonts w:ascii="標楷體" w:eastAsia="標楷體" w:hAnsi="標楷體" w:cs="新細明體" w:hint="eastAsia"/>
          <w:kern w:val="0"/>
          <w:sz w:val="28"/>
          <w:szCs w:val="28"/>
        </w:rPr>
        <w:t>一</w:t>
      </w:r>
      <w:proofErr w:type="gramEnd"/>
      <w:r>
        <w:rPr>
          <w:rFonts w:ascii="標楷體" w:eastAsia="標楷體" w:hAnsi="標楷體" w:cs="新細明體"/>
          <w:kern w:val="0"/>
          <w:sz w:val="28"/>
          <w:szCs w:val="28"/>
        </w:rPr>
        <w:t>)</w:t>
      </w:r>
      <w:r w:rsidR="008A08EA" w:rsidRPr="00466AAC">
        <w:rPr>
          <w:rFonts w:ascii="標楷體" w:eastAsia="標楷體" w:hAnsi="標楷體" w:cs="新細明體" w:hint="eastAsia"/>
          <w:kern w:val="0"/>
          <w:sz w:val="28"/>
          <w:szCs w:val="28"/>
        </w:rPr>
        <w:t>概述預計執行的方式，例如籌組執行團隊</w:t>
      </w:r>
      <w:r w:rsidR="005421EA" w:rsidRPr="00466AAC">
        <w:rPr>
          <w:rFonts w:ascii="標楷體" w:eastAsia="標楷體" w:hAnsi="標楷體" w:cs="新細明體" w:hint="eastAsia"/>
          <w:kern w:val="0"/>
          <w:sz w:val="28"/>
          <w:szCs w:val="28"/>
        </w:rPr>
        <w:t>、</w:t>
      </w:r>
      <w:r w:rsidR="009E20F8" w:rsidRPr="00466AAC">
        <w:rPr>
          <w:rFonts w:ascii="標楷體" w:eastAsia="標楷體" w:hAnsi="標楷體" w:cs="新細明體"/>
          <w:kern w:val="0"/>
          <w:sz w:val="28"/>
          <w:szCs w:val="28"/>
        </w:rPr>
        <w:t>追蹤推廣宣講活動的效果與家長回饋</w:t>
      </w:r>
      <w:r w:rsidR="005421EA" w:rsidRPr="00466AAC">
        <w:rPr>
          <w:rFonts w:ascii="標楷體" w:eastAsia="標楷體" w:hAnsi="標楷體" w:cs="新細明體"/>
          <w:kern w:val="0"/>
          <w:sz w:val="28"/>
          <w:szCs w:val="28"/>
        </w:rPr>
        <w:t>…</w:t>
      </w:r>
    </w:p>
    <w:p w14:paraId="2759B827" w14:textId="67BF21F2" w:rsidR="00D950F4" w:rsidRPr="00466AAC" w:rsidRDefault="00D950F4" w:rsidP="00466AAC">
      <w:pPr>
        <w:widowControl/>
        <w:spacing w:line="400" w:lineRule="exact"/>
        <w:ind w:leftChars="297" w:left="1276" w:hangingChars="201" w:hanging="563"/>
        <w:rPr>
          <w:rFonts w:ascii="標楷體" w:eastAsia="標楷體" w:hAnsi="標楷體" w:cs="新細明體"/>
          <w:kern w:val="0"/>
          <w:sz w:val="28"/>
          <w:szCs w:val="28"/>
        </w:rPr>
      </w:pPr>
      <w:r>
        <w:rPr>
          <w:rFonts w:ascii="標楷體" w:eastAsia="標楷體" w:hAnsi="標楷體" w:cs="新細明體"/>
          <w:kern w:val="0"/>
          <w:sz w:val="28"/>
          <w:szCs w:val="28"/>
        </w:rPr>
        <w:t>(</w:t>
      </w:r>
      <w:r>
        <w:rPr>
          <w:rFonts w:ascii="標楷體" w:eastAsia="標楷體" w:hAnsi="標楷體" w:cs="新細明體" w:hint="eastAsia"/>
          <w:kern w:val="0"/>
          <w:sz w:val="28"/>
          <w:szCs w:val="28"/>
        </w:rPr>
        <w:t>二</w:t>
      </w:r>
      <w:r>
        <w:rPr>
          <w:rFonts w:ascii="標楷體" w:eastAsia="標楷體" w:hAnsi="標楷體" w:cs="新細明體"/>
          <w:kern w:val="0"/>
          <w:sz w:val="28"/>
          <w:szCs w:val="28"/>
        </w:rPr>
        <w:t>)</w:t>
      </w:r>
      <w:r w:rsidR="005E71A1" w:rsidRPr="005E71A1">
        <w:rPr>
          <w:rFonts w:ascii="標楷體" w:eastAsia="標楷體" w:hAnsi="標楷體" w:cs="新細明體" w:hint="eastAsia"/>
          <w:kern w:val="0"/>
          <w:sz w:val="28"/>
          <w:szCs w:val="28"/>
        </w:rPr>
        <w:t>範例：</w:t>
      </w:r>
      <w:r w:rsidRPr="00D950F4">
        <w:rPr>
          <w:rFonts w:ascii="標楷體" w:eastAsia="標楷體" w:hAnsi="標楷體" w:cs="新細明體"/>
          <w:kern w:val="0"/>
          <w:sz w:val="28"/>
          <w:szCs w:val="28"/>
        </w:rPr>
        <w:t>透過多管道推廣活動訊息，包括製作專屬宣傳素材、社群媒體宣傳、學校公告系統及家長通訊群組等方式，廣泛傳達活動資訊，確保家長能隨時獲取最新消息。</w:t>
      </w:r>
    </w:p>
    <w:p w14:paraId="4F6A6BE2" w14:textId="41121391" w:rsidR="002B692A" w:rsidRPr="002B3102" w:rsidRDefault="002B692A" w:rsidP="002B692A">
      <w:pPr>
        <w:jc w:val="both"/>
        <w:rPr>
          <w:rFonts w:ascii="Times New Roman" w:eastAsia="標楷體" w:hAnsi="Times New Roman"/>
          <w:szCs w:val="24"/>
        </w:rPr>
      </w:pPr>
    </w:p>
    <w:p w14:paraId="4E8D9A28" w14:textId="522DA66A" w:rsidR="009A7032" w:rsidRDefault="003B454E" w:rsidP="00295BBE">
      <w:pPr>
        <w:pStyle w:val="1"/>
        <w:rPr>
          <w:b/>
        </w:rPr>
      </w:pPr>
      <w:bookmarkStart w:id="4" w:name="_Toc185495730"/>
      <w:r w:rsidRPr="00D82F6A">
        <w:rPr>
          <w:rFonts w:hint="eastAsia"/>
          <w:b/>
        </w:rPr>
        <w:t>肆、</w:t>
      </w:r>
      <w:r w:rsidR="009A7032">
        <w:rPr>
          <w:rFonts w:hint="eastAsia"/>
          <w:b/>
        </w:rPr>
        <w:t>品質審查機制</w:t>
      </w:r>
      <w:bookmarkEnd w:id="4"/>
    </w:p>
    <w:p w14:paraId="0A5C4FE1" w14:textId="387FC2A1" w:rsidR="003D09AA" w:rsidRPr="00464BF6" w:rsidRDefault="00102618" w:rsidP="00796EF0">
      <w:pPr>
        <w:widowControl/>
        <w:numPr>
          <w:ilvl w:val="0"/>
          <w:numId w:val="26"/>
        </w:numPr>
        <w:tabs>
          <w:tab w:val="clear" w:pos="720"/>
        </w:tabs>
        <w:spacing w:line="400" w:lineRule="exact"/>
        <w:ind w:left="851" w:hanging="567"/>
        <w:rPr>
          <w:rFonts w:ascii="標楷體" w:eastAsia="標楷體" w:hAnsi="標楷體" w:cs="新細明體"/>
          <w:kern w:val="0"/>
          <w:sz w:val="28"/>
          <w:szCs w:val="28"/>
        </w:rPr>
      </w:pPr>
      <w:r>
        <w:rPr>
          <w:rFonts w:ascii="標楷體" w:eastAsia="標楷體" w:hAnsi="標楷體" w:cs="新細明體" w:hint="eastAsia"/>
          <w:kern w:val="0"/>
          <w:sz w:val="28"/>
          <w:szCs w:val="28"/>
        </w:rPr>
        <w:t>講師</w:t>
      </w:r>
      <w:r w:rsidR="00CF0E66">
        <w:rPr>
          <w:rFonts w:ascii="標楷體" w:eastAsia="標楷體" w:hAnsi="標楷體" w:cs="新細明體" w:hint="eastAsia"/>
          <w:kern w:val="0"/>
          <w:sz w:val="28"/>
          <w:szCs w:val="28"/>
        </w:rPr>
        <w:t>聘請公告於教育部</w:t>
      </w:r>
      <w:proofErr w:type="gramStart"/>
      <w:r w:rsidR="00CF0E66">
        <w:rPr>
          <w:rFonts w:ascii="標楷體" w:eastAsia="標楷體" w:hAnsi="標楷體" w:cs="新細明體" w:hint="eastAsia"/>
          <w:kern w:val="0"/>
          <w:sz w:val="28"/>
          <w:szCs w:val="28"/>
        </w:rPr>
        <w:t>因材網之</w:t>
      </w:r>
      <w:proofErr w:type="gramEnd"/>
      <w:r w:rsidR="00CF0E66">
        <w:rPr>
          <w:rFonts w:ascii="標楷體" w:eastAsia="標楷體" w:hAnsi="標楷體" w:cs="新細明體" w:hint="eastAsia"/>
          <w:kern w:val="0"/>
          <w:sz w:val="28"/>
          <w:szCs w:val="28"/>
        </w:rPr>
        <w:t>合格講師</w:t>
      </w:r>
      <w:r w:rsidR="003D09AA" w:rsidRPr="00464BF6">
        <w:rPr>
          <w:rFonts w:ascii="標楷體" w:eastAsia="標楷體" w:hAnsi="標楷體" w:cs="新細明體" w:hint="eastAsia"/>
          <w:kern w:val="0"/>
          <w:sz w:val="28"/>
          <w:szCs w:val="28"/>
        </w:rPr>
        <w:t>。</w:t>
      </w:r>
    </w:p>
    <w:p w14:paraId="1872F7B9" w14:textId="5426A694" w:rsidR="003D09AA" w:rsidRPr="00102618" w:rsidRDefault="003D09AA" w:rsidP="00102618">
      <w:pPr>
        <w:widowControl/>
        <w:numPr>
          <w:ilvl w:val="0"/>
          <w:numId w:val="26"/>
        </w:numPr>
        <w:tabs>
          <w:tab w:val="clear" w:pos="720"/>
        </w:tabs>
        <w:spacing w:line="400" w:lineRule="exact"/>
        <w:ind w:left="851" w:hanging="567"/>
        <w:rPr>
          <w:rFonts w:ascii="標楷體" w:eastAsia="標楷體" w:hAnsi="標楷體" w:cs="新細明體"/>
          <w:kern w:val="0"/>
          <w:sz w:val="28"/>
          <w:szCs w:val="28"/>
        </w:rPr>
      </w:pPr>
      <w:r w:rsidRPr="00464BF6">
        <w:rPr>
          <w:rFonts w:ascii="標楷體" w:eastAsia="標楷體" w:hAnsi="標楷體" w:cs="新細明體" w:hint="eastAsia"/>
          <w:kern w:val="0"/>
          <w:sz w:val="28"/>
          <w:szCs w:val="28"/>
        </w:rPr>
        <w:t>體驗</w:t>
      </w:r>
      <w:proofErr w:type="gramStart"/>
      <w:r w:rsidRPr="00464BF6">
        <w:rPr>
          <w:rFonts w:ascii="標楷體" w:eastAsia="標楷體" w:hAnsi="標楷體" w:cs="新細明體" w:hint="eastAsia"/>
          <w:kern w:val="0"/>
          <w:sz w:val="28"/>
          <w:szCs w:val="28"/>
        </w:rPr>
        <w:t>課程</w:t>
      </w:r>
      <w:r w:rsidR="000902AB">
        <w:rPr>
          <w:rFonts w:ascii="標楷體" w:eastAsia="標楷體" w:hAnsi="標楷體" w:cs="新細明體" w:hint="eastAsia"/>
          <w:kern w:val="0"/>
          <w:sz w:val="28"/>
          <w:szCs w:val="28"/>
        </w:rPr>
        <w:t>於課前</w:t>
      </w:r>
      <w:proofErr w:type="gramEnd"/>
      <w:r w:rsidR="000902AB">
        <w:rPr>
          <w:rFonts w:ascii="標楷體" w:eastAsia="標楷體" w:hAnsi="標楷體" w:cs="新細明體" w:hint="eastAsia"/>
          <w:kern w:val="0"/>
          <w:sz w:val="28"/>
          <w:szCs w:val="28"/>
        </w:rPr>
        <w:t>確認載具(電腦、平板及網路</w:t>
      </w:r>
      <w:r w:rsidR="000902AB">
        <w:rPr>
          <w:rFonts w:ascii="標楷體" w:eastAsia="標楷體" w:hAnsi="標楷體" w:cs="新細明體"/>
          <w:kern w:val="0"/>
          <w:sz w:val="28"/>
          <w:szCs w:val="28"/>
        </w:rPr>
        <w:t>)</w:t>
      </w:r>
      <w:r w:rsidR="000902AB">
        <w:rPr>
          <w:rFonts w:ascii="標楷體" w:eastAsia="標楷體" w:hAnsi="標楷體" w:cs="新細明體" w:hint="eastAsia"/>
          <w:kern w:val="0"/>
          <w:sz w:val="28"/>
          <w:szCs w:val="28"/>
        </w:rPr>
        <w:t>皆可正常使用</w:t>
      </w:r>
      <w:r w:rsidRPr="00464BF6">
        <w:rPr>
          <w:rFonts w:ascii="標楷體" w:eastAsia="標楷體" w:hAnsi="標楷體" w:cs="新細明體" w:hint="eastAsia"/>
          <w:kern w:val="0"/>
          <w:sz w:val="28"/>
          <w:szCs w:val="28"/>
        </w:rPr>
        <w:t>。</w:t>
      </w:r>
    </w:p>
    <w:p w14:paraId="0D9642CF" w14:textId="5532AA54" w:rsidR="003D09AA" w:rsidRPr="00464BF6" w:rsidRDefault="00711A2E" w:rsidP="00796EF0">
      <w:pPr>
        <w:widowControl/>
        <w:numPr>
          <w:ilvl w:val="0"/>
          <w:numId w:val="26"/>
        </w:numPr>
        <w:tabs>
          <w:tab w:val="clear" w:pos="720"/>
        </w:tabs>
        <w:spacing w:line="400" w:lineRule="exact"/>
        <w:ind w:left="851" w:hanging="567"/>
        <w:rPr>
          <w:rFonts w:ascii="標楷體" w:eastAsia="標楷體" w:hAnsi="標楷體" w:cs="新細明體"/>
          <w:kern w:val="0"/>
          <w:sz w:val="28"/>
          <w:szCs w:val="28"/>
        </w:rPr>
      </w:pPr>
      <w:r>
        <w:rPr>
          <w:rFonts w:ascii="標楷體" w:eastAsia="標楷體" w:hAnsi="標楷體" w:cs="新細明體" w:hint="eastAsia"/>
          <w:kern w:val="0"/>
          <w:sz w:val="28"/>
          <w:szCs w:val="28"/>
        </w:rPr>
        <w:t>每場活動結束後，</w:t>
      </w:r>
      <w:r w:rsidR="00102618">
        <w:rPr>
          <w:rFonts w:ascii="標楷體" w:eastAsia="標楷體" w:hAnsi="標楷體" w:cs="新細明體" w:hint="eastAsia"/>
          <w:kern w:val="0"/>
          <w:sz w:val="28"/>
          <w:szCs w:val="28"/>
        </w:rPr>
        <w:t>調查家長滿意度，作為後續活動調整之</w:t>
      </w:r>
      <w:r w:rsidR="003D09AA" w:rsidRPr="00464BF6">
        <w:rPr>
          <w:rFonts w:ascii="標楷體" w:eastAsia="標楷體" w:hAnsi="標楷體" w:cs="新細明體" w:hint="eastAsia"/>
          <w:kern w:val="0"/>
          <w:sz w:val="28"/>
          <w:szCs w:val="28"/>
        </w:rPr>
        <w:t>參考。</w:t>
      </w:r>
    </w:p>
    <w:p w14:paraId="6F046BD3" w14:textId="192C02BA" w:rsidR="009A7032" w:rsidRPr="003D09AA" w:rsidRDefault="009A7032" w:rsidP="003D09AA">
      <w:pPr>
        <w:ind w:leftChars="200" w:left="480"/>
        <w:rPr>
          <w:rFonts w:ascii="Times New Roman" w:eastAsia="標楷體" w:hAnsi="Times New Roman"/>
          <w:szCs w:val="24"/>
        </w:rPr>
      </w:pPr>
    </w:p>
    <w:p w14:paraId="644E3591" w14:textId="4314A3D3" w:rsidR="003B454E" w:rsidRPr="00D82F6A" w:rsidRDefault="009A7032" w:rsidP="00295BBE">
      <w:pPr>
        <w:pStyle w:val="1"/>
        <w:rPr>
          <w:b/>
        </w:rPr>
      </w:pPr>
      <w:bookmarkStart w:id="5" w:name="_Toc185495731"/>
      <w:r>
        <w:rPr>
          <w:rFonts w:hint="eastAsia"/>
          <w:b/>
        </w:rPr>
        <w:t>伍、</w:t>
      </w:r>
      <w:r w:rsidR="003B454E" w:rsidRPr="00D82F6A">
        <w:rPr>
          <w:rFonts w:hint="eastAsia"/>
          <w:b/>
        </w:rPr>
        <w:t>預期成果</w:t>
      </w:r>
      <w:bookmarkEnd w:id="5"/>
    </w:p>
    <w:p w14:paraId="2769DDE9" w14:textId="77777777" w:rsidR="003B454E" w:rsidRPr="00781EFE" w:rsidRDefault="003B454E" w:rsidP="00781EFE">
      <w:pPr>
        <w:widowControl/>
        <w:spacing w:line="400" w:lineRule="exact"/>
        <w:ind w:left="567"/>
        <w:rPr>
          <w:rFonts w:ascii="標楷體" w:eastAsia="標楷體" w:hAnsi="標楷體" w:cs="新細明體"/>
          <w:kern w:val="0"/>
          <w:sz w:val="28"/>
          <w:szCs w:val="28"/>
        </w:rPr>
      </w:pPr>
      <w:r w:rsidRPr="00781EFE">
        <w:rPr>
          <w:rFonts w:ascii="標楷體" w:eastAsia="標楷體" w:hAnsi="標楷體" w:cs="新細明體" w:hint="eastAsia"/>
          <w:kern w:val="0"/>
          <w:sz w:val="28"/>
          <w:szCs w:val="28"/>
        </w:rPr>
        <w:t>本計畫預期成果如下：</w:t>
      </w:r>
    </w:p>
    <w:p w14:paraId="2372EC24" w14:textId="4D31C3DA" w:rsidR="00C31E3B" w:rsidRPr="00CC0D00" w:rsidRDefault="003D09AA" w:rsidP="003C4659">
      <w:pPr>
        <w:widowControl/>
        <w:numPr>
          <w:ilvl w:val="0"/>
          <w:numId w:val="27"/>
        </w:numPr>
        <w:tabs>
          <w:tab w:val="clear" w:pos="720"/>
          <w:tab w:val="num" w:pos="709"/>
        </w:tabs>
        <w:spacing w:line="400" w:lineRule="exact"/>
        <w:ind w:left="851" w:hanging="567"/>
        <w:rPr>
          <w:rFonts w:ascii="標楷體" w:eastAsia="標楷體" w:hAnsi="標楷體" w:cs="新細明體"/>
          <w:kern w:val="0"/>
          <w:sz w:val="28"/>
          <w:szCs w:val="28"/>
        </w:rPr>
      </w:pPr>
      <w:r w:rsidRPr="00CC0D00">
        <w:rPr>
          <w:rFonts w:ascii="標楷體" w:eastAsia="標楷體" w:hAnsi="標楷體" w:cs="新細明體" w:hint="eastAsia"/>
          <w:kern w:val="0"/>
          <w:sz w:val="28"/>
          <w:szCs w:val="28"/>
        </w:rPr>
        <w:t>辦理</w:t>
      </w:r>
      <w:r w:rsidR="002E0A65">
        <w:rPr>
          <w:rFonts w:ascii="標楷體" w:eastAsia="標楷體" w:hAnsi="標楷體" w:cs="新細明體" w:hint="eastAsia"/>
          <w:kern w:val="0"/>
          <w:sz w:val="28"/>
          <w:szCs w:val="28"/>
        </w:rPr>
        <w:t>○○</w:t>
      </w:r>
      <w:r w:rsidRPr="00CC0D00">
        <w:rPr>
          <w:rFonts w:ascii="標楷體" w:eastAsia="標楷體" w:hAnsi="標楷體" w:cs="新細明體" w:hint="eastAsia"/>
          <w:kern w:val="0"/>
          <w:sz w:val="28"/>
          <w:szCs w:val="28"/>
        </w:rPr>
        <w:t>場宣講，參與家長至少</w:t>
      </w:r>
      <w:r w:rsidR="002E0A65">
        <w:rPr>
          <w:rFonts w:ascii="標楷體" w:eastAsia="標楷體" w:hAnsi="標楷體" w:cs="新細明體" w:hint="eastAsia"/>
          <w:kern w:val="0"/>
          <w:sz w:val="28"/>
          <w:szCs w:val="28"/>
        </w:rPr>
        <w:t>○○○</w:t>
      </w:r>
      <w:r w:rsidRPr="00CC0D00">
        <w:rPr>
          <w:rFonts w:ascii="標楷體" w:eastAsia="標楷體" w:hAnsi="標楷體" w:cs="新細明體" w:hint="eastAsia"/>
          <w:kern w:val="0"/>
          <w:sz w:val="28"/>
          <w:szCs w:val="28"/>
        </w:rPr>
        <w:t>人。</w:t>
      </w:r>
    </w:p>
    <w:p w14:paraId="3186D41F" w14:textId="1FDBF495" w:rsidR="0084498C" w:rsidRPr="007B7B57" w:rsidRDefault="00517E19" w:rsidP="007B7B57">
      <w:pPr>
        <w:widowControl/>
        <w:numPr>
          <w:ilvl w:val="0"/>
          <w:numId w:val="27"/>
        </w:numPr>
        <w:spacing w:line="400" w:lineRule="exact"/>
        <w:ind w:left="851" w:hanging="567"/>
        <w:rPr>
          <w:rFonts w:ascii="標楷體" w:eastAsia="標楷體" w:hAnsi="標楷體" w:cs="新細明體"/>
          <w:kern w:val="0"/>
          <w:sz w:val="28"/>
          <w:szCs w:val="28"/>
        </w:rPr>
      </w:pPr>
      <w:r w:rsidRPr="007B7B57">
        <w:rPr>
          <w:rFonts w:ascii="標楷體" w:eastAsia="標楷體" w:hAnsi="標楷體" w:cs="新細明體"/>
          <w:kern w:val="0"/>
          <w:sz w:val="28"/>
          <w:szCs w:val="28"/>
        </w:rPr>
        <w:lastRenderedPageBreak/>
        <w:t>家長將對數位學習政策及</w:t>
      </w:r>
      <w:r w:rsidR="0084498C" w:rsidRPr="007B7B57">
        <w:rPr>
          <w:rFonts w:ascii="標楷體" w:eastAsia="標楷體" w:hAnsi="標楷體" w:cs="新細明體"/>
          <w:kern w:val="0"/>
          <w:sz w:val="28"/>
          <w:szCs w:val="28"/>
        </w:rPr>
        <w:t>《家長數位學習知能指引》有更深刻的理解</w:t>
      </w:r>
      <w:r w:rsidR="0084498C" w:rsidRPr="007B7B57">
        <w:rPr>
          <w:rFonts w:ascii="標楷體" w:eastAsia="標楷體" w:hAnsi="標楷體" w:cs="新細明體" w:hint="eastAsia"/>
          <w:kern w:val="0"/>
          <w:sz w:val="28"/>
          <w:szCs w:val="28"/>
        </w:rPr>
        <w:t>。</w:t>
      </w:r>
    </w:p>
    <w:p w14:paraId="19324269" w14:textId="1FD10A5A" w:rsidR="00517E19" w:rsidRPr="007B7B57" w:rsidRDefault="00517E19" w:rsidP="007B7B57">
      <w:pPr>
        <w:widowControl/>
        <w:numPr>
          <w:ilvl w:val="0"/>
          <w:numId w:val="27"/>
        </w:numPr>
        <w:spacing w:line="400" w:lineRule="exact"/>
        <w:ind w:left="851" w:hanging="567"/>
        <w:rPr>
          <w:rFonts w:ascii="標楷體" w:eastAsia="標楷體" w:hAnsi="標楷體" w:cs="新細明體"/>
          <w:kern w:val="0"/>
          <w:sz w:val="28"/>
          <w:szCs w:val="28"/>
        </w:rPr>
      </w:pPr>
      <w:r w:rsidRPr="007B7B57">
        <w:rPr>
          <w:rFonts w:ascii="標楷體" w:eastAsia="標楷體" w:hAnsi="標楷體" w:cs="新細明體"/>
          <w:kern w:val="0"/>
          <w:sz w:val="28"/>
          <w:szCs w:val="28"/>
        </w:rPr>
        <w:t>具備應用數位工具協助孩子學習的基本知能，增強在數位學習過程中的支持與引導能力。</w:t>
      </w:r>
    </w:p>
    <w:p w14:paraId="382A626E" w14:textId="7CB2732E" w:rsidR="00517E19" w:rsidRPr="007B7B57" w:rsidRDefault="00517E19" w:rsidP="007B7B57">
      <w:pPr>
        <w:widowControl/>
        <w:numPr>
          <w:ilvl w:val="0"/>
          <w:numId w:val="27"/>
        </w:numPr>
        <w:spacing w:line="400" w:lineRule="exact"/>
        <w:ind w:left="851" w:hanging="567"/>
        <w:rPr>
          <w:rFonts w:ascii="標楷體" w:eastAsia="標楷體" w:hAnsi="標楷體" w:cs="新細明體"/>
          <w:kern w:val="0"/>
          <w:sz w:val="28"/>
          <w:szCs w:val="28"/>
        </w:rPr>
      </w:pPr>
      <w:r w:rsidRPr="007B7B57">
        <w:rPr>
          <w:rFonts w:ascii="標楷體" w:eastAsia="標楷體" w:hAnsi="標楷體" w:cs="新細明體"/>
          <w:kern w:val="0"/>
          <w:sz w:val="28"/>
          <w:szCs w:val="28"/>
        </w:rPr>
        <w:t>家長學會如何以陪伴為基礎支持孩子的學習發展。</w:t>
      </w:r>
    </w:p>
    <w:p w14:paraId="4D0ED6D9" w14:textId="2CE86CCF" w:rsidR="00517E19" w:rsidRPr="007B7B57" w:rsidRDefault="00517E19" w:rsidP="007B7B57">
      <w:pPr>
        <w:widowControl/>
        <w:numPr>
          <w:ilvl w:val="0"/>
          <w:numId w:val="27"/>
        </w:numPr>
        <w:spacing w:line="400" w:lineRule="exact"/>
        <w:ind w:left="851" w:hanging="567"/>
        <w:rPr>
          <w:rFonts w:ascii="標楷體" w:eastAsia="標楷體" w:hAnsi="標楷體" w:cs="新細明體"/>
          <w:kern w:val="0"/>
          <w:sz w:val="28"/>
          <w:szCs w:val="28"/>
        </w:rPr>
      </w:pPr>
      <w:r w:rsidRPr="007B7B57">
        <w:rPr>
          <w:rFonts w:ascii="標楷體" w:eastAsia="標楷體" w:hAnsi="標楷體" w:cs="新細明體"/>
          <w:kern w:val="0"/>
          <w:sz w:val="28"/>
          <w:szCs w:val="28"/>
        </w:rPr>
        <w:t>藉由推廣計畫所提供的統一資源與專業指導，偏鄉及都市的家長皆能獲得相同的數位學習支持。</w:t>
      </w:r>
    </w:p>
    <w:p w14:paraId="1061933C" w14:textId="77777777" w:rsidR="00CC0D00" w:rsidRPr="00CC0D00" w:rsidRDefault="00CC0D00" w:rsidP="00CC0D00">
      <w:pPr>
        <w:pStyle w:val="a3"/>
        <w:widowControl/>
        <w:spacing w:line="400" w:lineRule="exact"/>
        <w:ind w:leftChars="0" w:left="714"/>
        <w:rPr>
          <w:rFonts w:ascii="標楷體" w:eastAsia="標楷體" w:hAnsi="標楷體" w:cs="新細明體"/>
          <w:kern w:val="0"/>
          <w:szCs w:val="24"/>
        </w:rPr>
      </w:pPr>
    </w:p>
    <w:p w14:paraId="09112EDE" w14:textId="597BBEE9" w:rsidR="00023D5E" w:rsidRPr="009A7032" w:rsidRDefault="009A7032" w:rsidP="00295BBE">
      <w:pPr>
        <w:pStyle w:val="1"/>
        <w:rPr>
          <w:b/>
        </w:rPr>
      </w:pPr>
      <w:bookmarkStart w:id="6" w:name="_Toc185495732"/>
      <w:r w:rsidRPr="009A7032">
        <w:rPr>
          <w:rFonts w:hint="eastAsia"/>
          <w:b/>
        </w:rPr>
        <w:t>陸</w:t>
      </w:r>
      <w:r w:rsidR="00B5791C">
        <w:rPr>
          <w:rFonts w:hint="eastAsia"/>
          <w:b/>
        </w:rPr>
        <w:t>、</w:t>
      </w:r>
      <w:r w:rsidR="00312EE3" w:rsidRPr="009A7032">
        <w:rPr>
          <w:rFonts w:hint="eastAsia"/>
          <w:b/>
        </w:rPr>
        <w:t>預算編列</w:t>
      </w:r>
      <w:bookmarkEnd w:id="6"/>
    </w:p>
    <w:p w14:paraId="1FCC4DAF" w14:textId="055215A3" w:rsidR="0075059D" w:rsidRDefault="0075059D" w:rsidP="00E06DE0">
      <w:pPr>
        <w:widowControl/>
        <w:spacing w:line="400" w:lineRule="exact"/>
        <w:ind w:left="567" w:firstLineChars="200" w:firstLine="560"/>
        <w:rPr>
          <w:rFonts w:ascii="標楷體" w:eastAsia="標楷體" w:hAnsi="標楷體" w:cs="新細明體"/>
          <w:kern w:val="0"/>
          <w:sz w:val="28"/>
          <w:szCs w:val="28"/>
        </w:rPr>
      </w:pPr>
      <w:r w:rsidRPr="00BE45A5">
        <w:rPr>
          <w:rFonts w:ascii="標楷體" w:eastAsia="標楷體" w:hAnsi="標楷體" w:cs="新細明體" w:hint="eastAsia"/>
          <w:kern w:val="0"/>
          <w:sz w:val="28"/>
          <w:szCs w:val="28"/>
        </w:rPr>
        <w:t>計畫總額新臺幣</w:t>
      </w:r>
      <w:r w:rsidRPr="00BE45A5">
        <w:rPr>
          <w:rFonts w:ascii="標楷體" w:eastAsia="標楷體" w:hAnsi="標楷體" w:cs="新細明體"/>
          <w:kern w:val="0"/>
          <w:sz w:val="28"/>
          <w:szCs w:val="28"/>
        </w:rPr>
        <w:t>(</w:t>
      </w:r>
      <w:r w:rsidRPr="00BE45A5">
        <w:rPr>
          <w:rFonts w:ascii="標楷體" w:eastAsia="標楷體" w:hAnsi="標楷體" w:cs="新細明體" w:hint="eastAsia"/>
          <w:kern w:val="0"/>
          <w:sz w:val="28"/>
          <w:szCs w:val="28"/>
        </w:rPr>
        <w:t>以下同</w:t>
      </w:r>
      <w:r w:rsidRPr="00BE45A5">
        <w:rPr>
          <w:rFonts w:ascii="標楷體" w:eastAsia="標楷體" w:hAnsi="標楷體" w:cs="新細明體"/>
          <w:kern w:val="0"/>
          <w:sz w:val="28"/>
          <w:szCs w:val="28"/>
        </w:rPr>
        <w:t>)</w:t>
      </w:r>
      <w:r w:rsidRPr="00BE45A5">
        <w:rPr>
          <w:rFonts w:ascii="標楷體" w:eastAsia="標楷體" w:hAnsi="標楷體" w:cs="新細明體" w:hint="eastAsia"/>
          <w:kern w:val="0"/>
          <w:sz w:val="28"/>
          <w:szCs w:val="28"/>
        </w:rPr>
        <w:t>○○元，向教育部申請補(捐)助金額</w:t>
      </w:r>
      <w:r w:rsidR="0084498C" w:rsidRPr="00BE45A5">
        <w:rPr>
          <w:rFonts w:ascii="標楷體" w:eastAsia="標楷體" w:hAnsi="標楷體" w:cs="新細明體" w:hint="eastAsia"/>
          <w:kern w:val="0"/>
          <w:sz w:val="28"/>
          <w:szCs w:val="28"/>
        </w:rPr>
        <w:t>○○</w:t>
      </w:r>
      <w:r>
        <w:rPr>
          <w:rFonts w:ascii="標楷體" w:eastAsia="標楷體" w:hAnsi="標楷體" w:cs="新細明體" w:hint="eastAsia"/>
          <w:kern w:val="0"/>
          <w:sz w:val="28"/>
          <w:szCs w:val="28"/>
        </w:rPr>
        <w:t>萬元、自籌款</w:t>
      </w:r>
      <w:r w:rsidRPr="00BE45A5">
        <w:rPr>
          <w:rFonts w:ascii="標楷體" w:eastAsia="標楷體" w:hAnsi="標楷體" w:cs="新細明體" w:hint="eastAsia"/>
          <w:kern w:val="0"/>
          <w:sz w:val="28"/>
          <w:szCs w:val="28"/>
        </w:rPr>
        <w:t>○○元</w:t>
      </w:r>
      <w:r>
        <w:rPr>
          <w:rFonts w:ascii="標楷體" w:eastAsia="標楷體" w:hAnsi="標楷體" w:cs="新細明體" w:hint="eastAsia"/>
          <w:kern w:val="0"/>
          <w:sz w:val="28"/>
          <w:szCs w:val="28"/>
        </w:rPr>
        <w:t>，經費申請表如附件</w:t>
      </w:r>
      <w:r w:rsidRPr="00BE45A5">
        <w:rPr>
          <w:rFonts w:ascii="標楷體" w:eastAsia="標楷體" w:hAnsi="標楷體" w:cs="新細明體" w:hint="eastAsia"/>
          <w:kern w:val="0"/>
          <w:sz w:val="28"/>
          <w:szCs w:val="28"/>
        </w:rPr>
        <w:t>○。</w:t>
      </w:r>
    </w:p>
    <w:p w14:paraId="58E7FB2F" w14:textId="77777777" w:rsidR="0075059D" w:rsidRPr="0075059D" w:rsidRDefault="0075059D" w:rsidP="0075059D"/>
    <w:p w14:paraId="58A93A21" w14:textId="26398033" w:rsidR="00B9103B" w:rsidRPr="009A7032" w:rsidRDefault="009A7032" w:rsidP="00295BBE">
      <w:pPr>
        <w:pStyle w:val="1"/>
        <w:rPr>
          <w:b/>
        </w:rPr>
      </w:pPr>
      <w:bookmarkStart w:id="7" w:name="_Toc185495733"/>
      <w:proofErr w:type="gramStart"/>
      <w:r w:rsidRPr="009A7032">
        <w:rPr>
          <w:rFonts w:hint="eastAsia"/>
          <w:b/>
        </w:rPr>
        <w:t>柒</w:t>
      </w:r>
      <w:proofErr w:type="gramEnd"/>
      <w:r w:rsidR="00FE4EA1" w:rsidRPr="009A7032">
        <w:rPr>
          <w:rFonts w:hint="eastAsia"/>
          <w:b/>
        </w:rPr>
        <w:t>、</w:t>
      </w:r>
      <w:r w:rsidR="004D241F" w:rsidRPr="009A7032">
        <w:rPr>
          <w:rFonts w:hint="eastAsia"/>
          <w:b/>
        </w:rPr>
        <w:t>申請單位</w:t>
      </w:r>
      <w:r w:rsidR="00FE4EA1" w:rsidRPr="009A7032">
        <w:rPr>
          <w:rFonts w:hint="eastAsia"/>
          <w:b/>
        </w:rPr>
        <w:t>簡</w:t>
      </w:r>
      <w:r w:rsidR="004D241F" w:rsidRPr="009A7032">
        <w:rPr>
          <w:rFonts w:hint="eastAsia"/>
          <w:b/>
        </w:rPr>
        <w:t>介</w:t>
      </w:r>
      <w:bookmarkEnd w:id="7"/>
    </w:p>
    <w:p w14:paraId="5194225A" w14:textId="0F089E2F" w:rsidR="00FE4EA1" w:rsidRPr="00E31609" w:rsidRDefault="00320668" w:rsidP="00E31609">
      <w:pPr>
        <w:widowControl/>
        <w:spacing w:line="400" w:lineRule="exact"/>
        <w:ind w:left="958"/>
        <w:rPr>
          <w:rFonts w:ascii="標楷體" w:eastAsia="標楷體" w:hAnsi="標楷體" w:cs="新細明體"/>
          <w:kern w:val="0"/>
          <w:sz w:val="28"/>
          <w:szCs w:val="28"/>
        </w:rPr>
      </w:pPr>
      <w:r w:rsidRPr="00E31609">
        <w:rPr>
          <w:rFonts w:ascii="標楷體" w:eastAsia="標楷體" w:hAnsi="標楷體" w:cs="新細明體" w:hint="eastAsia"/>
          <w:kern w:val="0"/>
          <w:sz w:val="28"/>
          <w:szCs w:val="28"/>
        </w:rPr>
        <w:t>（可說明過去在推廣數位學習的事蹟）</w:t>
      </w:r>
    </w:p>
    <w:sectPr w:rsidR="00FE4EA1" w:rsidRPr="00E31609" w:rsidSect="00586510">
      <w:footerReference w:type="default" r:id="rId8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3FDBDF" w14:textId="77777777" w:rsidR="0045353B" w:rsidRDefault="0045353B" w:rsidP="00162A6E">
      <w:r>
        <w:separator/>
      </w:r>
    </w:p>
  </w:endnote>
  <w:endnote w:type="continuationSeparator" w:id="0">
    <w:p w14:paraId="7B4324C9" w14:textId="77777777" w:rsidR="0045353B" w:rsidRDefault="0045353B" w:rsidP="00162A6E">
      <w:r>
        <w:continuationSeparator/>
      </w:r>
    </w:p>
  </w:endnote>
  <w:endnote w:type="continuationNotice" w:id="1">
    <w:p w14:paraId="15266926" w14:textId="77777777" w:rsidR="0045353B" w:rsidRDefault="0045353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40991774"/>
      <w:docPartObj>
        <w:docPartGallery w:val="Page Numbers (Bottom of Page)"/>
        <w:docPartUnique/>
      </w:docPartObj>
    </w:sdtPr>
    <w:sdtEndPr/>
    <w:sdtContent>
      <w:p w14:paraId="2E9A925D" w14:textId="78ECC6F6" w:rsidR="00B66857" w:rsidRDefault="00B66857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93FC0" w:rsidRPr="00B93FC0">
          <w:rPr>
            <w:noProof/>
            <w:lang w:val="zh-TW"/>
          </w:rPr>
          <w:t>3</w:t>
        </w:r>
        <w:r>
          <w:fldChar w:fldCharType="end"/>
        </w:r>
      </w:p>
    </w:sdtContent>
  </w:sdt>
  <w:p w14:paraId="7AEDD7F7" w14:textId="77777777" w:rsidR="00B66857" w:rsidRDefault="00B66857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AD9E18" w14:textId="77777777" w:rsidR="0045353B" w:rsidRDefault="0045353B" w:rsidP="00162A6E">
      <w:r>
        <w:separator/>
      </w:r>
    </w:p>
  </w:footnote>
  <w:footnote w:type="continuationSeparator" w:id="0">
    <w:p w14:paraId="6C96E541" w14:textId="77777777" w:rsidR="0045353B" w:rsidRDefault="0045353B" w:rsidP="00162A6E">
      <w:r>
        <w:continuationSeparator/>
      </w:r>
    </w:p>
  </w:footnote>
  <w:footnote w:type="continuationNotice" w:id="1">
    <w:p w14:paraId="5580AB43" w14:textId="77777777" w:rsidR="0045353B" w:rsidRDefault="0045353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A6044B"/>
    <w:multiLevelType w:val="multilevel"/>
    <w:tmpl w:val="A76A21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5A2EA7"/>
    <w:multiLevelType w:val="hybridMultilevel"/>
    <w:tmpl w:val="6C463F1E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C2082288">
      <w:start w:val="1"/>
      <w:numFmt w:val="taiwaneseCountingThousand"/>
      <w:lvlText w:val="（%2）"/>
      <w:lvlJc w:val="left"/>
      <w:pPr>
        <w:ind w:left="1440" w:hanging="480"/>
      </w:pPr>
      <w:rPr>
        <w:rFonts w:hint="default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194C3868"/>
    <w:multiLevelType w:val="hybridMultilevel"/>
    <w:tmpl w:val="60DE9F4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20593364"/>
    <w:multiLevelType w:val="hybridMultilevel"/>
    <w:tmpl w:val="9F0046C8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ADD2C114">
      <w:start w:val="1"/>
      <w:numFmt w:val="taiwaneseCountingThousand"/>
      <w:lvlText w:val="（%2）"/>
      <w:lvlJc w:val="left"/>
      <w:pPr>
        <w:ind w:left="144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 w15:restartNumberingAfterBreak="0">
    <w:nsid w:val="27034ED8"/>
    <w:multiLevelType w:val="multilevel"/>
    <w:tmpl w:val="C736EB3E"/>
    <w:lvl w:ilvl="0">
      <w:start w:val="1"/>
      <w:numFmt w:val="taiwaneseCountingThousand"/>
      <w:lvlText w:val="%1、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eastAsia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eastAsia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eastAsia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eastAsia"/>
      </w:rPr>
    </w:lvl>
  </w:abstractNum>
  <w:abstractNum w:abstractNumId="5" w15:restartNumberingAfterBreak="0">
    <w:nsid w:val="2E0834A6"/>
    <w:multiLevelType w:val="multilevel"/>
    <w:tmpl w:val="9AB81C22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  <w:b w:val="0"/>
        <w:lang w:val="en-US"/>
      </w:rPr>
    </w:lvl>
    <w:lvl w:ilvl="1">
      <w:start w:val="1"/>
      <w:numFmt w:val="taiwaneseCountingThousand"/>
      <w:lvlText w:val="(%2)"/>
      <w:lvlJc w:val="left"/>
      <w:pPr>
        <w:ind w:left="960" w:hanging="480"/>
      </w:pPr>
      <w:rPr>
        <w:rFonts w:hint="eastAsia"/>
      </w:rPr>
    </w:lvl>
    <w:lvl w:ilvl="2">
      <w:start w:val="1"/>
      <w:numFmt w:val="taiwaneseCountingThousand"/>
      <w:lvlText w:val="（%3）"/>
      <w:lvlJc w:val="left"/>
      <w:pPr>
        <w:ind w:left="144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35C204A4"/>
    <w:multiLevelType w:val="multilevel"/>
    <w:tmpl w:val="C736EB3E"/>
    <w:lvl w:ilvl="0">
      <w:start w:val="1"/>
      <w:numFmt w:val="taiwaneseCountingThousand"/>
      <w:lvlText w:val="%1、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eastAsia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eastAsia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eastAsia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eastAsia"/>
      </w:rPr>
    </w:lvl>
  </w:abstractNum>
  <w:abstractNum w:abstractNumId="7" w15:restartNumberingAfterBreak="0">
    <w:nsid w:val="39C44EA1"/>
    <w:multiLevelType w:val="multilevel"/>
    <w:tmpl w:val="9670BAFC"/>
    <w:lvl w:ilvl="0">
      <w:start w:val="1"/>
      <w:numFmt w:val="taiwaneseCountingThousand"/>
      <w:lvlText w:val="%1、"/>
      <w:lvlJc w:val="left"/>
      <w:pPr>
        <w:ind w:left="480" w:hanging="480"/>
      </w:pPr>
      <w:rPr>
        <w:rFonts w:hint="default"/>
        <w:b/>
        <w:lang w:val="en-US"/>
      </w:rPr>
    </w:lvl>
    <w:lvl w:ilvl="1">
      <w:start w:val="1"/>
      <w:numFmt w:val="taiwaneseCountingThousand"/>
      <w:lvlText w:val="(%2)"/>
      <w:lvlJc w:val="left"/>
      <w:pPr>
        <w:ind w:left="960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B1D7C34"/>
    <w:multiLevelType w:val="hybridMultilevel"/>
    <w:tmpl w:val="213C4C08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BA27462"/>
    <w:multiLevelType w:val="hybridMultilevel"/>
    <w:tmpl w:val="488812AE"/>
    <w:lvl w:ilvl="0" w:tplc="1C86BB6C">
      <w:start w:val="1"/>
      <w:numFmt w:val="taiwaneseCountingThousand"/>
      <w:lvlText w:val="（%1）"/>
      <w:lvlJc w:val="left"/>
      <w:pPr>
        <w:ind w:left="1572" w:hanging="720"/>
      </w:pPr>
      <w:rPr>
        <w:rFonts w:hint="default"/>
        <w:lang w:val="en-US"/>
      </w:rPr>
    </w:lvl>
    <w:lvl w:ilvl="1" w:tplc="0409000F">
      <w:start w:val="1"/>
      <w:numFmt w:val="decimal"/>
      <w:lvlText w:val="%2."/>
      <w:lvlJc w:val="left"/>
      <w:pPr>
        <w:ind w:left="3263" w:hanging="480"/>
      </w:pPr>
    </w:lvl>
    <w:lvl w:ilvl="2" w:tplc="0409001B" w:tentative="1">
      <w:start w:val="1"/>
      <w:numFmt w:val="lowerRoman"/>
      <w:lvlText w:val="%3."/>
      <w:lvlJc w:val="right"/>
      <w:pPr>
        <w:ind w:left="2292" w:hanging="480"/>
      </w:pPr>
    </w:lvl>
    <w:lvl w:ilvl="3" w:tplc="0409000F" w:tentative="1">
      <w:start w:val="1"/>
      <w:numFmt w:val="decimal"/>
      <w:lvlText w:val="%4."/>
      <w:lvlJc w:val="left"/>
      <w:pPr>
        <w:ind w:left="277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2" w:hanging="480"/>
      </w:pPr>
    </w:lvl>
    <w:lvl w:ilvl="5" w:tplc="0409001B" w:tentative="1">
      <w:start w:val="1"/>
      <w:numFmt w:val="lowerRoman"/>
      <w:lvlText w:val="%6."/>
      <w:lvlJc w:val="right"/>
      <w:pPr>
        <w:ind w:left="3732" w:hanging="480"/>
      </w:pPr>
    </w:lvl>
    <w:lvl w:ilvl="6" w:tplc="0409000F" w:tentative="1">
      <w:start w:val="1"/>
      <w:numFmt w:val="decimal"/>
      <w:lvlText w:val="%7."/>
      <w:lvlJc w:val="left"/>
      <w:pPr>
        <w:ind w:left="421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2" w:hanging="480"/>
      </w:pPr>
    </w:lvl>
    <w:lvl w:ilvl="8" w:tplc="0409001B" w:tentative="1">
      <w:start w:val="1"/>
      <w:numFmt w:val="lowerRoman"/>
      <w:lvlText w:val="%9."/>
      <w:lvlJc w:val="right"/>
      <w:pPr>
        <w:ind w:left="5172" w:hanging="480"/>
      </w:pPr>
    </w:lvl>
  </w:abstractNum>
  <w:abstractNum w:abstractNumId="10" w15:restartNumberingAfterBreak="0">
    <w:nsid w:val="3BD47DE1"/>
    <w:multiLevelType w:val="multilevel"/>
    <w:tmpl w:val="4300E544"/>
    <w:lvl w:ilvl="0">
      <w:start w:val="1"/>
      <w:numFmt w:val="taiwaneseCountingThousand"/>
      <w:lvlText w:val="%1、"/>
      <w:lvlJc w:val="left"/>
      <w:pPr>
        <w:ind w:left="480" w:hanging="480"/>
      </w:pPr>
      <w:rPr>
        <w:rFonts w:hint="default"/>
        <w:b/>
        <w:lang w:val="en-US"/>
      </w:rPr>
    </w:lvl>
    <w:lvl w:ilvl="1">
      <w:start w:val="1"/>
      <w:numFmt w:val="taiwaneseCountingThousand"/>
      <w:lvlText w:val="(%2)"/>
      <w:lvlJc w:val="left"/>
      <w:pPr>
        <w:ind w:left="960" w:hanging="480"/>
      </w:pPr>
      <w:rPr>
        <w:rFonts w:hint="eastAsia"/>
      </w:rPr>
    </w:lvl>
    <w:lvl w:ilvl="2">
      <w:start w:val="1"/>
      <w:numFmt w:val="taiwaneseCountingThousand"/>
      <w:lvlText w:val="（%3）"/>
      <w:lvlJc w:val="left"/>
      <w:pPr>
        <w:ind w:left="144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CDD22BD"/>
    <w:multiLevelType w:val="multilevel"/>
    <w:tmpl w:val="C736EB3E"/>
    <w:lvl w:ilvl="0">
      <w:start w:val="1"/>
      <w:numFmt w:val="taiwaneseCountingThousand"/>
      <w:lvlText w:val="%1、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eastAsia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eastAsia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eastAsia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eastAsia"/>
      </w:rPr>
    </w:lvl>
  </w:abstractNum>
  <w:abstractNum w:abstractNumId="12" w15:restartNumberingAfterBreak="0">
    <w:nsid w:val="45AE6A66"/>
    <w:multiLevelType w:val="multilevel"/>
    <w:tmpl w:val="4300E544"/>
    <w:lvl w:ilvl="0">
      <w:start w:val="1"/>
      <w:numFmt w:val="taiwaneseCountingThousand"/>
      <w:lvlText w:val="%1、"/>
      <w:lvlJc w:val="left"/>
      <w:pPr>
        <w:ind w:left="480" w:hanging="480"/>
      </w:pPr>
      <w:rPr>
        <w:rFonts w:hint="default"/>
        <w:b/>
        <w:lang w:val="en-US"/>
      </w:rPr>
    </w:lvl>
    <w:lvl w:ilvl="1">
      <w:start w:val="1"/>
      <w:numFmt w:val="taiwaneseCountingThousand"/>
      <w:lvlText w:val="(%2)"/>
      <w:lvlJc w:val="left"/>
      <w:pPr>
        <w:ind w:left="960" w:hanging="480"/>
      </w:pPr>
      <w:rPr>
        <w:rFonts w:hint="eastAsia"/>
      </w:rPr>
    </w:lvl>
    <w:lvl w:ilvl="2">
      <w:start w:val="1"/>
      <w:numFmt w:val="taiwaneseCountingThousand"/>
      <w:lvlText w:val="（%3）"/>
      <w:lvlJc w:val="left"/>
      <w:pPr>
        <w:ind w:left="144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4847086A"/>
    <w:multiLevelType w:val="multilevel"/>
    <w:tmpl w:val="9AB81C22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  <w:b w:val="0"/>
        <w:lang w:val="en-US"/>
      </w:rPr>
    </w:lvl>
    <w:lvl w:ilvl="1">
      <w:start w:val="1"/>
      <w:numFmt w:val="taiwaneseCountingThousand"/>
      <w:lvlText w:val="(%2)"/>
      <w:lvlJc w:val="left"/>
      <w:pPr>
        <w:ind w:left="960" w:hanging="480"/>
      </w:pPr>
      <w:rPr>
        <w:rFonts w:hint="eastAsia"/>
      </w:rPr>
    </w:lvl>
    <w:lvl w:ilvl="2">
      <w:start w:val="1"/>
      <w:numFmt w:val="taiwaneseCountingThousand"/>
      <w:lvlText w:val="（%3）"/>
      <w:lvlJc w:val="left"/>
      <w:pPr>
        <w:ind w:left="144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531751B5"/>
    <w:multiLevelType w:val="multilevel"/>
    <w:tmpl w:val="4300E544"/>
    <w:lvl w:ilvl="0">
      <w:start w:val="1"/>
      <w:numFmt w:val="taiwaneseCountingThousand"/>
      <w:lvlText w:val="%1、"/>
      <w:lvlJc w:val="left"/>
      <w:pPr>
        <w:ind w:left="480" w:hanging="480"/>
      </w:pPr>
      <w:rPr>
        <w:rFonts w:hint="default"/>
        <w:b/>
        <w:lang w:val="en-US"/>
      </w:rPr>
    </w:lvl>
    <w:lvl w:ilvl="1">
      <w:start w:val="1"/>
      <w:numFmt w:val="taiwaneseCountingThousand"/>
      <w:lvlText w:val="(%2)"/>
      <w:lvlJc w:val="left"/>
      <w:pPr>
        <w:ind w:left="960" w:hanging="480"/>
      </w:pPr>
      <w:rPr>
        <w:rFonts w:hint="eastAsia"/>
      </w:rPr>
    </w:lvl>
    <w:lvl w:ilvl="2">
      <w:start w:val="1"/>
      <w:numFmt w:val="taiwaneseCountingThousand"/>
      <w:lvlText w:val="（%3）"/>
      <w:lvlJc w:val="left"/>
      <w:pPr>
        <w:ind w:left="144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550E3BB5"/>
    <w:multiLevelType w:val="hybridMultilevel"/>
    <w:tmpl w:val="54AA9440"/>
    <w:lvl w:ilvl="0" w:tplc="BF1E53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59DD401E"/>
    <w:multiLevelType w:val="hybridMultilevel"/>
    <w:tmpl w:val="480A2910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7" w15:restartNumberingAfterBreak="0">
    <w:nsid w:val="5CF02FF2"/>
    <w:multiLevelType w:val="multilevel"/>
    <w:tmpl w:val="E7B259F6"/>
    <w:lvl w:ilvl="0">
      <w:start w:val="1"/>
      <w:numFmt w:val="taiwaneseCountingThousand"/>
      <w:lvlText w:val="%1、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eastAsia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eastAsia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eastAsia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eastAsia"/>
      </w:rPr>
    </w:lvl>
  </w:abstractNum>
  <w:abstractNum w:abstractNumId="18" w15:restartNumberingAfterBreak="0">
    <w:nsid w:val="5DC935D6"/>
    <w:multiLevelType w:val="multilevel"/>
    <w:tmpl w:val="C736EB3E"/>
    <w:lvl w:ilvl="0">
      <w:start w:val="1"/>
      <w:numFmt w:val="taiwaneseCountingThousand"/>
      <w:lvlText w:val="%1、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eastAsia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eastAsia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eastAsia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eastAsia"/>
      </w:rPr>
    </w:lvl>
  </w:abstractNum>
  <w:abstractNum w:abstractNumId="19" w15:restartNumberingAfterBreak="0">
    <w:nsid w:val="65860460"/>
    <w:multiLevelType w:val="multilevel"/>
    <w:tmpl w:val="C736EB3E"/>
    <w:lvl w:ilvl="0">
      <w:start w:val="1"/>
      <w:numFmt w:val="taiwaneseCountingThousand"/>
      <w:lvlText w:val="%1、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eastAsia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eastAsia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eastAsia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eastAsia"/>
      </w:rPr>
    </w:lvl>
  </w:abstractNum>
  <w:abstractNum w:abstractNumId="20" w15:restartNumberingAfterBreak="0">
    <w:nsid w:val="665E7928"/>
    <w:multiLevelType w:val="hybridMultilevel"/>
    <w:tmpl w:val="C89A612A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5">
      <w:start w:val="1"/>
      <w:numFmt w:val="taiwaneseCountingThousand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681B25DC"/>
    <w:multiLevelType w:val="multilevel"/>
    <w:tmpl w:val="9AB81C22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  <w:b w:val="0"/>
        <w:lang w:val="en-US"/>
      </w:rPr>
    </w:lvl>
    <w:lvl w:ilvl="1">
      <w:start w:val="1"/>
      <w:numFmt w:val="taiwaneseCountingThousand"/>
      <w:lvlText w:val="(%2)"/>
      <w:lvlJc w:val="left"/>
      <w:pPr>
        <w:ind w:left="960" w:hanging="480"/>
      </w:pPr>
      <w:rPr>
        <w:rFonts w:hint="eastAsia"/>
      </w:rPr>
    </w:lvl>
    <w:lvl w:ilvl="2">
      <w:start w:val="1"/>
      <w:numFmt w:val="taiwaneseCountingThousand"/>
      <w:lvlText w:val="（%3）"/>
      <w:lvlJc w:val="left"/>
      <w:pPr>
        <w:ind w:left="144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68955D2E"/>
    <w:multiLevelType w:val="multilevel"/>
    <w:tmpl w:val="03CAD09C"/>
    <w:lvl w:ilvl="0">
      <w:start w:val="1"/>
      <w:numFmt w:val="taiwaneseCountingThousand"/>
      <w:lvlText w:val="%1、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C0D0A65"/>
    <w:multiLevelType w:val="multilevel"/>
    <w:tmpl w:val="4300E544"/>
    <w:lvl w:ilvl="0">
      <w:start w:val="1"/>
      <w:numFmt w:val="taiwaneseCountingThousand"/>
      <w:lvlText w:val="%1、"/>
      <w:lvlJc w:val="left"/>
      <w:pPr>
        <w:ind w:left="480" w:hanging="480"/>
      </w:pPr>
      <w:rPr>
        <w:rFonts w:hint="default"/>
        <w:b/>
        <w:lang w:val="en-US"/>
      </w:rPr>
    </w:lvl>
    <w:lvl w:ilvl="1">
      <w:start w:val="1"/>
      <w:numFmt w:val="taiwaneseCountingThousand"/>
      <w:lvlText w:val="(%2)"/>
      <w:lvlJc w:val="left"/>
      <w:pPr>
        <w:ind w:left="960" w:hanging="480"/>
      </w:pPr>
      <w:rPr>
        <w:rFonts w:hint="eastAsia"/>
      </w:rPr>
    </w:lvl>
    <w:lvl w:ilvl="2">
      <w:start w:val="1"/>
      <w:numFmt w:val="taiwaneseCountingThousand"/>
      <w:lvlText w:val="（%3）"/>
      <w:lvlJc w:val="left"/>
      <w:pPr>
        <w:ind w:left="144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72C8268B"/>
    <w:multiLevelType w:val="multilevel"/>
    <w:tmpl w:val="CAC6B8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4FE7622"/>
    <w:multiLevelType w:val="hybridMultilevel"/>
    <w:tmpl w:val="54AA9440"/>
    <w:lvl w:ilvl="0" w:tplc="BF1E53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762D7135"/>
    <w:multiLevelType w:val="hybridMultilevel"/>
    <w:tmpl w:val="BADAB9BE"/>
    <w:lvl w:ilvl="0" w:tplc="939438CC">
      <w:start w:val="1"/>
      <w:numFmt w:val="bullet"/>
      <w:lvlText w:val="●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78E12537"/>
    <w:multiLevelType w:val="hybridMultilevel"/>
    <w:tmpl w:val="213C4C0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7EC34881"/>
    <w:multiLevelType w:val="hybridMultilevel"/>
    <w:tmpl w:val="861EA5BA"/>
    <w:lvl w:ilvl="0" w:tplc="939438CC">
      <w:start w:val="1"/>
      <w:numFmt w:val="bullet"/>
      <w:lvlText w:val="●"/>
      <w:lvlJc w:val="left"/>
      <w:pPr>
        <w:ind w:left="512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9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7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5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3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1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9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7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52" w:hanging="480"/>
      </w:pPr>
      <w:rPr>
        <w:rFonts w:ascii="Wingdings" w:hAnsi="Wingdings" w:hint="default"/>
      </w:rPr>
    </w:lvl>
  </w:abstractNum>
  <w:num w:numId="1">
    <w:abstractNumId w:val="9"/>
  </w:num>
  <w:num w:numId="2">
    <w:abstractNumId w:val="20"/>
  </w:num>
  <w:num w:numId="3">
    <w:abstractNumId w:val="1"/>
  </w:num>
  <w:num w:numId="4">
    <w:abstractNumId w:val="16"/>
  </w:num>
  <w:num w:numId="5">
    <w:abstractNumId w:val="3"/>
  </w:num>
  <w:num w:numId="6">
    <w:abstractNumId w:val="7"/>
  </w:num>
  <w:num w:numId="7">
    <w:abstractNumId w:val="12"/>
  </w:num>
  <w:num w:numId="8">
    <w:abstractNumId w:val="27"/>
  </w:num>
  <w:num w:numId="9">
    <w:abstractNumId w:val="15"/>
  </w:num>
  <w:num w:numId="10">
    <w:abstractNumId w:val="25"/>
  </w:num>
  <w:num w:numId="11">
    <w:abstractNumId w:val="8"/>
  </w:num>
  <w:num w:numId="12">
    <w:abstractNumId w:val="2"/>
  </w:num>
  <w:num w:numId="13">
    <w:abstractNumId w:val="0"/>
  </w:num>
  <w:num w:numId="14">
    <w:abstractNumId w:val="14"/>
  </w:num>
  <w:num w:numId="15">
    <w:abstractNumId w:val="10"/>
  </w:num>
  <w:num w:numId="16">
    <w:abstractNumId w:val="23"/>
  </w:num>
  <w:num w:numId="17">
    <w:abstractNumId w:val="13"/>
  </w:num>
  <w:num w:numId="18">
    <w:abstractNumId w:val="5"/>
  </w:num>
  <w:num w:numId="19">
    <w:abstractNumId w:val="21"/>
  </w:num>
  <w:num w:numId="20">
    <w:abstractNumId w:val="22"/>
  </w:num>
  <w:num w:numId="21">
    <w:abstractNumId w:val="4"/>
  </w:num>
  <w:num w:numId="22">
    <w:abstractNumId w:val="11"/>
  </w:num>
  <w:num w:numId="23">
    <w:abstractNumId w:val="6"/>
  </w:num>
  <w:num w:numId="24">
    <w:abstractNumId w:val="18"/>
  </w:num>
  <w:num w:numId="25">
    <w:abstractNumId w:val="24"/>
    <w:lvlOverride w:ilvl="0">
      <w:startOverride w:val="1"/>
    </w:lvlOverride>
  </w:num>
  <w:num w:numId="26">
    <w:abstractNumId w:val="19"/>
  </w:num>
  <w:num w:numId="27">
    <w:abstractNumId w:val="17"/>
  </w:num>
  <w:num w:numId="28">
    <w:abstractNumId w:val="26"/>
  </w:num>
  <w:num w:numId="29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oNotDisplayPageBoundaries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wNzAwNTM1MTYyNjZQ0lEKTi0uzszPAykwrgUA41iZBCwAAAA="/>
  </w:docVars>
  <w:rsids>
    <w:rsidRoot w:val="009C3404"/>
    <w:rsid w:val="00004BDA"/>
    <w:rsid w:val="00007D26"/>
    <w:rsid w:val="000133B1"/>
    <w:rsid w:val="00016BFF"/>
    <w:rsid w:val="00016C6A"/>
    <w:rsid w:val="00023D33"/>
    <w:rsid w:val="00023D5E"/>
    <w:rsid w:val="000248E5"/>
    <w:rsid w:val="00032B22"/>
    <w:rsid w:val="00037381"/>
    <w:rsid w:val="00041204"/>
    <w:rsid w:val="0004169B"/>
    <w:rsid w:val="00047085"/>
    <w:rsid w:val="00050A67"/>
    <w:rsid w:val="0005115F"/>
    <w:rsid w:val="00052496"/>
    <w:rsid w:val="00052D51"/>
    <w:rsid w:val="000542A2"/>
    <w:rsid w:val="0005490E"/>
    <w:rsid w:val="000628E6"/>
    <w:rsid w:val="00062A6F"/>
    <w:rsid w:val="00075EF8"/>
    <w:rsid w:val="00076851"/>
    <w:rsid w:val="00085FA5"/>
    <w:rsid w:val="00086D05"/>
    <w:rsid w:val="000902AB"/>
    <w:rsid w:val="00091198"/>
    <w:rsid w:val="0009145C"/>
    <w:rsid w:val="00091EB3"/>
    <w:rsid w:val="0009775B"/>
    <w:rsid w:val="000A1AD8"/>
    <w:rsid w:val="000A2B7F"/>
    <w:rsid w:val="000A5CC5"/>
    <w:rsid w:val="000A70D8"/>
    <w:rsid w:val="000B1DA6"/>
    <w:rsid w:val="000C134D"/>
    <w:rsid w:val="000C23D1"/>
    <w:rsid w:val="000C38C2"/>
    <w:rsid w:val="000C778A"/>
    <w:rsid w:val="000D1EA1"/>
    <w:rsid w:val="000D31B9"/>
    <w:rsid w:val="000D69D0"/>
    <w:rsid w:val="000E0A72"/>
    <w:rsid w:val="000E7746"/>
    <w:rsid w:val="000F6FE6"/>
    <w:rsid w:val="001013BD"/>
    <w:rsid w:val="00102618"/>
    <w:rsid w:val="00103E3F"/>
    <w:rsid w:val="00111DC0"/>
    <w:rsid w:val="00113AF1"/>
    <w:rsid w:val="00113C73"/>
    <w:rsid w:val="001146C1"/>
    <w:rsid w:val="00117C09"/>
    <w:rsid w:val="00117DB8"/>
    <w:rsid w:val="001204AC"/>
    <w:rsid w:val="001223E7"/>
    <w:rsid w:val="001269DD"/>
    <w:rsid w:val="001273B6"/>
    <w:rsid w:val="001276A5"/>
    <w:rsid w:val="00132119"/>
    <w:rsid w:val="001405C4"/>
    <w:rsid w:val="00140B9C"/>
    <w:rsid w:val="00142552"/>
    <w:rsid w:val="00152A25"/>
    <w:rsid w:val="00157FC8"/>
    <w:rsid w:val="00162A6E"/>
    <w:rsid w:val="00163431"/>
    <w:rsid w:val="0016478A"/>
    <w:rsid w:val="00171878"/>
    <w:rsid w:val="0017212C"/>
    <w:rsid w:val="001744F2"/>
    <w:rsid w:val="00174BBE"/>
    <w:rsid w:val="00175205"/>
    <w:rsid w:val="00175896"/>
    <w:rsid w:val="00176DAE"/>
    <w:rsid w:val="0017712B"/>
    <w:rsid w:val="00182B83"/>
    <w:rsid w:val="00183E01"/>
    <w:rsid w:val="00186F35"/>
    <w:rsid w:val="00187DDB"/>
    <w:rsid w:val="00191CA1"/>
    <w:rsid w:val="0019642E"/>
    <w:rsid w:val="00197185"/>
    <w:rsid w:val="001A0E1B"/>
    <w:rsid w:val="001A1E21"/>
    <w:rsid w:val="001A3144"/>
    <w:rsid w:val="001A3291"/>
    <w:rsid w:val="001A3D65"/>
    <w:rsid w:val="001A48CC"/>
    <w:rsid w:val="001C2565"/>
    <w:rsid w:val="001C2CB8"/>
    <w:rsid w:val="001C420A"/>
    <w:rsid w:val="001C5BE1"/>
    <w:rsid w:val="001D2417"/>
    <w:rsid w:val="001D40AF"/>
    <w:rsid w:val="001D4F90"/>
    <w:rsid w:val="001D778E"/>
    <w:rsid w:val="001E12B4"/>
    <w:rsid w:val="001E1F8B"/>
    <w:rsid w:val="001E21CF"/>
    <w:rsid w:val="001E27B5"/>
    <w:rsid w:val="001E4B3E"/>
    <w:rsid w:val="001E4CDE"/>
    <w:rsid w:val="001E6F42"/>
    <w:rsid w:val="001F21AB"/>
    <w:rsid w:val="001F24FA"/>
    <w:rsid w:val="00201505"/>
    <w:rsid w:val="00202437"/>
    <w:rsid w:val="002060D7"/>
    <w:rsid w:val="00210399"/>
    <w:rsid w:val="00211029"/>
    <w:rsid w:val="002175A2"/>
    <w:rsid w:val="00217BB3"/>
    <w:rsid w:val="00220998"/>
    <w:rsid w:val="00223F7D"/>
    <w:rsid w:val="0023318F"/>
    <w:rsid w:val="002454A0"/>
    <w:rsid w:val="00246585"/>
    <w:rsid w:val="0024782F"/>
    <w:rsid w:val="0025229C"/>
    <w:rsid w:val="00255CC0"/>
    <w:rsid w:val="00263AD3"/>
    <w:rsid w:val="00266B79"/>
    <w:rsid w:val="0027139D"/>
    <w:rsid w:val="00275F68"/>
    <w:rsid w:val="002765A5"/>
    <w:rsid w:val="00277995"/>
    <w:rsid w:val="00280445"/>
    <w:rsid w:val="002906F1"/>
    <w:rsid w:val="002913A5"/>
    <w:rsid w:val="00295BBE"/>
    <w:rsid w:val="002974EA"/>
    <w:rsid w:val="002A4E28"/>
    <w:rsid w:val="002B07B5"/>
    <w:rsid w:val="002B2A70"/>
    <w:rsid w:val="002B3102"/>
    <w:rsid w:val="002B6795"/>
    <w:rsid w:val="002B692A"/>
    <w:rsid w:val="002B717F"/>
    <w:rsid w:val="002B7F37"/>
    <w:rsid w:val="002C5E29"/>
    <w:rsid w:val="002D1EB7"/>
    <w:rsid w:val="002D1F8B"/>
    <w:rsid w:val="002D3732"/>
    <w:rsid w:val="002D5F32"/>
    <w:rsid w:val="002E02CD"/>
    <w:rsid w:val="002E0A65"/>
    <w:rsid w:val="002E4500"/>
    <w:rsid w:val="002E4D30"/>
    <w:rsid w:val="002E77D6"/>
    <w:rsid w:val="002F316F"/>
    <w:rsid w:val="002F5DE8"/>
    <w:rsid w:val="00304749"/>
    <w:rsid w:val="003056B5"/>
    <w:rsid w:val="00305736"/>
    <w:rsid w:val="0030692B"/>
    <w:rsid w:val="00307BC8"/>
    <w:rsid w:val="003114A6"/>
    <w:rsid w:val="00312EE3"/>
    <w:rsid w:val="00316450"/>
    <w:rsid w:val="0031769A"/>
    <w:rsid w:val="00320668"/>
    <w:rsid w:val="00321975"/>
    <w:rsid w:val="0032340A"/>
    <w:rsid w:val="00324091"/>
    <w:rsid w:val="0033228A"/>
    <w:rsid w:val="0033299F"/>
    <w:rsid w:val="00334D21"/>
    <w:rsid w:val="003364A0"/>
    <w:rsid w:val="003364CB"/>
    <w:rsid w:val="00337B64"/>
    <w:rsid w:val="0034187E"/>
    <w:rsid w:val="00341F82"/>
    <w:rsid w:val="00351B88"/>
    <w:rsid w:val="00351D8D"/>
    <w:rsid w:val="00352023"/>
    <w:rsid w:val="003622E2"/>
    <w:rsid w:val="00363B52"/>
    <w:rsid w:val="00364868"/>
    <w:rsid w:val="003660E5"/>
    <w:rsid w:val="003664D0"/>
    <w:rsid w:val="00366CED"/>
    <w:rsid w:val="00370848"/>
    <w:rsid w:val="00376DCC"/>
    <w:rsid w:val="00381472"/>
    <w:rsid w:val="00394338"/>
    <w:rsid w:val="0039554A"/>
    <w:rsid w:val="00395834"/>
    <w:rsid w:val="003A37F2"/>
    <w:rsid w:val="003B454E"/>
    <w:rsid w:val="003B4574"/>
    <w:rsid w:val="003B55B0"/>
    <w:rsid w:val="003B77F0"/>
    <w:rsid w:val="003C4659"/>
    <w:rsid w:val="003C70B0"/>
    <w:rsid w:val="003D09AA"/>
    <w:rsid w:val="003D0FD0"/>
    <w:rsid w:val="003D37BB"/>
    <w:rsid w:val="003D457C"/>
    <w:rsid w:val="003D67B9"/>
    <w:rsid w:val="003E188F"/>
    <w:rsid w:val="003E18E9"/>
    <w:rsid w:val="003E35AA"/>
    <w:rsid w:val="003F1E7E"/>
    <w:rsid w:val="003F2A45"/>
    <w:rsid w:val="003F3AA1"/>
    <w:rsid w:val="003F591F"/>
    <w:rsid w:val="00406952"/>
    <w:rsid w:val="0040791B"/>
    <w:rsid w:val="004166FA"/>
    <w:rsid w:val="0042154A"/>
    <w:rsid w:val="00421AB4"/>
    <w:rsid w:val="00422385"/>
    <w:rsid w:val="00444B09"/>
    <w:rsid w:val="0044719B"/>
    <w:rsid w:val="004522BC"/>
    <w:rsid w:val="0045353B"/>
    <w:rsid w:val="0045378C"/>
    <w:rsid w:val="00462C8E"/>
    <w:rsid w:val="00463E29"/>
    <w:rsid w:val="00466AAC"/>
    <w:rsid w:val="004722DD"/>
    <w:rsid w:val="004736BE"/>
    <w:rsid w:val="00475D32"/>
    <w:rsid w:val="00481229"/>
    <w:rsid w:val="00483FFA"/>
    <w:rsid w:val="00486EE9"/>
    <w:rsid w:val="0049008E"/>
    <w:rsid w:val="0049412E"/>
    <w:rsid w:val="00497704"/>
    <w:rsid w:val="004A02F2"/>
    <w:rsid w:val="004A0A74"/>
    <w:rsid w:val="004A44F9"/>
    <w:rsid w:val="004A7DF1"/>
    <w:rsid w:val="004B1882"/>
    <w:rsid w:val="004B20C9"/>
    <w:rsid w:val="004B2694"/>
    <w:rsid w:val="004B3B5E"/>
    <w:rsid w:val="004B43C5"/>
    <w:rsid w:val="004B4F49"/>
    <w:rsid w:val="004C12B8"/>
    <w:rsid w:val="004D2243"/>
    <w:rsid w:val="004D241F"/>
    <w:rsid w:val="004D33EC"/>
    <w:rsid w:val="004D3AA6"/>
    <w:rsid w:val="004D48B9"/>
    <w:rsid w:val="004D73B3"/>
    <w:rsid w:val="004E4061"/>
    <w:rsid w:val="004E52ED"/>
    <w:rsid w:val="004E6C3E"/>
    <w:rsid w:val="004F2D19"/>
    <w:rsid w:val="004F2EB3"/>
    <w:rsid w:val="004F7156"/>
    <w:rsid w:val="004F73CF"/>
    <w:rsid w:val="00503822"/>
    <w:rsid w:val="00505ED3"/>
    <w:rsid w:val="005060CE"/>
    <w:rsid w:val="0051164F"/>
    <w:rsid w:val="00514EAA"/>
    <w:rsid w:val="00517E19"/>
    <w:rsid w:val="00521525"/>
    <w:rsid w:val="00522931"/>
    <w:rsid w:val="005245E0"/>
    <w:rsid w:val="005248A0"/>
    <w:rsid w:val="005248D1"/>
    <w:rsid w:val="00527AF1"/>
    <w:rsid w:val="00527D7D"/>
    <w:rsid w:val="00531138"/>
    <w:rsid w:val="00531144"/>
    <w:rsid w:val="00531B0F"/>
    <w:rsid w:val="00532086"/>
    <w:rsid w:val="005323C9"/>
    <w:rsid w:val="00536394"/>
    <w:rsid w:val="00537F8A"/>
    <w:rsid w:val="00541193"/>
    <w:rsid w:val="0054153C"/>
    <w:rsid w:val="005421EA"/>
    <w:rsid w:val="00546408"/>
    <w:rsid w:val="00547427"/>
    <w:rsid w:val="00550064"/>
    <w:rsid w:val="00553EDA"/>
    <w:rsid w:val="005542FD"/>
    <w:rsid w:val="00555F26"/>
    <w:rsid w:val="005603B5"/>
    <w:rsid w:val="0056417C"/>
    <w:rsid w:val="00566ABE"/>
    <w:rsid w:val="00572F1A"/>
    <w:rsid w:val="00573A18"/>
    <w:rsid w:val="00582AEA"/>
    <w:rsid w:val="00584B0B"/>
    <w:rsid w:val="00585365"/>
    <w:rsid w:val="00586510"/>
    <w:rsid w:val="00587733"/>
    <w:rsid w:val="005938CB"/>
    <w:rsid w:val="005A1B52"/>
    <w:rsid w:val="005B1B99"/>
    <w:rsid w:val="005B1EE0"/>
    <w:rsid w:val="005B208C"/>
    <w:rsid w:val="005C36D4"/>
    <w:rsid w:val="005C4725"/>
    <w:rsid w:val="005D1DB4"/>
    <w:rsid w:val="005D2FB3"/>
    <w:rsid w:val="005D5600"/>
    <w:rsid w:val="005D6445"/>
    <w:rsid w:val="005D7477"/>
    <w:rsid w:val="005D74F5"/>
    <w:rsid w:val="005E71A1"/>
    <w:rsid w:val="005F1E22"/>
    <w:rsid w:val="005F478C"/>
    <w:rsid w:val="005F5FA4"/>
    <w:rsid w:val="00610734"/>
    <w:rsid w:val="00613092"/>
    <w:rsid w:val="00621D29"/>
    <w:rsid w:val="00623965"/>
    <w:rsid w:val="00626A14"/>
    <w:rsid w:val="0063557C"/>
    <w:rsid w:val="006373BA"/>
    <w:rsid w:val="00645FB3"/>
    <w:rsid w:val="00651C44"/>
    <w:rsid w:val="0065261E"/>
    <w:rsid w:val="0065418B"/>
    <w:rsid w:val="00654F5A"/>
    <w:rsid w:val="00657821"/>
    <w:rsid w:val="006630A9"/>
    <w:rsid w:val="006648EE"/>
    <w:rsid w:val="00664BFA"/>
    <w:rsid w:val="006652AA"/>
    <w:rsid w:val="0066751B"/>
    <w:rsid w:val="00672B42"/>
    <w:rsid w:val="00677AEE"/>
    <w:rsid w:val="0068277E"/>
    <w:rsid w:val="00685627"/>
    <w:rsid w:val="0069701E"/>
    <w:rsid w:val="006A0740"/>
    <w:rsid w:val="006A4D69"/>
    <w:rsid w:val="006A71EE"/>
    <w:rsid w:val="006B7184"/>
    <w:rsid w:val="006D44B9"/>
    <w:rsid w:val="006D5437"/>
    <w:rsid w:val="006E0C60"/>
    <w:rsid w:val="006E36BF"/>
    <w:rsid w:val="006E4076"/>
    <w:rsid w:val="006F4E27"/>
    <w:rsid w:val="0070094A"/>
    <w:rsid w:val="00702356"/>
    <w:rsid w:val="00703BA6"/>
    <w:rsid w:val="00705A1A"/>
    <w:rsid w:val="00711A2E"/>
    <w:rsid w:val="00711C64"/>
    <w:rsid w:val="007124D9"/>
    <w:rsid w:val="00713B7E"/>
    <w:rsid w:val="00715AD3"/>
    <w:rsid w:val="007170F9"/>
    <w:rsid w:val="007228BA"/>
    <w:rsid w:val="007343C9"/>
    <w:rsid w:val="0073598F"/>
    <w:rsid w:val="00735A52"/>
    <w:rsid w:val="00735F2D"/>
    <w:rsid w:val="00736270"/>
    <w:rsid w:val="00736A36"/>
    <w:rsid w:val="00742C5B"/>
    <w:rsid w:val="00742DC2"/>
    <w:rsid w:val="00742FB1"/>
    <w:rsid w:val="007436EE"/>
    <w:rsid w:val="00743E12"/>
    <w:rsid w:val="007454FA"/>
    <w:rsid w:val="0075059D"/>
    <w:rsid w:val="007506BF"/>
    <w:rsid w:val="0075458B"/>
    <w:rsid w:val="007552A9"/>
    <w:rsid w:val="00756035"/>
    <w:rsid w:val="0075718A"/>
    <w:rsid w:val="007602F3"/>
    <w:rsid w:val="00762285"/>
    <w:rsid w:val="0076329B"/>
    <w:rsid w:val="00763C0A"/>
    <w:rsid w:val="007650B9"/>
    <w:rsid w:val="00767D71"/>
    <w:rsid w:val="00780587"/>
    <w:rsid w:val="00780995"/>
    <w:rsid w:val="00781EFE"/>
    <w:rsid w:val="00782B69"/>
    <w:rsid w:val="00786992"/>
    <w:rsid w:val="00786EA6"/>
    <w:rsid w:val="0078717A"/>
    <w:rsid w:val="007879F7"/>
    <w:rsid w:val="00790AB0"/>
    <w:rsid w:val="00796EF0"/>
    <w:rsid w:val="007A081E"/>
    <w:rsid w:val="007A3BD9"/>
    <w:rsid w:val="007A4A0D"/>
    <w:rsid w:val="007A6A71"/>
    <w:rsid w:val="007B1F87"/>
    <w:rsid w:val="007B6EEF"/>
    <w:rsid w:val="007B71CB"/>
    <w:rsid w:val="007B7B57"/>
    <w:rsid w:val="007C0A68"/>
    <w:rsid w:val="007C10E0"/>
    <w:rsid w:val="007C57A4"/>
    <w:rsid w:val="007E14FE"/>
    <w:rsid w:val="007E5B51"/>
    <w:rsid w:val="007E76DD"/>
    <w:rsid w:val="007F146C"/>
    <w:rsid w:val="007F54A5"/>
    <w:rsid w:val="007F58A6"/>
    <w:rsid w:val="007F5F4D"/>
    <w:rsid w:val="008043B6"/>
    <w:rsid w:val="00805978"/>
    <w:rsid w:val="00806761"/>
    <w:rsid w:val="00810C67"/>
    <w:rsid w:val="00810F5B"/>
    <w:rsid w:val="008131E8"/>
    <w:rsid w:val="00813345"/>
    <w:rsid w:val="00813518"/>
    <w:rsid w:val="00813856"/>
    <w:rsid w:val="00815978"/>
    <w:rsid w:val="008160DA"/>
    <w:rsid w:val="00820516"/>
    <w:rsid w:val="00823035"/>
    <w:rsid w:val="00824F48"/>
    <w:rsid w:val="008258DB"/>
    <w:rsid w:val="00835149"/>
    <w:rsid w:val="00836F18"/>
    <w:rsid w:val="008428E9"/>
    <w:rsid w:val="008440AD"/>
    <w:rsid w:val="0084498C"/>
    <w:rsid w:val="008471E2"/>
    <w:rsid w:val="00850B4D"/>
    <w:rsid w:val="00852DBD"/>
    <w:rsid w:val="0086468F"/>
    <w:rsid w:val="0087402F"/>
    <w:rsid w:val="008740B4"/>
    <w:rsid w:val="00877E60"/>
    <w:rsid w:val="008803D2"/>
    <w:rsid w:val="00884B19"/>
    <w:rsid w:val="00887DEB"/>
    <w:rsid w:val="0089122A"/>
    <w:rsid w:val="00895053"/>
    <w:rsid w:val="0089659E"/>
    <w:rsid w:val="008A08EA"/>
    <w:rsid w:val="008A5EB6"/>
    <w:rsid w:val="008C45D3"/>
    <w:rsid w:val="008C6380"/>
    <w:rsid w:val="008C6659"/>
    <w:rsid w:val="008C742B"/>
    <w:rsid w:val="008C743A"/>
    <w:rsid w:val="008D08FD"/>
    <w:rsid w:val="008D2B49"/>
    <w:rsid w:val="008E41A3"/>
    <w:rsid w:val="008E59A5"/>
    <w:rsid w:val="008E6AC3"/>
    <w:rsid w:val="008E794F"/>
    <w:rsid w:val="009028EB"/>
    <w:rsid w:val="0090291A"/>
    <w:rsid w:val="00906B21"/>
    <w:rsid w:val="00910483"/>
    <w:rsid w:val="00911B49"/>
    <w:rsid w:val="00915CE5"/>
    <w:rsid w:val="00924BBC"/>
    <w:rsid w:val="009310E2"/>
    <w:rsid w:val="009319B0"/>
    <w:rsid w:val="00932A37"/>
    <w:rsid w:val="00933AA4"/>
    <w:rsid w:val="00941D2B"/>
    <w:rsid w:val="00951764"/>
    <w:rsid w:val="00953757"/>
    <w:rsid w:val="0096036E"/>
    <w:rsid w:val="00973AAE"/>
    <w:rsid w:val="00980E4F"/>
    <w:rsid w:val="00984086"/>
    <w:rsid w:val="00985AEC"/>
    <w:rsid w:val="00987A80"/>
    <w:rsid w:val="0099039F"/>
    <w:rsid w:val="00990A25"/>
    <w:rsid w:val="0099113D"/>
    <w:rsid w:val="00995530"/>
    <w:rsid w:val="009A1BEB"/>
    <w:rsid w:val="009A7032"/>
    <w:rsid w:val="009B08A8"/>
    <w:rsid w:val="009B0A7C"/>
    <w:rsid w:val="009B1A01"/>
    <w:rsid w:val="009B2207"/>
    <w:rsid w:val="009B23E0"/>
    <w:rsid w:val="009B6185"/>
    <w:rsid w:val="009B7643"/>
    <w:rsid w:val="009B7E35"/>
    <w:rsid w:val="009C30BC"/>
    <w:rsid w:val="009C3404"/>
    <w:rsid w:val="009C5A43"/>
    <w:rsid w:val="009E025E"/>
    <w:rsid w:val="009E20F8"/>
    <w:rsid w:val="009E4F44"/>
    <w:rsid w:val="009E7E2B"/>
    <w:rsid w:val="009F3301"/>
    <w:rsid w:val="00A03251"/>
    <w:rsid w:val="00A04322"/>
    <w:rsid w:val="00A046A7"/>
    <w:rsid w:val="00A05A7C"/>
    <w:rsid w:val="00A067F5"/>
    <w:rsid w:val="00A07837"/>
    <w:rsid w:val="00A10865"/>
    <w:rsid w:val="00A13C9E"/>
    <w:rsid w:val="00A140D5"/>
    <w:rsid w:val="00A14CAF"/>
    <w:rsid w:val="00A155BB"/>
    <w:rsid w:val="00A17E17"/>
    <w:rsid w:val="00A201D8"/>
    <w:rsid w:val="00A224DC"/>
    <w:rsid w:val="00A24D82"/>
    <w:rsid w:val="00A30BF8"/>
    <w:rsid w:val="00A35185"/>
    <w:rsid w:val="00A41A36"/>
    <w:rsid w:val="00A41C20"/>
    <w:rsid w:val="00A42CE2"/>
    <w:rsid w:val="00A42D36"/>
    <w:rsid w:val="00A470D1"/>
    <w:rsid w:val="00A51BD1"/>
    <w:rsid w:val="00A53A58"/>
    <w:rsid w:val="00A54DD7"/>
    <w:rsid w:val="00A5670D"/>
    <w:rsid w:val="00A703EF"/>
    <w:rsid w:val="00A71710"/>
    <w:rsid w:val="00A71955"/>
    <w:rsid w:val="00A722B9"/>
    <w:rsid w:val="00A74F87"/>
    <w:rsid w:val="00A77E22"/>
    <w:rsid w:val="00A813BD"/>
    <w:rsid w:val="00A8432D"/>
    <w:rsid w:val="00A8632A"/>
    <w:rsid w:val="00A9142C"/>
    <w:rsid w:val="00A93CB7"/>
    <w:rsid w:val="00AA0701"/>
    <w:rsid w:val="00AA5B46"/>
    <w:rsid w:val="00AA5C79"/>
    <w:rsid w:val="00AB0179"/>
    <w:rsid w:val="00AB17A9"/>
    <w:rsid w:val="00AB3406"/>
    <w:rsid w:val="00AB4979"/>
    <w:rsid w:val="00AB7C16"/>
    <w:rsid w:val="00AC2CAF"/>
    <w:rsid w:val="00AC40E9"/>
    <w:rsid w:val="00AD2370"/>
    <w:rsid w:val="00AD3B72"/>
    <w:rsid w:val="00AE086A"/>
    <w:rsid w:val="00AE2A88"/>
    <w:rsid w:val="00AE4AE3"/>
    <w:rsid w:val="00AF23CB"/>
    <w:rsid w:val="00AF31C2"/>
    <w:rsid w:val="00AF5B13"/>
    <w:rsid w:val="00B0090E"/>
    <w:rsid w:val="00B02E14"/>
    <w:rsid w:val="00B03E34"/>
    <w:rsid w:val="00B06E28"/>
    <w:rsid w:val="00B11BEA"/>
    <w:rsid w:val="00B2389A"/>
    <w:rsid w:val="00B245DA"/>
    <w:rsid w:val="00B2580F"/>
    <w:rsid w:val="00B30513"/>
    <w:rsid w:val="00B308D1"/>
    <w:rsid w:val="00B31D52"/>
    <w:rsid w:val="00B37212"/>
    <w:rsid w:val="00B46646"/>
    <w:rsid w:val="00B536F9"/>
    <w:rsid w:val="00B54035"/>
    <w:rsid w:val="00B54972"/>
    <w:rsid w:val="00B567F8"/>
    <w:rsid w:val="00B5791C"/>
    <w:rsid w:val="00B60E7D"/>
    <w:rsid w:val="00B63C20"/>
    <w:rsid w:val="00B63CD2"/>
    <w:rsid w:val="00B66857"/>
    <w:rsid w:val="00B668F8"/>
    <w:rsid w:val="00B676D3"/>
    <w:rsid w:val="00B75415"/>
    <w:rsid w:val="00B76361"/>
    <w:rsid w:val="00B82A3D"/>
    <w:rsid w:val="00B82EC7"/>
    <w:rsid w:val="00B870E5"/>
    <w:rsid w:val="00B87D91"/>
    <w:rsid w:val="00B90998"/>
    <w:rsid w:val="00B9103B"/>
    <w:rsid w:val="00B93525"/>
    <w:rsid w:val="00B93FC0"/>
    <w:rsid w:val="00B95663"/>
    <w:rsid w:val="00BA311D"/>
    <w:rsid w:val="00BA4255"/>
    <w:rsid w:val="00BA5B9C"/>
    <w:rsid w:val="00BA7A4E"/>
    <w:rsid w:val="00BB7689"/>
    <w:rsid w:val="00BC1BA8"/>
    <w:rsid w:val="00BC375A"/>
    <w:rsid w:val="00BC38D0"/>
    <w:rsid w:val="00BC5C57"/>
    <w:rsid w:val="00BC7A92"/>
    <w:rsid w:val="00BD3696"/>
    <w:rsid w:val="00BD7D2F"/>
    <w:rsid w:val="00BD7E3D"/>
    <w:rsid w:val="00BE0000"/>
    <w:rsid w:val="00BE3A34"/>
    <w:rsid w:val="00BE4685"/>
    <w:rsid w:val="00BE4B64"/>
    <w:rsid w:val="00BF2AA5"/>
    <w:rsid w:val="00BF54F2"/>
    <w:rsid w:val="00BF5797"/>
    <w:rsid w:val="00C038A8"/>
    <w:rsid w:val="00C0498E"/>
    <w:rsid w:val="00C1137D"/>
    <w:rsid w:val="00C117C6"/>
    <w:rsid w:val="00C1760F"/>
    <w:rsid w:val="00C21510"/>
    <w:rsid w:val="00C2604E"/>
    <w:rsid w:val="00C3018A"/>
    <w:rsid w:val="00C31E3B"/>
    <w:rsid w:val="00C32A26"/>
    <w:rsid w:val="00C33637"/>
    <w:rsid w:val="00C35B56"/>
    <w:rsid w:val="00C41DC8"/>
    <w:rsid w:val="00C42A83"/>
    <w:rsid w:val="00C4664E"/>
    <w:rsid w:val="00C47033"/>
    <w:rsid w:val="00C553D7"/>
    <w:rsid w:val="00C56373"/>
    <w:rsid w:val="00C61345"/>
    <w:rsid w:val="00C619BB"/>
    <w:rsid w:val="00C622AA"/>
    <w:rsid w:val="00C64B5E"/>
    <w:rsid w:val="00C66D07"/>
    <w:rsid w:val="00C7024B"/>
    <w:rsid w:val="00C719D7"/>
    <w:rsid w:val="00C72093"/>
    <w:rsid w:val="00C776FB"/>
    <w:rsid w:val="00C85EA1"/>
    <w:rsid w:val="00C87207"/>
    <w:rsid w:val="00C87DF9"/>
    <w:rsid w:val="00C9439B"/>
    <w:rsid w:val="00C96745"/>
    <w:rsid w:val="00CA0272"/>
    <w:rsid w:val="00CB2A66"/>
    <w:rsid w:val="00CB4336"/>
    <w:rsid w:val="00CB546B"/>
    <w:rsid w:val="00CC0D00"/>
    <w:rsid w:val="00CC1E3D"/>
    <w:rsid w:val="00CC4E2B"/>
    <w:rsid w:val="00CD26EB"/>
    <w:rsid w:val="00CD377F"/>
    <w:rsid w:val="00CE1468"/>
    <w:rsid w:val="00CE3AEA"/>
    <w:rsid w:val="00CF0E66"/>
    <w:rsid w:val="00CF1696"/>
    <w:rsid w:val="00CF2A2F"/>
    <w:rsid w:val="00CF2DAD"/>
    <w:rsid w:val="00CF6F27"/>
    <w:rsid w:val="00CF7C7C"/>
    <w:rsid w:val="00CF7D76"/>
    <w:rsid w:val="00D0020D"/>
    <w:rsid w:val="00D04A42"/>
    <w:rsid w:val="00D057DF"/>
    <w:rsid w:val="00D05F43"/>
    <w:rsid w:val="00D06A19"/>
    <w:rsid w:val="00D07D97"/>
    <w:rsid w:val="00D07DC6"/>
    <w:rsid w:val="00D14049"/>
    <w:rsid w:val="00D21DB9"/>
    <w:rsid w:val="00D31D94"/>
    <w:rsid w:val="00D34490"/>
    <w:rsid w:val="00D36477"/>
    <w:rsid w:val="00D3711E"/>
    <w:rsid w:val="00D41CF0"/>
    <w:rsid w:val="00D443A9"/>
    <w:rsid w:val="00D458A2"/>
    <w:rsid w:val="00D50E57"/>
    <w:rsid w:val="00D50E6C"/>
    <w:rsid w:val="00D514AA"/>
    <w:rsid w:val="00D518E6"/>
    <w:rsid w:val="00D559B3"/>
    <w:rsid w:val="00D661DF"/>
    <w:rsid w:val="00D714FA"/>
    <w:rsid w:val="00D7264D"/>
    <w:rsid w:val="00D7449E"/>
    <w:rsid w:val="00D775B8"/>
    <w:rsid w:val="00D823D9"/>
    <w:rsid w:val="00D82F6A"/>
    <w:rsid w:val="00D950F4"/>
    <w:rsid w:val="00DA0744"/>
    <w:rsid w:val="00DA25B0"/>
    <w:rsid w:val="00DA4681"/>
    <w:rsid w:val="00DA7F75"/>
    <w:rsid w:val="00DB34C7"/>
    <w:rsid w:val="00DC0597"/>
    <w:rsid w:val="00DC0606"/>
    <w:rsid w:val="00DC223B"/>
    <w:rsid w:val="00DC5B65"/>
    <w:rsid w:val="00DC5C57"/>
    <w:rsid w:val="00DD3BEF"/>
    <w:rsid w:val="00DD567C"/>
    <w:rsid w:val="00DD5A42"/>
    <w:rsid w:val="00DF4D55"/>
    <w:rsid w:val="00DF4F65"/>
    <w:rsid w:val="00E06324"/>
    <w:rsid w:val="00E066F9"/>
    <w:rsid w:val="00E06DE0"/>
    <w:rsid w:val="00E077B8"/>
    <w:rsid w:val="00E11CC1"/>
    <w:rsid w:val="00E12BB1"/>
    <w:rsid w:val="00E16D3B"/>
    <w:rsid w:val="00E244BF"/>
    <w:rsid w:val="00E31609"/>
    <w:rsid w:val="00E373F9"/>
    <w:rsid w:val="00E44FC6"/>
    <w:rsid w:val="00E45503"/>
    <w:rsid w:val="00E47C79"/>
    <w:rsid w:val="00E50CFF"/>
    <w:rsid w:val="00E50E65"/>
    <w:rsid w:val="00E54384"/>
    <w:rsid w:val="00E57B01"/>
    <w:rsid w:val="00E60146"/>
    <w:rsid w:val="00E66B5B"/>
    <w:rsid w:val="00E735F6"/>
    <w:rsid w:val="00E763D3"/>
    <w:rsid w:val="00E7716F"/>
    <w:rsid w:val="00E80857"/>
    <w:rsid w:val="00E90051"/>
    <w:rsid w:val="00E902B9"/>
    <w:rsid w:val="00E926E8"/>
    <w:rsid w:val="00E93116"/>
    <w:rsid w:val="00E97C0C"/>
    <w:rsid w:val="00EA0112"/>
    <w:rsid w:val="00EA0AFB"/>
    <w:rsid w:val="00EA2996"/>
    <w:rsid w:val="00EB27CD"/>
    <w:rsid w:val="00EB39CE"/>
    <w:rsid w:val="00EB64A3"/>
    <w:rsid w:val="00EC002E"/>
    <w:rsid w:val="00EC1187"/>
    <w:rsid w:val="00EC124D"/>
    <w:rsid w:val="00EC3EC9"/>
    <w:rsid w:val="00ED613D"/>
    <w:rsid w:val="00EE65E9"/>
    <w:rsid w:val="00EF13DC"/>
    <w:rsid w:val="00EF2B57"/>
    <w:rsid w:val="00EF64D3"/>
    <w:rsid w:val="00EF79F6"/>
    <w:rsid w:val="00EF7C8F"/>
    <w:rsid w:val="00F00A56"/>
    <w:rsid w:val="00F061FF"/>
    <w:rsid w:val="00F0738E"/>
    <w:rsid w:val="00F12C52"/>
    <w:rsid w:val="00F14691"/>
    <w:rsid w:val="00F154BB"/>
    <w:rsid w:val="00F158CF"/>
    <w:rsid w:val="00F170BE"/>
    <w:rsid w:val="00F17150"/>
    <w:rsid w:val="00F22449"/>
    <w:rsid w:val="00F22B58"/>
    <w:rsid w:val="00F24853"/>
    <w:rsid w:val="00F2778B"/>
    <w:rsid w:val="00F31E0D"/>
    <w:rsid w:val="00F34371"/>
    <w:rsid w:val="00F36B85"/>
    <w:rsid w:val="00F370AE"/>
    <w:rsid w:val="00F4135F"/>
    <w:rsid w:val="00F4618D"/>
    <w:rsid w:val="00F50832"/>
    <w:rsid w:val="00F52EB6"/>
    <w:rsid w:val="00F55620"/>
    <w:rsid w:val="00F557FD"/>
    <w:rsid w:val="00F64E31"/>
    <w:rsid w:val="00F726B2"/>
    <w:rsid w:val="00F76801"/>
    <w:rsid w:val="00F77786"/>
    <w:rsid w:val="00F8143F"/>
    <w:rsid w:val="00F85F79"/>
    <w:rsid w:val="00F929CF"/>
    <w:rsid w:val="00F97CBC"/>
    <w:rsid w:val="00FA138D"/>
    <w:rsid w:val="00FA79A0"/>
    <w:rsid w:val="00FA7D2D"/>
    <w:rsid w:val="00FB2CCB"/>
    <w:rsid w:val="00FB7494"/>
    <w:rsid w:val="00FC7280"/>
    <w:rsid w:val="00FD31AB"/>
    <w:rsid w:val="00FD5B16"/>
    <w:rsid w:val="00FE4EA1"/>
    <w:rsid w:val="00FE5270"/>
    <w:rsid w:val="00FE56F5"/>
    <w:rsid w:val="00FF1732"/>
    <w:rsid w:val="00FF1761"/>
    <w:rsid w:val="00FF5F79"/>
    <w:rsid w:val="00FF6582"/>
    <w:rsid w:val="00FF6E24"/>
    <w:rsid w:val="00FF6EAE"/>
    <w:rsid w:val="02A200C1"/>
    <w:rsid w:val="0FFAFD38"/>
    <w:rsid w:val="1B697E71"/>
    <w:rsid w:val="2761ED88"/>
    <w:rsid w:val="2B5EF1FA"/>
    <w:rsid w:val="2D38C8DE"/>
    <w:rsid w:val="368BA46D"/>
    <w:rsid w:val="3A8120FB"/>
    <w:rsid w:val="3C5AF7DF"/>
    <w:rsid w:val="3F008B67"/>
    <w:rsid w:val="46541A74"/>
    <w:rsid w:val="483B6D89"/>
    <w:rsid w:val="4C03EC95"/>
    <w:rsid w:val="4C501CEC"/>
    <w:rsid w:val="54C55262"/>
    <w:rsid w:val="55E83DE6"/>
    <w:rsid w:val="57B764BD"/>
    <w:rsid w:val="63758CF2"/>
    <w:rsid w:val="6603270D"/>
    <w:rsid w:val="7525560E"/>
    <w:rsid w:val="75AF43EC"/>
    <w:rsid w:val="78A8DE2B"/>
    <w:rsid w:val="7C9E5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101CE5"/>
  <w15:chartTrackingRefBased/>
  <w15:docId w15:val="{A96DCC29-1998-4C43-BA86-55DB6AB7B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295BBE"/>
    <w:pPr>
      <w:outlineLvl w:val="0"/>
    </w:pPr>
    <w:rPr>
      <w:rFonts w:ascii="Times New Roman" w:eastAsia="標楷體" w:hAnsi="Times New Roman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53EDA"/>
    <w:pPr>
      <w:ind w:leftChars="200" w:left="480"/>
    </w:pPr>
  </w:style>
  <w:style w:type="paragraph" w:customStyle="1" w:styleId="a4">
    <w:name w:val="外框內容"/>
    <w:basedOn w:val="a"/>
    <w:qFormat/>
    <w:rsid w:val="005060CE"/>
  </w:style>
  <w:style w:type="paragraph" w:styleId="a5">
    <w:name w:val="header"/>
    <w:basedOn w:val="a"/>
    <w:link w:val="a6"/>
    <w:uiPriority w:val="99"/>
    <w:unhideWhenUsed/>
    <w:rsid w:val="00162A6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162A6E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162A6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162A6E"/>
    <w:rPr>
      <w:sz w:val="20"/>
      <w:szCs w:val="20"/>
    </w:rPr>
  </w:style>
  <w:style w:type="table" w:styleId="a9">
    <w:name w:val="Table Grid"/>
    <w:basedOn w:val="a1"/>
    <w:uiPriority w:val="39"/>
    <w:rsid w:val="00A17E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Revision"/>
    <w:hidden/>
    <w:uiPriority w:val="99"/>
    <w:semiHidden/>
    <w:rsid w:val="00F77786"/>
  </w:style>
  <w:style w:type="paragraph" w:styleId="ab">
    <w:name w:val="caption"/>
    <w:basedOn w:val="a"/>
    <w:next w:val="a"/>
    <w:uiPriority w:val="35"/>
    <w:unhideWhenUsed/>
    <w:qFormat/>
    <w:rsid w:val="005F5FA4"/>
    <w:pPr>
      <w:keepNext/>
      <w:jc w:val="center"/>
    </w:pPr>
    <w:rPr>
      <w:rFonts w:eastAsia="標楷體"/>
      <w:szCs w:val="20"/>
    </w:rPr>
  </w:style>
  <w:style w:type="paragraph" w:customStyle="1" w:styleId="ac">
    <w:name w:val="封面標題"/>
    <w:basedOn w:val="a"/>
    <w:autoRedefine/>
    <w:rsid w:val="00FE4EA1"/>
    <w:pPr>
      <w:widowControl/>
      <w:snapToGrid w:val="0"/>
      <w:spacing w:beforeLines="50" w:before="180" w:line="360" w:lineRule="auto"/>
      <w:jc w:val="center"/>
    </w:pPr>
    <w:rPr>
      <w:rFonts w:ascii="Times New Roman" w:eastAsia="標楷體" w:hAnsi="Times New Roman" w:cs="Times New Roman"/>
      <w:b/>
      <w:color w:val="000000"/>
      <w:kern w:val="0"/>
      <w:sz w:val="40"/>
      <w:szCs w:val="40"/>
    </w:rPr>
  </w:style>
  <w:style w:type="paragraph" w:styleId="11">
    <w:name w:val="toc 1"/>
    <w:basedOn w:val="a"/>
    <w:next w:val="a"/>
    <w:autoRedefine/>
    <w:uiPriority w:val="39"/>
    <w:unhideWhenUsed/>
    <w:rsid w:val="00117DB8"/>
    <w:pPr>
      <w:widowControl/>
      <w:tabs>
        <w:tab w:val="right" w:leader="dot" w:pos="9016"/>
      </w:tabs>
      <w:adjustRightInd w:val="0"/>
      <w:snapToGrid w:val="0"/>
      <w:spacing w:before="120"/>
    </w:pPr>
    <w:rPr>
      <w:rFonts w:ascii="Calibri" w:eastAsia="標楷體" w:hAnsi="Calibri" w:cs="Times New Roman"/>
      <w:b/>
      <w:caps/>
      <w:kern w:val="0"/>
      <w:sz w:val="22"/>
      <w:szCs w:val="24"/>
    </w:rPr>
  </w:style>
  <w:style w:type="paragraph" w:customStyle="1" w:styleId="ad">
    <w:name w:val="封面"/>
    <w:basedOn w:val="a"/>
    <w:qFormat/>
    <w:rsid w:val="00FE4EA1"/>
    <w:pPr>
      <w:widowControl/>
      <w:tabs>
        <w:tab w:val="right" w:leader="dot" w:pos="8640"/>
      </w:tabs>
      <w:adjustRightInd w:val="0"/>
      <w:snapToGrid w:val="0"/>
      <w:spacing w:beforeLines="50" w:before="211" w:line="360" w:lineRule="auto"/>
      <w:ind w:leftChars="236" w:left="566"/>
      <w:outlineLvl w:val="0"/>
    </w:pPr>
    <w:rPr>
      <w:rFonts w:ascii="Times New Roman" w:eastAsia="標楷體" w:hAnsi="Times New Roman" w:cs="Times New Roman"/>
      <w:color w:val="000000"/>
      <w:kern w:val="0"/>
      <w:sz w:val="28"/>
      <w:szCs w:val="28"/>
    </w:rPr>
  </w:style>
  <w:style w:type="paragraph" w:styleId="ae">
    <w:name w:val="footnote text"/>
    <w:basedOn w:val="a"/>
    <w:link w:val="af"/>
    <w:uiPriority w:val="99"/>
    <w:semiHidden/>
    <w:unhideWhenUsed/>
    <w:rsid w:val="002E02CD"/>
    <w:pPr>
      <w:snapToGrid w:val="0"/>
    </w:pPr>
    <w:rPr>
      <w:sz w:val="20"/>
      <w:szCs w:val="20"/>
    </w:rPr>
  </w:style>
  <w:style w:type="character" w:customStyle="1" w:styleId="af">
    <w:name w:val="註腳文字 字元"/>
    <w:basedOn w:val="a0"/>
    <w:link w:val="ae"/>
    <w:uiPriority w:val="99"/>
    <w:semiHidden/>
    <w:rsid w:val="002E02CD"/>
    <w:rPr>
      <w:sz w:val="20"/>
      <w:szCs w:val="20"/>
    </w:rPr>
  </w:style>
  <w:style w:type="character" w:styleId="af0">
    <w:name w:val="footnote reference"/>
    <w:basedOn w:val="a0"/>
    <w:uiPriority w:val="99"/>
    <w:semiHidden/>
    <w:unhideWhenUsed/>
    <w:rsid w:val="002E02CD"/>
    <w:rPr>
      <w:vertAlign w:val="superscript"/>
    </w:rPr>
  </w:style>
  <w:style w:type="paragraph" w:styleId="af1">
    <w:name w:val="Balloon Text"/>
    <w:basedOn w:val="a"/>
    <w:link w:val="af2"/>
    <w:uiPriority w:val="99"/>
    <w:semiHidden/>
    <w:unhideWhenUsed/>
    <w:rsid w:val="00366CED"/>
    <w:rPr>
      <w:rFonts w:asciiTheme="majorHAnsi" w:eastAsiaTheme="majorEastAsia" w:hAnsiTheme="majorHAnsi" w:cstheme="majorBidi"/>
      <w:sz w:val="18"/>
      <w:szCs w:val="18"/>
    </w:rPr>
  </w:style>
  <w:style w:type="character" w:customStyle="1" w:styleId="af2">
    <w:name w:val="註解方塊文字 字元"/>
    <w:basedOn w:val="a0"/>
    <w:link w:val="af1"/>
    <w:uiPriority w:val="99"/>
    <w:semiHidden/>
    <w:rsid w:val="00366CED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標題 1 字元"/>
    <w:basedOn w:val="a0"/>
    <w:link w:val="1"/>
    <w:uiPriority w:val="9"/>
    <w:rsid w:val="00295BBE"/>
    <w:rPr>
      <w:rFonts w:ascii="Times New Roman" w:eastAsia="標楷體" w:hAnsi="Times New Roman"/>
      <w:sz w:val="28"/>
      <w:szCs w:val="28"/>
    </w:rPr>
  </w:style>
  <w:style w:type="paragraph" w:styleId="af3">
    <w:name w:val="TOC Heading"/>
    <w:basedOn w:val="1"/>
    <w:next w:val="a"/>
    <w:uiPriority w:val="39"/>
    <w:unhideWhenUsed/>
    <w:qFormat/>
    <w:rsid w:val="00295BBE"/>
    <w:pPr>
      <w:keepNext/>
      <w:keepLines/>
      <w:widowControl/>
      <w:spacing w:before="240" w:line="259" w:lineRule="auto"/>
      <w:outlineLvl w:val="9"/>
    </w:pPr>
    <w:rPr>
      <w:rFonts w:asciiTheme="majorHAnsi" w:eastAsiaTheme="majorEastAsia" w:hAnsiTheme="majorHAnsi" w:cstheme="majorBidi"/>
      <w:color w:val="548AB7" w:themeColor="accent1" w:themeShade="BF"/>
      <w:kern w:val="0"/>
      <w:sz w:val="32"/>
      <w:szCs w:val="32"/>
    </w:rPr>
  </w:style>
  <w:style w:type="paragraph" w:styleId="2">
    <w:name w:val="toc 2"/>
    <w:basedOn w:val="a"/>
    <w:next w:val="a"/>
    <w:autoRedefine/>
    <w:uiPriority w:val="39"/>
    <w:unhideWhenUsed/>
    <w:rsid w:val="00295BBE"/>
    <w:pPr>
      <w:widowControl/>
      <w:spacing w:after="100" w:line="259" w:lineRule="auto"/>
      <w:ind w:left="220"/>
    </w:pPr>
    <w:rPr>
      <w:rFonts w:cs="Times New Roman"/>
      <w:kern w:val="0"/>
      <w:sz w:val="22"/>
    </w:rPr>
  </w:style>
  <w:style w:type="paragraph" w:styleId="3">
    <w:name w:val="toc 3"/>
    <w:basedOn w:val="a"/>
    <w:next w:val="a"/>
    <w:autoRedefine/>
    <w:uiPriority w:val="39"/>
    <w:unhideWhenUsed/>
    <w:rsid w:val="00295BBE"/>
    <w:pPr>
      <w:widowControl/>
      <w:spacing w:after="100" w:line="259" w:lineRule="auto"/>
      <w:ind w:left="440"/>
    </w:pPr>
    <w:rPr>
      <w:rFonts w:cs="Times New Roman"/>
      <w:kern w:val="0"/>
      <w:sz w:val="22"/>
    </w:rPr>
  </w:style>
  <w:style w:type="character" w:styleId="af4">
    <w:name w:val="Hyperlink"/>
    <w:basedOn w:val="a0"/>
    <w:uiPriority w:val="99"/>
    <w:unhideWhenUsed/>
    <w:rsid w:val="00295BBE"/>
    <w:rPr>
      <w:color w:val="F7B615" w:themeColor="hyperlink"/>
      <w:u w:val="single"/>
    </w:rPr>
  </w:style>
  <w:style w:type="paragraph" w:customStyle="1" w:styleId="cjk">
    <w:name w:val="cjk"/>
    <w:basedOn w:val="a"/>
    <w:rsid w:val="00A8632A"/>
    <w:pPr>
      <w:widowControl/>
      <w:spacing w:before="100" w:beforeAutospacing="1" w:after="142" w:line="276" w:lineRule="auto"/>
    </w:pPr>
    <w:rPr>
      <w:rFonts w:ascii="新細明體" w:eastAsia="新細明體" w:hAnsi="新細明體" w:cs="新細明體"/>
      <w:kern w:val="0"/>
      <w:szCs w:val="24"/>
    </w:rPr>
  </w:style>
  <w:style w:type="paragraph" w:styleId="Web">
    <w:name w:val="Normal (Web)"/>
    <w:basedOn w:val="a"/>
    <w:uiPriority w:val="99"/>
    <w:semiHidden/>
    <w:unhideWhenUsed/>
    <w:rsid w:val="004D73B3"/>
    <w:pPr>
      <w:widowControl/>
      <w:spacing w:before="100" w:beforeAutospacing="1" w:after="142" w:line="276" w:lineRule="auto"/>
    </w:pPr>
    <w:rPr>
      <w:rFonts w:ascii="新細明體" w:eastAsia="新細明體" w:hAnsi="新細明體" w:cs="新細明體"/>
      <w:kern w:val="0"/>
      <w:szCs w:val="24"/>
    </w:rPr>
  </w:style>
  <w:style w:type="character" w:styleId="af5">
    <w:name w:val="Strong"/>
    <w:basedOn w:val="a0"/>
    <w:uiPriority w:val="22"/>
    <w:qFormat/>
    <w:rsid w:val="00990A25"/>
    <w:rPr>
      <w:b/>
      <w:bCs/>
    </w:rPr>
  </w:style>
  <w:style w:type="paragraph" w:customStyle="1" w:styleId="Default">
    <w:name w:val="Default"/>
    <w:rsid w:val="007343C9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62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5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9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4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9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8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7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9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4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86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1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53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中庸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17BE3A-60B8-40D4-9623-60D295A33D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8</TotalTime>
  <Pages>5</Pages>
  <Words>280</Words>
  <Characters>1599</Characters>
  <Application>Microsoft Office Word</Application>
  <DocSecurity>0</DocSecurity>
  <Lines>13</Lines>
  <Paragraphs>3</Paragraphs>
  <ScaleCrop>false</ScaleCrop>
  <Company/>
  <LinksUpToDate>false</LinksUpToDate>
  <CharactersWithSpaces>1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張寶儷</dc:creator>
  <cp:keywords/>
  <dc:description/>
  <cp:lastModifiedBy>林靜怡</cp:lastModifiedBy>
  <cp:revision>174</cp:revision>
  <cp:lastPrinted>2024-09-26T09:26:00Z</cp:lastPrinted>
  <dcterms:created xsi:type="dcterms:W3CDTF">2024-09-26T09:24:00Z</dcterms:created>
  <dcterms:modified xsi:type="dcterms:W3CDTF">2024-12-19T02:17:00Z</dcterms:modified>
</cp:coreProperties>
</file>